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11237" w14:textId="77777777" w:rsidR="0065384F" w:rsidRPr="00343503" w:rsidRDefault="005667C1" w:rsidP="00E6532D">
      <w:pPr>
        <w:pStyle w:val="NoSpacing"/>
        <w:jc w:val="center"/>
        <w:rPr>
          <w:color w:val="000000" w:themeColor="text1"/>
        </w:rPr>
      </w:pPr>
      <w:r w:rsidRPr="00343503">
        <w:rPr>
          <w:color w:val="000000" w:themeColor="text1"/>
        </w:rPr>
        <w:t xml:space="preserve">Tuesday, </w:t>
      </w:r>
      <w:r w:rsidR="002528EE" w:rsidRPr="00343503">
        <w:rPr>
          <w:color w:val="000000" w:themeColor="text1"/>
        </w:rPr>
        <w:t>February 8, 2022</w:t>
      </w:r>
    </w:p>
    <w:p w14:paraId="7FE4CB67" w14:textId="77777777" w:rsidR="00044EF5" w:rsidRPr="00343503" w:rsidRDefault="00044EF5" w:rsidP="00E6532D">
      <w:pPr>
        <w:pStyle w:val="NoSpacing"/>
        <w:jc w:val="center"/>
        <w:rPr>
          <w:color w:val="000000" w:themeColor="text1"/>
        </w:rPr>
      </w:pPr>
    </w:p>
    <w:p w14:paraId="075C1F57" w14:textId="77777777" w:rsidR="00044EF5" w:rsidRPr="00343503" w:rsidRDefault="005667C1" w:rsidP="00044EF5">
      <w:pPr>
        <w:pStyle w:val="NoSpacing"/>
        <w:rPr>
          <w:color w:val="000000" w:themeColor="text1"/>
        </w:rPr>
      </w:pPr>
      <w:r w:rsidRPr="00343503">
        <w:rPr>
          <w:color w:val="000000" w:themeColor="text1"/>
        </w:rPr>
        <w:t xml:space="preserve">The Penn Township Board of Supervisors met this evening at 6:00 p.m. at the Penn Township Municipal Building, 157 East Airport Road, Butler, PA 16002 with the Chairman, Samuel M. Ward, presiding.  Also present were Supervisors, </w:t>
      </w:r>
      <w:r w:rsidR="00574897" w:rsidRPr="00343503">
        <w:rPr>
          <w:color w:val="000000" w:themeColor="text1"/>
        </w:rPr>
        <w:t>Douglas</w:t>
      </w:r>
      <w:r w:rsidRPr="00343503">
        <w:rPr>
          <w:color w:val="000000" w:themeColor="text1"/>
        </w:rPr>
        <w:t xml:space="preserve"> A. Roth and Wilbert </w:t>
      </w:r>
      <w:r w:rsidRPr="00343503">
        <w:rPr>
          <w:color w:val="000000" w:themeColor="text1"/>
        </w:rPr>
        <w:t>J. Mowry, Jr., Township Manager, Linda D. Zerfoss, Land Use Administrator, Clinton A.</w:t>
      </w:r>
      <w:r w:rsidR="00574897" w:rsidRPr="00343503">
        <w:rPr>
          <w:color w:val="000000" w:themeColor="text1"/>
        </w:rPr>
        <w:t xml:space="preserve"> </w:t>
      </w:r>
      <w:r w:rsidRPr="00343503">
        <w:rPr>
          <w:color w:val="000000" w:themeColor="text1"/>
        </w:rPr>
        <w:t xml:space="preserve">Bonetti, and </w:t>
      </w:r>
      <w:r w:rsidR="002528EE" w:rsidRPr="00343503">
        <w:rPr>
          <w:color w:val="000000" w:themeColor="text1"/>
        </w:rPr>
        <w:t>21</w:t>
      </w:r>
      <w:r w:rsidRPr="00343503">
        <w:rPr>
          <w:color w:val="000000" w:themeColor="text1"/>
        </w:rPr>
        <w:t xml:space="preserve"> Township residents.</w:t>
      </w:r>
    </w:p>
    <w:p w14:paraId="742AF5E3" w14:textId="77777777" w:rsidR="00044EF5" w:rsidRPr="00343503" w:rsidRDefault="00044EF5" w:rsidP="00044EF5">
      <w:pPr>
        <w:pStyle w:val="NoSpacing"/>
        <w:rPr>
          <w:color w:val="000000" w:themeColor="text1"/>
        </w:rPr>
      </w:pPr>
    </w:p>
    <w:p w14:paraId="2F2808E4" w14:textId="77777777" w:rsidR="00044EF5" w:rsidRPr="00343503" w:rsidRDefault="005667C1" w:rsidP="00044EF5">
      <w:pPr>
        <w:pStyle w:val="NoSpacing"/>
        <w:rPr>
          <w:b/>
          <w:color w:val="000000" w:themeColor="text1"/>
          <w:u w:val="single"/>
        </w:rPr>
      </w:pPr>
      <w:r w:rsidRPr="00343503">
        <w:rPr>
          <w:b/>
          <w:color w:val="000000" w:themeColor="text1"/>
          <w:u w:val="single"/>
        </w:rPr>
        <w:t>Minutes – 0</w:t>
      </w:r>
      <w:r w:rsidR="002528EE" w:rsidRPr="00343503">
        <w:rPr>
          <w:b/>
          <w:color w:val="000000" w:themeColor="text1"/>
          <w:u w:val="single"/>
        </w:rPr>
        <w:t>1</w:t>
      </w:r>
      <w:r w:rsidRPr="00343503">
        <w:rPr>
          <w:b/>
          <w:color w:val="000000" w:themeColor="text1"/>
          <w:u w:val="single"/>
        </w:rPr>
        <w:t>/</w:t>
      </w:r>
      <w:r w:rsidR="002528EE" w:rsidRPr="00343503">
        <w:rPr>
          <w:b/>
          <w:color w:val="000000" w:themeColor="text1"/>
          <w:u w:val="single"/>
        </w:rPr>
        <w:t>11</w:t>
      </w:r>
      <w:r w:rsidRPr="00343503">
        <w:rPr>
          <w:b/>
          <w:color w:val="000000" w:themeColor="text1"/>
          <w:u w:val="single"/>
        </w:rPr>
        <w:t>/</w:t>
      </w:r>
      <w:r w:rsidR="002528EE" w:rsidRPr="00343503">
        <w:rPr>
          <w:b/>
          <w:color w:val="000000" w:themeColor="text1"/>
          <w:u w:val="single"/>
        </w:rPr>
        <w:t>22</w:t>
      </w:r>
    </w:p>
    <w:p w14:paraId="2DE9DD62" w14:textId="77777777" w:rsidR="00044EF5" w:rsidRPr="00343503" w:rsidRDefault="00044EF5" w:rsidP="00044EF5">
      <w:pPr>
        <w:pStyle w:val="NoSpacing"/>
        <w:rPr>
          <w:color w:val="000000" w:themeColor="text1"/>
          <w:u w:val="single"/>
        </w:rPr>
      </w:pPr>
    </w:p>
    <w:p w14:paraId="7FDEC82C" w14:textId="3C6C8014" w:rsidR="00044EF5" w:rsidRPr="00343503" w:rsidRDefault="005667C1" w:rsidP="00044EF5">
      <w:pPr>
        <w:pStyle w:val="NoSpacing"/>
        <w:rPr>
          <w:color w:val="000000" w:themeColor="text1"/>
        </w:rPr>
      </w:pPr>
      <w:r w:rsidRPr="00343503">
        <w:rPr>
          <w:color w:val="000000" w:themeColor="text1"/>
        </w:rPr>
        <w:t>Supervisor Roth stated he wanted to correct the motion that was made at the last meeting under Road Department to</w:t>
      </w:r>
      <w:r w:rsidRPr="00343503">
        <w:rPr>
          <w:color w:val="000000" w:themeColor="text1"/>
        </w:rPr>
        <w:t xml:space="preserve"> read we would hire experienced CDL drivers.  Supervisor Ward made a motion and Supervisor Mowry seconded the motion </w:t>
      </w:r>
      <w:r w:rsidR="0063785C">
        <w:rPr>
          <w:color w:val="000000" w:themeColor="text1"/>
        </w:rPr>
        <w:t>with</w:t>
      </w:r>
      <w:r w:rsidRPr="00343503">
        <w:rPr>
          <w:color w:val="000000" w:themeColor="text1"/>
        </w:rPr>
        <w:t xml:space="preserve"> the correction that Supervisor Roth requested there being no further additions or corrections to the minutes of the meeting held Tuesd</w:t>
      </w:r>
      <w:r w:rsidRPr="00343503">
        <w:rPr>
          <w:color w:val="000000" w:themeColor="text1"/>
        </w:rPr>
        <w:t>ay, January 11, 2022, they are approved as presented.</w:t>
      </w:r>
      <w:r w:rsidR="003A5F17" w:rsidRPr="00343503">
        <w:rPr>
          <w:color w:val="000000" w:themeColor="text1"/>
        </w:rPr>
        <w:t xml:space="preserve"> The motion carried.  </w:t>
      </w:r>
    </w:p>
    <w:p w14:paraId="20B23C71" w14:textId="77777777" w:rsidR="00044EF5" w:rsidRPr="00343503" w:rsidRDefault="00044EF5" w:rsidP="00044EF5">
      <w:pPr>
        <w:pStyle w:val="NoSpacing"/>
        <w:rPr>
          <w:color w:val="000000" w:themeColor="text1"/>
        </w:rPr>
      </w:pPr>
    </w:p>
    <w:p w14:paraId="70C589A6" w14:textId="77777777" w:rsidR="00044EF5" w:rsidRPr="00343503" w:rsidRDefault="005667C1" w:rsidP="00044EF5">
      <w:pPr>
        <w:pStyle w:val="NoSpacing"/>
        <w:rPr>
          <w:b/>
          <w:color w:val="000000" w:themeColor="text1"/>
          <w:u w:val="single"/>
        </w:rPr>
      </w:pPr>
      <w:r w:rsidRPr="00343503">
        <w:rPr>
          <w:b/>
          <w:color w:val="000000" w:themeColor="text1"/>
          <w:u w:val="single"/>
        </w:rPr>
        <w:t>Correspondence</w:t>
      </w:r>
    </w:p>
    <w:p w14:paraId="653E93E6" w14:textId="77777777" w:rsidR="00044EF5" w:rsidRPr="00343503" w:rsidRDefault="00044EF5" w:rsidP="00044EF5">
      <w:pPr>
        <w:pStyle w:val="NoSpacing"/>
        <w:rPr>
          <w:color w:val="000000" w:themeColor="text1"/>
          <w:u w:val="single"/>
        </w:rPr>
      </w:pPr>
    </w:p>
    <w:p w14:paraId="2CBCBC4B" w14:textId="77777777" w:rsidR="008D14E8" w:rsidRPr="00343503" w:rsidRDefault="005667C1" w:rsidP="00044EF5">
      <w:pPr>
        <w:pStyle w:val="NoSpacing"/>
        <w:rPr>
          <w:color w:val="000000" w:themeColor="text1"/>
        </w:rPr>
      </w:pPr>
      <w:r w:rsidRPr="00343503">
        <w:rPr>
          <w:b/>
          <w:bCs/>
          <w:color w:val="000000" w:themeColor="text1"/>
          <w:u w:val="single"/>
        </w:rPr>
        <w:t>FEMA</w:t>
      </w:r>
      <w:r w:rsidRPr="00343503">
        <w:rPr>
          <w:color w:val="000000" w:themeColor="text1"/>
        </w:rPr>
        <w:t xml:space="preserve"> – Notice that our Hazard Mitigation Plan has been approved.</w:t>
      </w:r>
    </w:p>
    <w:p w14:paraId="5F9045A3" w14:textId="77777777" w:rsidR="002528EE" w:rsidRPr="00343503" w:rsidRDefault="002528EE" w:rsidP="00044EF5">
      <w:pPr>
        <w:pStyle w:val="NoSpacing"/>
        <w:rPr>
          <w:color w:val="000000" w:themeColor="text1"/>
        </w:rPr>
      </w:pPr>
    </w:p>
    <w:p w14:paraId="3CCC677D" w14:textId="77777777" w:rsidR="002528EE" w:rsidRPr="00343503" w:rsidRDefault="005667C1" w:rsidP="00044EF5">
      <w:pPr>
        <w:pStyle w:val="NoSpacing"/>
        <w:rPr>
          <w:color w:val="000000" w:themeColor="text1"/>
        </w:rPr>
      </w:pPr>
      <w:r w:rsidRPr="00343503">
        <w:rPr>
          <w:b/>
          <w:bCs/>
          <w:color w:val="000000" w:themeColor="text1"/>
          <w:u w:val="single"/>
        </w:rPr>
        <w:t>Butler County Conservation District</w:t>
      </w:r>
      <w:r w:rsidRPr="00343503">
        <w:rPr>
          <w:color w:val="000000" w:themeColor="text1"/>
        </w:rPr>
        <w:t xml:space="preserve"> – Approval of the Erosion and Sediment Control General Permit</w:t>
      </w:r>
      <w:r w:rsidRPr="00343503">
        <w:rPr>
          <w:color w:val="000000" w:themeColor="text1"/>
        </w:rPr>
        <w:t xml:space="preserve"> Coverage for the Penn Cryogenic Plant.</w:t>
      </w:r>
    </w:p>
    <w:p w14:paraId="08AB081F" w14:textId="77777777" w:rsidR="002528EE" w:rsidRPr="00343503" w:rsidRDefault="002528EE" w:rsidP="00044EF5">
      <w:pPr>
        <w:pStyle w:val="NoSpacing"/>
        <w:rPr>
          <w:color w:val="000000" w:themeColor="text1"/>
        </w:rPr>
      </w:pPr>
    </w:p>
    <w:p w14:paraId="24633B58" w14:textId="77777777" w:rsidR="002528EE" w:rsidRPr="00343503" w:rsidRDefault="005667C1" w:rsidP="00044EF5">
      <w:pPr>
        <w:pStyle w:val="NoSpacing"/>
        <w:rPr>
          <w:color w:val="000000" w:themeColor="text1"/>
        </w:rPr>
      </w:pPr>
      <w:r w:rsidRPr="00343503">
        <w:rPr>
          <w:b/>
          <w:bCs/>
          <w:color w:val="000000" w:themeColor="text1"/>
          <w:u w:val="single"/>
        </w:rPr>
        <w:t>Penn Energy Resources</w:t>
      </w:r>
      <w:r w:rsidRPr="00343503">
        <w:rPr>
          <w:color w:val="000000" w:themeColor="text1"/>
        </w:rPr>
        <w:t xml:space="preserve"> – Stated they hired Project Canary, a third-party independent certifier of Responsibility Sourced Gas to evaluate their producing wells in Butler, Beaver, and Armstrong Counties to receive thei</w:t>
      </w:r>
      <w:r w:rsidRPr="00343503">
        <w:rPr>
          <w:color w:val="000000" w:themeColor="text1"/>
        </w:rPr>
        <w:t>r "Trustwell" certification.  They announced that they have now received Project Canary's Trustwell Certification for all of their producing wells with 99% of their 378 wells receiving the highest ratings of Gold or Platinum.</w:t>
      </w:r>
    </w:p>
    <w:p w14:paraId="0DE86DA6" w14:textId="77777777" w:rsidR="002528EE" w:rsidRPr="00343503" w:rsidRDefault="002528EE" w:rsidP="00044EF5">
      <w:pPr>
        <w:pStyle w:val="NoSpacing"/>
        <w:rPr>
          <w:color w:val="000000" w:themeColor="text1"/>
        </w:rPr>
      </w:pPr>
    </w:p>
    <w:p w14:paraId="28C32224" w14:textId="77777777" w:rsidR="002528EE" w:rsidRPr="00343503" w:rsidRDefault="005667C1" w:rsidP="00044EF5">
      <w:pPr>
        <w:pStyle w:val="NoSpacing"/>
        <w:rPr>
          <w:color w:val="000000" w:themeColor="text1"/>
        </w:rPr>
      </w:pPr>
      <w:r w:rsidRPr="00343503">
        <w:rPr>
          <w:b/>
          <w:bCs/>
          <w:color w:val="000000" w:themeColor="text1"/>
          <w:u w:val="single"/>
        </w:rPr>
        <w:t>PSATS News Bulletin</w:t>
      </w:r>
      <w:r w:rsidRPr="00343503">
        <w:rPr>
          <w:color w:val="000000" w:themeColor="text1"/>
        </w:rPr>
        <w:t xml:space="preserve"> – Monthly</w:t>
      </w:r>
      <w:r w:rsidRPr="00343503">
        <w:rPr>
          <w:color w:val="000000" w:themeColor="text1"/>
        </w:rPr>
        <w:t xml:space="preserve"> newsletter dated February 2022.</w:t>
      </w:r>
    </w:p>
    <w:p w14:paraId="610198B1" w14:textId="77777777" w:rsidR="00E93BF8" w:rsidRPr="00343503" w:rsidRDefault="00E93BF8" w:rsidP="00044EF5">
      <w:pPr>
        <w:pStyle w:val="NoSpacing"/>
        <w:rPr>
          <w:color w:val="000000" w:themeColor="text1"/>
        </w:rPr>
      </w:pPr>
    </w:p>
    <w:p w14:paraId="154BA16F" w14:textId="77777777" w:rsidR="00E93BF8" w:rsidRPr="00343503" w:rsidRDefault="005667C1" w:rsidP="00044EF5">
      <w:pPr>
        <w:pStyle w:val="NoSpacing"/>
        <w:rPr>
          <w:color w:val="000000" w:themeColor="text1"/>
        </w:rPr>
      </w:pPr>
      <w:r w:rsidRPr="00343503">
        <w:rPr>
          <w:b/>
          <w:bCs/>
          <w:color w:val="000000" w:themeColor="text1"/>
          <w:u w:val="single"/>
        </w:rPr>
        <w:t>Audubon Society of Western Pennsylvania</w:t>
      </w:r>
      <w:r w:rsidRPr="00343503">
        <w:rPr>
          <w:color w:val="000000" w:themeColor="text1"/>
        </w:rPr>
        <w:t xml:space="preserve"> – Annual report for 2020 – 2021.</w:t>
      </w:r>
    </w:p>
    <w:p w14:paraId="117CDEB7" w14:textId="77777777" w:rsidR="00E93BF8" w:rsidRPr="00343503" w:rsidRDefault="00E93BF8" w:rsidP="00044EF5">
      <w:pPr>
        <w:pStyle w:val="NoSpacing"/>
        <w:rPr>
          <w:color w:val="000000" w:themeColor="text1"/>
        </w:rPr>
      </w:pPr>
    </w:p>
    <w:p w14:paraId="7E78DF94" w14:textId="77777777" w:rsidR="00E93BF8" w:rsidRPr="00343503" w:rsidRDefault="005667C1" w:rsidP="00044EF5">
      <w:pPr>
        <w:pStyle w:val="NoSpacing"/>
        <w:rPr>
          <w:color w:val="000000" w:themeColor="text1"/>
        </w:rPr>
      </w:pPr>
      <w:r w:rsidRPr="00343503">
        <w:rPr>
          <w:b/>
          <w:bCs/>
          <w:color w:val="000000" w:themeColor="text1"/>
          <w:u w:val="single"/>
        </w:rPr>
        <w:t>PennDot</w:t>
      </w:r>
      <w:r w:rsidRPr="00343503">
        <w:rPr>
          <w:color w:val="000000" w:themeColor="text1"/>
        </w:rPr>
        <w:t xml:space="preserve"> – Quarterly review of news and information about Pennsylvania local roads.</w:t>
      </w:r>
    </w:p>
    <w:p w14:paraId="7E262D71" w14:textId="77777777" w:rsidR="00E93BF8" w:rsidRPr="00343503" w:rsidRDefault="00E93BF8" w:rsidP="00044EF5">
      <w:pPr>
        <w:pStyle w:val="NoSpacing"/>
        <w:rPr>
          <w:color w:val="000000" w:themeColor="text1"/>
        </w:rPr>
      </w:pPr>
    </w:p>
    <w:p w14:paraId="19AA51D9" w14:textId="77777777" w:rsidR="008D14E8" w:rsidRPr="00343503" w:rsidRDefault="008D14E8" w:rsidP="00044EF5">
      <w:pPr>
        <w:pStyle w:val="NoSpacing"/>
        <w:rPr>
          <w:color w:val="000000" w:themeColor="text1"/>
        </w:rPr>
      </w:pPr>
    </w:p>
    <w:p w14:paraId="3612A6CF" w14:textId="77777777" w:rsidR="008D14E8" w:rsidRPr="00343503" w:rsidRDefault="005667C1" w:rsidP="00044EF5">
      <w:pPr>
        <w:pStyle w:val="NoSpacing"/>
        <w:rPr>
          <w:b/>
          <w:color w:val="000000" w:themeColor="text1"/>
          <w:u w:val="single"/>
        </w:rPr>
      </w:pPr>
      <w:r w:rsidRPr="00343503">
        <w:rPr>
          <w:b/>
          <w:color w:val="000000" w:themeColor="text1"/>
          <w:u w:val="single"/>
        </w:rPr>
        <w:t>Seminars</w:t>
      </w:r>
    </w:p>
    <w:p w14:paraId="049616CA" w14:textId="77777777" w:rsidR="008D14E8" w:rsidRPr="00343503" w:rsidRDefault="008D14E8" w:rsidP="00044EF5">
      <w:pPr>
        <w:pStyle w:val="NoSpacing"/>
        <w:rPr>
          <w:color w:val="000000" w:themeColor="text1"/>
          <w:u w:val="single"/>
        </w:rPr>
      </w:pPr>
    </w:p>
    <w:p w14:paraId="0CF4F0B8" w14:textId="11652B5E" w:rsidR="0063785C" w:rsidRDefault="005667C1" w:rsidP="00044EF5">
      <w:pPr>
        <w:pStyle w:val="NoSpacing"/>
        <w:rPr>
          <w:color w:val="000000" w:themeColor="text1"/>
        </w:rPr>
      </w:pPr>
      <w:r w:rsidRPr="00343503">
        <w:rPr>
          <w:color w:val="000000" w:themeColor="text1"/>
        </w:rPr>
        <w:t>None.</w:t>
      </w:r>
    </w:p>
    <w:p w14:paraId="713D80E6" w14:textId="77777777" w:rsidR="0063785C" w:rsidRDefault="0063785C">
      <w:pPr>
        <w:rPr>
          <w:color w:val="000000" w:themeColor="text1"/>
        </w:rPr>
      </w:pPr>
      <w:r>
        <w:rPr>
          <w:color w:val="000000" w:themeColor="text1"/>
        </w:rPr>
        <w:br w:type="page"/>
      </w:r>
    </w:p>
    <w:p w14:paraId="70734684" w14:textId="230C3093" w:rsidR="008D14E8" w:rsidRPr="00343503" w:rsidRDefault="0063785C" w:rsidP="0063785C">
      <w:pPr>
        <w:pStyle w:val="NoSpacing"/>
        <w:jc w:val="center"/>
        <w:rPr>
          <w:color w:val="000000" w:themeColor="text1"/>
        </w:rPr>
      </w:pPr>
      <w:r>
        <w:rPr>
          <w:color w:val="000000" w:themeColor="text1"/>
        </w:rPr>
        <w:lastRenderedPageBreak/>
        <w:t>Tuesday, February 8, 2022</w:t>
      </w:r>
    </w:p>
    <w:p w14:paraId="2BC37233" w14:textId="77777777" w:rsidR="008D14E8" w:rsidRPr="00343503" w:rsidRDefault="008D14E8" w:rsidP="00044EF5">
      <w:pPr>
        <w:pStyle w:val="NoSpacing"/>
        <w:rPr>
          <w:color w:val="000000" w:themeColor="text1"/>
        </w:rPr>
      </w:pPr>
    </w:p>
    <w:p w14:paraId="0400E094" w14:textId="77777777" w:rsidR="008D14E8" w:rsidRPr="00343503" w:rsidRDefault="005667C1" w:rsidP="00044EF5">
      <w:pPr>
        <w:pStyle w:val="NoSpacing"/>
        <w:rPr>
          <w:b/>
          <w:color w:val="000000" w:themeColor="text1"/>
          <w:u w:val="single"/>
        </w:rPr>
      </w:pPr>
      <w:r w:rsidRPr="00343503">
        <w:rPr>
          <w:b/>
          <w:color w:val="000000" w:themeColor="text1"/>
          <w:u w:val="single"/>
        </w:rPr>
        <w:t>Treasurer’s Report</w:t>
      </w:r>
    </w:p>
    <w:p w14:paraId="30B43D45" w14:textId="77777777" w:rsidR="008D14E8" w:rsidRPr="00343503" w:rsidRDefault="008D14E8" w:rsidP="00044EF5">
      <w:pPr>
        <w:pStyle w:val="NoSpacing"/>
        <w:rPr>
          <w:color w:val="000000" w:themeColor="text1"/>
          <w:u w:val="single"/>
        </w:rPr>
      </w:pPr>
    </w:p>
    <w:p w14:paraId="0D9F600E" w14:textId="77777777" w:rsidR="008D14E8" w:rsidRPr="00343503" w:rsidRDefault="005667C1" w:rsidP="00044EF5">
      <w:pPr>
        <w:pStyle w:val="NoSpacing"/>
        <w:rPr>
          <w:color w:val="000000" w:themeColor="text1"/>
        </w:rPr>
      </w:pPr>
      <w:r w:rsidRPr="00343503">
        <w:rPr>
          <w:color w:val="000000" w:themeColor="text1"/>
        </w:rPr>
        <w:t xml:space="preserve">Mrs. Zerfoss read the list of invoices paid since the last report was read on </w:t>
      </w:r>
      <w:r w:rsidR="003A5F17" w:rsidRPr="00343503">
        <w:rPr>
          <w:color w:val="000000" w:themeColor="text1"/>
        </w:rPr>
        <w:t>J</w:t>
      </w:r>
      <w:r w:rsidR="00E93BF8" w:rsidRPr="00343503">
        <w:rPr>
          <w:color w:val="000000" w:themeColor="text1"/>
        </w:rPr>
        <w:t>anuary</w:t>
      </w:r>
      <w:r w:rsidR="003A5F17" w:rsidRPr="00343503">
        <w:rPr>
          <w:color w:val="000000" w:themeColor="text1"/>
        </w:rPr>
        <w:t xml:space="preserve"> 1</w:t>
      </w:r>
      <w:r w:rsidR="00E93BF8" w:rsidRPr="00343503">
        <w:rPr>
          <w:color w:val="000000" w:themeColor="text1"/>
        </w:rPr>
        <w:t>1</w:t>
      </w:r>
      <w:r w:rsidRPr="00343503">
        <w:rPr>
          <w:color w:val="000000" w:themeColor="text1"/>
        </w:rPr>
        <w:t>, 20</w:t>
      </w:r>
      <w:r w:rsidR="00E93BF8" w:rsidRPr="00343503">
        <w:rPr>
          <w:color w:val="000000" w:themeColor="text1"/>
        </w:rPr>
        <w:t>22</w:t>
      </w:r>
      <w:r w:rsidRPr="00343503">
        <w:rPr>
          <w:color w:val="000000" w:themeColor="text1"/>
        </w:rPr>
        <w:t xml:space="preserve">.  Township Fund: </w:t>
      </w:r>
      <w:r w:rsidR="00E93BF8" w:rsidRPr="00343503">
        <w:rPr>
          <w:color w:val="000000" w:themeColor="text1"/>
        </w:rPr>
        <w:t>98,766.88</w:t>
      </w:r>
      <w:r w:rsidRPr="00343503">
        <w:rPr>
          <w:color w:val="000000" w:themeColor="text1"/>
        </w:rPr>
        <w:t xml:space="preserve">, Fire Tax </w:t>
      </w:r>
      <w:r w:rsidRPr="00343503">
        <w:rPr>
          <w:color w:val="000000" w:themeColor="text1"/>
        </w:rPr>
        <w:t>Fund: $</w:t>
      </w:r>
      <w:r w:rsidR="00E93BF8" w:rsidRPr="00343503">
        <w:rPr>
          <w:color w:val="000000" w:themeColor="text1"/>
        </w:rPr>
        <w:t>10,286.83</w:t>
      </w:r>
      <w:r w:rsidRPr="00343503">
        <w:rPr>
          <w:color w:val="000000" w:themeColor="text1"/>
        </w:rPr>
        <w:t xml:space="preserve">, </w:t>
      </w:r>
      <w:r w:rsidR="00E93BF8" w:rsidRPr="00343503">
        <w:rPr>
          <w:color w:val="000000" w:themeColor="text1"/>
        </w:rPr>
        <w:t xml:space="preserve">Act 13 Fund: $805.57, </w:t>
      </w:r>
      <w:r w:rsidRPr="00343503">
        <w:rPr>
          <w:color w:val="000000" w:themeColor="text1"/>
        </w:rPr>
        <w:t>Municipal Pension: $</w:t>
      </w:r>
      <w:r w:rsidR="00E93BF8" w:rsidRPr="00343503">
        <w:rPr>
          <w:color w:val="000000" w:themeColor="text1"/>
        </w:rPr>
        <w:t>849.03</w:t>
      </w:r>
      <w:r w:rsidRPr="00343503">
        <w:rPr>
          <w:color w:val="000000" w:themeColor="text1"/>
        </w:rPr>
        <w:t>, Police Pension Fund: $</w:t>
      </w:r>
      <w:r w:rsidR="00E93BF8" w:rsidRPr="00343503">
        <w:rPr>
          <w:color w:val="000000" w:themeColor="text1"/>
        </w:rPr>
        <w:t>991,24, State Fund: $12,298.41</w:t>
      </w:r>
      <w:r w:rsidRPr="00343503">
        <w:rPr>
          <w:color w:val="000000" w:themeColor="text1"/>
        </w:rPr>
        <w:t>.  Deposits into the various Township Funds totaled $</w:t>
      </w:r>
      <w:r w:rsidR="00E93BF8" w:rsidRPr="00343503">
        <w:rPr>
          <w:color w:val="000000" w:themeColor="text1"/>
        </w:rPr>
        <w:t>87,898.13</w:t>
      </w:r>
      <w:r w:rsidRPr="00343503">
        <w:rPr>
          <w:color w:val="000000" w:themeColor="text1"/>
        </w:rPr>
        <w:t>.  Balances were read as follows:  Township Fund: $</w:t>
      </w:r>
      <w:r w:rsidR="00E93BF8" w:rsidRPr="00343503">
        <w:rPr>
          <w:color w:val="000000" w:themeColor="text1"/>
        </w:rPr>
        <w:t>87,959.99</w:t>
      </w:r>
      <w:r w:rsidRPr="00343503">
        <w:rPr>
          <w:color w:val="000000" w:themeColor="text1"/>
        </w:rPr>
        <w:t xml:space="preserve">, </w:t>
      </w:r>
      <w:r w:rsidR="00E93BF8" w:rsidRPr="00343503">
        <w:rPr>
          <w:color w:val="000000" w:themeColor="text1"/>
        </w:rPr>
        <w:t xml:space="preserve">ARPA Fund: $255,358.85, </w:t>
      </w:r>
      <w:r w:rsidRPr="00343503">
        <w:rPr>
          <w:color w:val="000000" w:themeColor="text1"/>
        </w:rPr>
        <w:t>Fire Tax Fund: $</w:t>
      </w:r>
      <w:r w:rsidR="00E93BF8" w:rsidRPr="00343503">
        <w:rPr>
          <w:color w:val="000000" w:themeColor="text1"/>
        </w:rPr>
        <w:t>88,737.28</w:t>
      </w:r>
      <w:r w:rsidRPr="00343503">
        <w:rPr>
          <w:color w:val="000000" w:themeColor="text1"/>
        </w:rPr>
        <w:t xml:space="preserve">, </w:t>
      </w:r>
      <w:r w:rsidR="00E93BF8" w:rsidRPr="00343503">
        <w:rPr>
          <w:color w:val="000000" w:themeColor="text1"/>
        </w:rPr>
        <w:t xml:space="preserve">Township Capital Savings Fund: $312,111.19, </w:t>
      </w:r>
      <w:r w:rsidRPr="00343503">
        <w:rPr>
          <w:color w:val="000000" w:themeColor="text1"/>
        </w:rPr>
        <w:t>Act 13 Impact Fund: $</w:t>
      </w:r>
      <w:r w:rsidR="00E93BF8" w:rsidRPr="00343503">
        <w:rPr>
          <w:color w:val="000000" w:themeColor="text1"/>
        </w:rPr>
        <w:t>601,203.24</w:t>
      </w:r>
      <w:r w:rsidRPr="00343503">
        <w:rPr>
          <w:color w:val="000000" w:themeColor="text1"/>
        </w:rPr>
        <w:t>, Municipal Pension Fund: $</w:t>
      </w:r>
      <w:r w:rsidR="00E93BF8" w:rsidRPr="00343503">
        <w:rPr>
          <w:color w:val="000000" w:themeColor="text1"/>
        </w:rPr>
        <w:t>907,676.33</w:t>
      </w:r>
      <w:r w:rsidRPr="00343503">
        <w:rPr>
          <w:color w:val="000000" w:themeColor="text1"/>
        </w:rPr>
        <w:t>, Police Pension Fund: $</w:t>
      </w:r>
      <w:r w:rsidR="00E93BF8" w:rsidRPr="00343503">
        <w:rPr>
          <w:color w:val="000000" w:themeColor="text1"/>
        </w:rPr>
        <w:t>1,761,578.98</w:t>
      </w:r>
      <w:r w:rsidRPr="00343503">
        <w:rPr>
          <w:color w:val="000000" w:themeColor="text1"/>
        </w:rPr>
        <w:t>, State Fund: $</w:t>
      </w:r>
      <w:r w:rsidR="00E93BF8" w:rsidRPr="00343503">
        <w:rPr>
          <w:color w:val="000000" w:themeColor="text1"/>
        </w:rPr>
        <w:t>50,345.42</w:t>
      </w:r>
      <w:r w:rsidRPr="00343503">
        <w:rPr>
          <w:color w:val="000000" w:themeColor="text1"/>
        </w:rPr>
        <w:t xml:space="preserve">.  Supervisor </w:t>
      </w:r>
      <w:r w:rsidR="00E93BF8" w:rsidRPr="00343503">
        <w:rPr>
          <w:color w:val="000000" w:themeColor="text1"/>
        </w:rPr>
        <w:t xml:space="preserve">Mowry </w:t>
      </w:r>
      <w:r w:rsidRPr="00343503">
        <w:rPr>
          <w:color w:val="000000" w:themeColor="text1"/>
        </w:rPr>
        <w:t>made the motion and Super</w:t>
      </w:r>
      <w:r w:rsidRPr="00343503">
        <w:rPr>
          <w:color w:val="000000" w:themeColor="text1"/>
        </w:rPr>
        <w:t xml:space="preserve">visor </w:t>
      </w:r>
      <w:r w:rsidR="00E93BF8" w:rsidRPr="00343503">
        <w:rPr>
          <w:color w:val="000000" w:themeColor="text1"/>
        </w:rPr>
        <w:t>Roth</w:t>
      </w:r>
      <w:r w:rsidRPr="00343503">
        <w:rPr>
          <w:color w:val="000000" w:themeColor="text1"/>
        </w:rPr>
        <w:t xml:space="preserve"> seconded the motion that the Treasurer’s Report </w:t>
      </w:r>
      <w:r w:rsidRPr="00343503">
        <w:rPr>
          <w:noProof/>
          <w:color w:val="000000" w:themeColor="text1"/>
        </w:rPr>
        <w:t>be</w:t>
      </w:r>
      <w:r w:rsidRPr="00343503">
        <w:rPr>
          <w:color w:val="000000" w:themeColor="text1"/>
        </w:rPr>
        <w:t xml:space="preserve"> approved as presented.  The motion carried.</w:t>
      </w:r>
    </w:p>
    <w:p w14:paraId="3634A059" w14:textId="77777777" w:rsidR="008D14E8" w:rsidRPr="00343503" w:rsidRDefault="008D14E8" w:rsidP="00044EF5">
      <w:pPr>
        <w:pStyle w:val="NoSpacing"/>
        <w:rPr>
          <w:color w:val="000000" w:themeColor="text1"/>
        </w:rPr>
      </w:pPr>
    </w:p>
    <w:p w14:paraId="1BF85711" w14:textId="77777777" w:rsidR="00D67119" w:rsidRPr="00343503" w:rsidRDefault="005667C1" w:rsidP="00044EF5">
      <w:pPr>
        <w:pStyle w:val="NoSpacing"/>
        <w:rPr>
          <w:b/>
          <w:color w:val="000000" w:themeColor="text1"/>
          <w:u w:val="single"/>
        </w:rPr>
      </w:pPr>
      <w:r w:rsidRPr="00343503">
        <w:rPr>
          <w:b/>
          <w:color w:val="000000" w:themeColor="text1"/>
          <w:u w:val="single"/>
        </w:rPr>
        <w:t>Zoning Department</w:t>
      </w:r>
    </w:p>
    <w:p w14:paraId="2130EDC3" w14:textId="77777777" w:rsidR="00D67119" w:rsidRPr="00343503" w:rsidRDefault="00D67119" w:rsidP="00044EF5">
      <w:pPr>
        <w:pStyle w:val="NoSpacing"/>
        <w:rPr>
          <w:color w:val="000000" w:themeColor="text1"/>
          <w:u w:val="single"/>
        </w:rPr>
      </w:pPr>
    </w:p>
    <w:p w14:paraId="6D1E095C" w14:textId="0B9C5CFC" w:rsidR="00E93BF8" w:rsidRPr="00343503" w:rsidRDefault="005667C1" w:rsidP="00044EF5">
      <w:pPr>
        <w:pStyle w:val="NoSpacing"/>
        <w:rPr>
          <w:color w:val="000000" w:themeColor="text1"/>
        </w:rPr>
      </w:pPr>
      <w:r w:rsidRPr="00343503">
        <w:rPr>
          <w:color w:val="000000" w:themeColor="text1"/>
        </w:rPr>
        <w:t xml:space="preserve">Mr. Bonetti reported that Betty Krepinevich is </w:t>
      </w:r>
      <w:r w:rsidR="0063785C">
        <w:rPr>
          <w:color w:val="000000" w:themeColor="text1"/>
        </w:rPr>
        <w:t>having health issues</w:t>
      </w:r>
      <w:r w:rsidRPr="00343503">
        <w:rPr>
          <w:color w:val="000000" w:themeColor="text1"/>
        </w:rPr>
        <w:t xml:space="preserve"> and will probably resign from the Zoning Hearing Board.  He stated he hasn’t received her letter of resignation yet but wanted the Board to be aware.</w:t>
      </w:r>
    </w:p>
    <w:p w14:paraId="3459FF1D" w14:textId="77777777" w:rsidR="00E93BF8" w:rsidRPr="00343503" w:rsidRDefault="00E93BF8" w:rsidP="00044EF5">
      <w:pPr>
        <w:pStyle w:val="NoSpacing"/>
        <w:rPr>
          <w:color w:val="000000" w:themeColor="text1"/>
        </w:rPr>
      </w:pPr>
    </w:p>
    <w:p w14:paraId="7B9CDC90" w14:textId="77777777" w:rsidR="00E93BF8" w:rsidRPr="00343503" w:rsidRDefault="005667C1" w:rsidP="00E93BF8">
      <w:pPr>
        <w:pStyle w:val="NoSpacing"/>
        <w:rPr>
          <w:color w:val="000000" w:themeColor="text1"/>
        </w:rPr>
      </w:pPr>
      <w:r w:rsidRPr="00343503">
        <w:rPr>
          <w:color w:val="000000" w:themeColor="text1"/>
        </w:rPr>
        <w:t>Mr. Bonetti presented his Zoning Repor</w:t>
      </w:r>
      <w:r w:rsidRPr="00343503">
        <w:rPr>
          <w:color w:val="000000" w:themeColor="text1"/>
        </w:rPr>
        <w:t xml:space="preserve">t for December 2021 and January 2022.  The following have been issued:  </w:t>
      </w:r>
      <w:r w:rsidR="00915808" w:rsidRPr="00343503">
        <w:rPr>
          <w:color w:val="000000" w:themeColor="text1"/>
        </w:rPr>
        <w:t>7</w:t>
      </w:r>
      <w:r w:rsidRPr="00343503">
        <w:rPr>
          <w:color w:val="000000" w:themeColor="text1"/>
        </w:rPr>
        <w:t xml:space="preserve"> Building Permits, </w:t>
      </w:r>
      <w:r w:rsidR="00915808" w:rsidRPr="00343503">
        <w:rPr>
          <w:color w:val="000000" w:themeColor="text1"/>
        </w:rPr>
        <w:t>5</w:t>
      </w:r>
      <w:r w:rsidRPr="00343503">
        <w:rPr>
          <w:color w:val="000000" w:themeColor="text1"/>
        </w:rPr>
        <w:t xml:space="preserve"> Zoning Permits, </w:t>
      </w:r>
      <w:r w:rsidR="00915808" w:rsidRPr="00343503">
        <w:rPr>
          <w:color w:val="000000" w:themeColor="text1"/>
        </w:rPr>
        <w:t>2 Traffic Impact was filed, 2</w:t>
      </w:r>
      <w:r w:rsidRPr="00343503">
        <w:rPr>
          <w:color w:val="000000" w:themeColor="text1"/>
        </w:rPr>
        <w:t xml:space="preserve"> Occupancy Permit, </w:t>
      </w:r>
      <w:r w:rsidR="00915808" w:rsidRPr="00343503">
        <w:rPr>
          <w:color w:val="000000" w:themeColor="text1"/>
        </w:rPr>
        <w:t xml:space="preserve">3 Sign Permits, 2 Highway Occupancy Permits, 1 Land Development Application, </w:t>
      </w:r>
      <w:r w:rsidRPr="00343503">
        <w:rPr>
          <w:color w:val="000000" w:themeColor="text1"/>
        </w:rPr>
        <w:t xml:space="preserve">and </w:t>
      </w:r>
      <w:r w:rsidR="00915808" w:rsidRPr="00343503">
        <w:rPr>
          <w:color w:val="000000" w:themeColor="text1"/>
        </w:rPr>
        <w:t>21</w:t>
      </w:r>
      <w:r w:rsidRPr="00343503">
        <w:rPr>
          <w:color w:val="000000" w:themeColor="text1"/>
        </w:rPr>
        <w:t xml:space="preserve"> Lien Letters. </w:t>
      </w:r>
      <w:r w:rsidRPr="00343503">
        <w:rPr>
          <w:color w:val="000000" w:themeColor="text1"/>
        </w:rPr>
        <w:t xml:space="preserve"> Total zoning fees for </w:t>
      </w:r>
      <w:r w:rsidR="00915808" w:rsidRPr="00343503">
        <w:rPr>
          <w:color w:val="000000" w:themeColor="text1"/>
        </w:rPr>
        <w:t>December and January</w:t>
      </w:r>
      <w:r w:rsidRPr="00343503">
        <w:rPr>
          <w:color w:val="000000" w:themeColor="text1"/>
        </w:rPr>
        <w:t xml:space="preserve"> were $</w:t>
      </w:r>
      <w:r w:rsidR="00915808" w:rsidRPr="00343503">
        <w:rPr>
          <w:color w:val="000000" w:themeColor="text1"/>
        </w:rPr>
        <w:t>8190.18</w:t>
      </w:r>
      <w:r w:rsidRPr="00343503">
        <w:rPr>
          <w:color w:val="000000" w:themeColor="text1"/>
        </w:rPr>
        <w:t>.</w:t>
      </w:r>
      <w:r w:rsidR="00915808" w:rsidRPr="00343503">
        <w:rPr>
          <w:color w:val="000000" w:themeColor="text1"/>
        </w:rPr>
        <w:t xml:space="preserve">  Mr. Bonetti also submitted his Annual Report for 2021.</w:t>
      </w:r>
    </w:p>
    <w:p w14:paraId="4BC68922" w14:textId="77777777" w:rsidR="00915808" w:rsidRPr="00343503" w:rsidRDefault="00915808" w:rsidP="00E93BF8">
      <w:pPr>
        <w:pStyle w:val="NoSpacing"/>
        <w:rPr>
          <w:color w:val="000000" w:themeColor="text1"/>
        </w:rPr>
      </w:pPr>
    </w:p>
    <w:p w14:paraId="1A87AAE8" w14:textId="77777777" w:rsidR="00915808" w:rsidRPr="00343503" w:rsidRDefault="005667C1" w:rsidP="00E93BF8">
      <w:pPr>
        <w:pStyle w:val="NoSpacing"/>
        <w:rPr>
          <w:color w:val="000000" w:themeColor="text1"/>
        </w:rPr>
      </w:pPr>
      <w:r w:rsidRPr="00343503">
        <w:rPr>
          <w:color w:val="000000" w:themeColor="text1"/>
        </w:rPr>
        <w:t>Mr. Bonetti said the Butler County Planning Commission reviewed the Gill/Tucek Lot Line Revision #22028 and had no comments on this plan.</w:t>
      </w:r>
    </w:p>
    <w:p w14:paraId="61B439AE" w14:textId="77777777" w:rsidR="00E93BF8" w:rsidRPr="00343503" w:rsidRDefault="00E93BF8" w:rsidP="00044EF5">
      <w:pPr>
        <w:pStyle w:val="NoSpacing"/>
        <w:rPr>
          <w:color w:val="000000" w:themeColor="text1"/>
        </w:rPr>
      </w:pPr>
    </w:p>
    <w:p w14:paraId="5A15B947" w14:textId="77777777" w:rsidR="00D67119" w:rsidRPr="00343503" w:rsidRDefault="005667C1" w:rsidP="00044EF5">
      <w:pPr>
        <w:pStyle w:val="NoSpacing"/>
        <w:rPr>
          <w:color w:val="000000" w:themeColor="text1"/>
        </w:rPr>
      </w:pPr>
      <w:r w:rsidRPr="00343503">
        <w:rPr>
          <w:color w:val="000000" w:themeColor="text1"/>
        </w:rPr>
        <w:t>M</w:t>
      </w:r>
      <w:r w:rsidRPr="00343503">
        <w:rPr>
          <w:color w:val="000000" w:themeColor="text1"/>
        </w:rPr>
        <w:t xml:space="preserve">r. Bonetti presented the </w:t>
      </w:r>
      <w:r w:rsidR="00915808" w:rsidRPr="00343503">
        <w:rPr>
          <w:color w:val="000000" w:themeColor="text1"/>
        </w:rPr>
        <w:t>Matthew/Beck Subdivision on Woodland Road for re-</w:t>
      </w:r>
      <w:r w:rsidRPr="00343503">
        <w:rPr>
          <w:color w:val="000000" w:themeColor="text1"/>
        </w:rPr>
        <w:t xml:space="preserve">approval.  </w:t>
      </w:r>
      <w:r w:rsidR="004F3A30" w:rsidRPr="00343503">
        <w:rPr>
          <w:color w:val="000000" w:themeColor="text1"/>
        </w:rPr>
        <w:t xml:space="preserve">Mr. Bonetti said they have met all requirements ad the Planning Commission recommended approval.  </w:t>
      </w:r>
      <w:r w:rsidR="003A5F17" w:rsidRPr="00343503">
        <w:rPr>
          <w:color w:val="000000" w:themeColor="text1"/>
        </w:rPr>
        <w:t xml:space="preserve">Supervisor </w:t>
      </w:r>
      <w:r w:rsidR="00915808" w:rsidRPr="00343503">
        <w:rPr>
          <w:color w:val="000000" w:themeColor="text1"/>
        </w:rPr>
        <w:t>Roth</w:t>
      </w:r>
      <w:r w:rsidRPr="00343503">
        <w:rPr>
          <w:color w:val="000000" w:themeColor="text1"/>
        </w:rPr>
        <w:t xml:space="preserve"> made the motion and Supervisor </w:t>
      </w:r>
      <w:r w:rsidR="00915808" w:rsidRPr="00343503">
        <w:rPr>
          <w:color w:val="000000" w:themeColor="text1"/>
        </w:rPr>
        <w:t>Ward</w:t>
      </w:r>
      <w:r w:rsidRPr="00343503">
        <w:rPr>
          <w:color w:val="000000" w:themeColor="text1"/>
        </w:rPr>
        <w:t xml:space="preserve"> seconded the motion t</w:t>
      </w:r>
      <w:r w:rsidRPr="00343503">
        <w:rPr>
          <w:color w:val="000000" w:themeColor="text1"/>
        </w:rPr>
        <w:t xml:space="preserve">hat the </w:t>
      </w:r>
      <w:r w:rsidR="00915808" w:rsidRPr="00343503">
        <w:rPr>
          <w:color w:val="000000" w:themeColor="text1"/>
        </w:rPr>
        <w:t>Matthew/Beck Subdivision on Woodland Road</w:t>
      </w:r>
      <w:r w:rsidRPr="00343503">
        <w:rPr>
          <w:color w:val="000000" w:themeColor="text1"/>
        </w:rPr>
        <w:t xml:space="preserve"> is </w:t>
      </w:r>
      <w:r w:rsidR="00915808" w:rsidRPr="00343503">
        <w:rPr>
          <w:color w:val="000000" w:themeColor="text1"/>
        </w:rPr>
        <w:t>re-</w:t>
      </w:r>
      <w:r w:rsidRPr="00343503">
        <w:rPr>
          <w:color w:val="000000" w:themeColor="text1"/>
        </w:rPr>
        <w:t>approved.  The motion carried.</w:t>
      </w:r>
    </w:p>
    <w:p w14:paraId="0E71B64F" w14:textId="77777777" w:rsidR="00E31E8C" w:rsidRPr="00343503" w:rsidRDefault="00E31E8C" w:rsidP="00044EF5">
      <w:pPr>
        <w:pStyle w:val="NoSpacing"/>
        <w:rPr>
          <w:color w:val="000000" w:themeColor="text1"/>
        </w:rPr>
      </w:pPr>
    </w:p>
    <w:p w14:paraId="3B6B9C30" w14:textId="77777777" w:rsidR="00915808" w:rsidRPr="00343503" w:rsidRDefault="005667C1" w:rsidP="00044EF5">
      <w:pPr>
        <w:pStyle w:val="NoSpacing"/>
        <w:rPr>
          <w:color w:val="000000" w:themeColor="text1"/>
        </w:rPr>
      </w:pPr>
      <w:r w:rsidRPr="00343503">
        <w:rPr>
          <w:color w:val="000000" w:themeColor="text1"/>
        </w:rPr>
        <w:t>Mr. Bonetti presented the Gill/Tucek Subdivision on Golden City Road for approval.  He stated they have met all requirements from the Planning Commission</w:t>
      </w:r>
      <w:r w:rsidR="004F3A30" w:rsidRPr="00343503">
        <w:rPr>
          <w:color w:val="000000" w:themeColor="text1"/>
        </w:rPr>
        <w:t xml:space="preserve"> and the Planning Commission recommends approval</w:t>
      </w:r>
      <w:r w:rsidRPr="00343503">
        <w:rPr>
          <w:color w:val="000000" w:themeColor="text1"/>
        </w:rPr>
        <w:t>. Supervisor Ward made the motion and Supervisor Mowry seconded the motion that the Gill/Tucek Subdivision on Golden City Road be approved.  The motion carried.</w:t>
      </w:r>
    </w:p>
    <w:p w14:paraId="2A53ACB7" w14:textId="77777777" w:rsidR="004F3A30" w:rsidRPr="00343503" w:rsidRDefault="004F3A30" w:rsidP="00044EF5">
      <w:pPr>
        <w:pStyle w:val="NoSpacing"/>
        <w:rPr>
          <w:color w:val="000000" w:themeColor="text1"/>
        </w:rPr>
      </w:pPr>
    </w:p>
    <w:p w14:paraId="6715A2B3" w14:textId="77777777" w:rsidR="004F3A30" w:rsidRPr="00343503" w:rsidRDefault="005667C1" w:rsidP="00044EF5">
      <w:pPr>
        <w:pStyle w:val="NoSpacing"/>
        <w:rPr>
          <w:color w:val="000000" w:themeColor="text1"/>
        </w:rPr>
      </w:pPr>
      <w:r w:rsidRPr="00343503">
        <w:rPr>
          <w:color w:val="000000" w:themeColor="text1"/>
        </w:rPr>
        <w:t>Mr. Bonetti said the Planning Commission recommended approval</w:t>
      </w:r>
      <w:r w:rsidRPr="00343503">
        <w:rPr>
          <w:color w:val="000000" w:themeColor="text1"/>
        </w:rPr>
        <w:t xml:space="preserve"> Ordinance #172 on Planned Residential Development (PRD).  He advised there will be a public hearing on March 8, 2022, at 5:45 p.m.</w:t>
      </w:r>
    </w:p>
    <w:p w14:paraId="440F8C09" w14:textId="77777777" w:rsidR="00915808" w:rsidRPr="00343503" w:rsidRDefault="00915808" w:rsidP="00044EF5">
      <w:pPr>
        <w:pStyle w:val="NoSpacing"/>
        <w:rPr>
          <w:color w:val="000000" w:themeColor="text1"/>
        </w:rPr>
      </w:pPr>
    </w:p>
    <w:p w14:paraId="237C1B66" w14:textId="77777777" w:rsidR="00915808" w:rsidRPr="00343503" w:rsidRDefault="005667C1" w:rsidP="00044EF5">
      <w:pPr>
        <w:pStyle w:val="NoSpacing"/>
        <w:rPr>
          <w:color w:val="000000" w:themeColor="text1"/>
        </w:rPr>
      </w:pPr>
      <w:r w:rsidRPr="00343503">
        <w:rPr>
          <w:color w:val="000000" w:themeColor="text1"/>
        </w:rPr>
        <w:t xml:space="preserve"> </w:t>
      </w:r>
    </w:p>
    <w:p w14:paraId="777FF0D3" w14:textId="6A054DDC" w:rsidR="0063785C" w:rsidRDefault="0063785C" w:rsidP="0063785C">
      <w:pPr>
        <w:pStyle w:val="NoSpacing"/>
        <w:jc w:val="center"/>
        <w:rPr>
          <w:bCs/>
          <w:color w:val="000000" w:themeColor="text1"/>
        </w:rPr>
      </w:pPr>
      <w:r>
        <w:rPr>
          <w:bCs/>
          <w:color w:val="000000" w:themeColor="text1"/>
        </w:rPr>
        <w:lastRenderedPageBreak/>
        <w:t>Tuesday, February 8, 2022</w:t>
      </w:r>
    </w:p>
    <w:p w14:paraId="6888DFD0" w14:textId="77777777" w:rsidR="0063785C" w:rsidRPr="0063785C" w:rsidRDefault="0063785C" w:rsidP="0063785C">
      <w:pPr>
        <w:pStyle w:val="NoSpacing"/>
        <w:jc w:val="center"/>
        <w:rPr>
          <w:bCs/>
          <w:color w:val="000000" w:themeColor="text1"/>
        </w:rPr>
      </w:pPr>
    </w:p>
    <w:p w14:paraId="6B33E1A2" w14:textId="25B04CD3" w:rsidR="00E31E8C" w:rsidRPr="00343503" w:rsidRDefault="005667C1" w:rsidP="00044EF5">
      <w:pPr>
        <w:pStyle w:val="NoSpacing"/>
        <w:rPr>
          <w:b/>
          <w:color w:val="000000" w:themeColor="text1"/>
          <w:u w:val="single"/>
        </w:rPr>
      </w:pPr>
      <w:r w:rsidRPr="00343503">
        <w:rPr>
          <w:b/>
          <w:color w:val="000000" w:themeColor="text1"/>
          <w:u w:val="single"/>
        </w:rPr>
        <w:t>Police Department</w:t>
      </w:r>
    </w:p>
    <w:p w14:paraId="4063EBED" w14:textId="77777777" w:rsidR="00E31E8C" w:rsidRPr="00343503" w:rsidRDefault="00E31E8C" w:rsidP="00044EF5">
      <w:pPr>
        <w:pStyle w:val="NoSpacing"/>
        <w:rPr>
          <w:color w:val="000000" w:themeColor="text1"/>
          <w:u w:val="single"/>
        </w:rPr>
      </w:pPr>
    </w:p>
    <w:p w14:paraId="755AAB83" w14:textId="65FF282B" w:rsidR="003A5F17" w:rsidRPr="00343503" w:rsidRDefault="005667C1" w:rsidP="00044EF5">
      <w:pPr>
        <w:pStyle w:val="NoSpacing"/>
        <w:rPr>
          <w:color w:val="000000" w:themeColor="text1"/>
        </w:rPr>
      </w:pPr>
      <w:r w:rsidRPr="00343503">
        <w:rPr>
          <w:color w:val="000000" w:themeColor="text1"/>
        </w:rPr>
        <w:t xml:space="preserve">Mrs. Zerfoss read the Police report for </w:t>
      </w:r>
      <w:r w:rsidR="004F3A30" w:rsidRPr="00343503">
        <w:rPr>
          <w:color w:val="000000" w:themeColor="text1"/>
        </w:rPr>
        <w:t>January</w:t>
      </w:r>
      <w:r w:rsidR="003A5F17" w:rsidRPr="00343503">
        <w:rPr>
          <w:color w:val="000000" w:themeColor="text1"/>
        </w:rPr>
        <w:t xml:space="preserve"> </w:t>
      </w:r>
      <w:r w:rsidRPr="00343503">
        <w:rPr>
          <w:color w:val="000000" w:themeColor="text1"/>
        </w:rPr>
        <w:t>20</w:t>
      </w:r>
      <w:r w:rsidR="004F3A30" w:rsidRPr="00343503">
        <w:rPr>
          <w:color w:val="000000" w:themeColor="text1"/>
        </w:rPr>
        <w:t>22</w:t>
      </w:r>
      <w:r w:rsidRPr="00343503">
        <w:rPr>
          <w:color w:val="000000" w:themeColor="text1"/>
        </w:rPr>
        <w:t xml:space="preserve">.  </w:t>
      </w:r>
    </w:p>
    <w:p w14:paraId="3272AD77" w14:textId="77777777" w:rsidR="003A5F17" w:rsidRPr="00343503" w:rsidRDefault="003A5F17" w:rsidP="00044EF5">
      <w:pPr>
        <w:pStyle w:val="NoSpacing"/>
        <w:rPr>
          <w:color w:val="000000" w:themeColor="text1"/>
        </w:rPr>
      </w:pPr>
    </w:p>
    <w:p w14:paraId="747575C9" w14:textId="77777777" w:rsidR="00FD28DB" w:rsidRPr="00343503" w:rsidRDefault="005667C1" w:rsidP="00044EF5">
      <w:pPr>
        <w:pStyle w:val="NoSpacing"/>
        <w:rPr>
          <w:b/>
          <w:color w:val="000000" w:themeColor="text1"/>
          <w:u w:val="single"/>
        </w:rPr>
      </w:pPr>
      <w:r w:rsidRPr="00343503">
        <w:rPr>
          <w:b/>
          <w:color w:val="000000" w:themeColor="text1"/>
          <w:u w:val="single"/>
        </w:rPr>
        <w:t>Road Department</w:t>
      </w:r>
    </w:p>
    <w:p w14:paraId="59348BC4" w14:textId="77777777" w:rsidR="00FD28DB" w:rsidRPr="00343503" w:rsidRDefault="00FD28DB" w:rsidP="00044EF5">
      <w:pPr>
        <w:pStyle w:val="NoSpacing"/>
        <w:rPr>
          <w:color w:val="000000" w:themeColor="text1"/>
          <w:u w:val="single"/>
        </w:rPr>
      </w:pPr>
    </w:p>
    <w:p w14:paraId="4FE2BFD6" w14:textId="77777777" w:rsidR="004F3A30" w:rsidRPr="00343503" w:rsidRDefault="005667C1" w:rsidP="00044EF5">
      <w:pPr>
        <w:pStyle w:val="NoSpacing"/>
        <w:rPr>
          <w:color w:val="000000" w:themeColor="text1"/>
        </w:rPr>
      </w:pPr>
      <w:r w:rsidRPr="00343503">
        <w:rPr>
          <w:color w:val="000000" w:themeColor="text1"/>
        </w:rPr>
        <w:t xml:space="preserve">Supervisor Roth </w:t>
      </w:r>
      <w:r w:rsidRPr="00343503">
        <w:rPr>
          <w:color w:val="000000" w:themeColor="text1"/>
        </w:rPr>
        <w:t xml:space="preserve">reported on the probation period that is for 6 months.  He feels that is too long and he suggest probation be a minimum of 60 days and a maximum of 6 months.  Supervisor Mowry made the motion and Supervisor Roth seconded the motion to change the probation </w:t>
      </w:r>
      <w:r w:rsidRPr="00343503">
        <w:rPr>
          <w:color w:val="000000" w:themeColor="text1"/>
        </w:rPr>
        <w:t>period from 6 months to 60 days minimum and 6 months maximum.  The motion carried.</w:t>
      </w:r>
    </w:p>
    <w:p w14:paraId="48E64238" w14:textId="77777777" w:rsidR="004F3A30" w:rsidRPr="00343503" w:rsidRDefault="004F3A30" w:rsidP="00044EF5">
      <w:pPr>
        <w:pStyle w:val="NoSpacing"/>
        <w:rPr>
          <w:color w:val="000000" w:themeColor="text1"/>
        </w:rPr>
      </w:pPr>
    </w:p>
    <w:p w14:paraId="44873124" w14:textId="77777777" w:rsidR="004F3A30" w:rsidRPr="00343503" w:rsidRDefault="005667C1" w:rsidP="00044EF5">
      <w:pPr>
        <w:pStyle w:val="NoSpacing"/>
        <w:rPr>
          <w:color w:val="000000" w:themeColor="text1"/>
        </w:rPr>
      </w:pPr>
      <w:r w:rsidRPr="00343503">
        <w:rPr>
          <w:color w:val="000000" w:themeColor="text1"/>
        </w:rPr>
        <w:t>Supervisor Roth reported he interviewed Robert Renfrew for the Penn Township Road Department and feels he will be an asset to the Township.  He has a Class A CDL and worked for a paving company and has lots of experience.  Supervisor Roth made the motion a</w:t>
      </w:r>
      <w:r w:rsidRPr="00343503">
        <w:rPr>
          <w:color w:val="000000" w:themeColor="text1"/>
        </w:rPr>
        <w:t>nd Supervisor Ward seconded the motion to hire Robert Renfrew for the Penn Township Road Department with his rate of pay being $21.52 an hour.</w:t>
      </w:r>
    </w:p>
    <w:p w14:paraId="117500E8" w14:textId="77777777" w:rsidR="004F3A30" w:rsidRPr="00343503" w:rsidRDefault="004F3A30" w:rsidP="00044EF5">
      <w:pPr>
        <w:pStyle w:val="NoSpacing"/>
        <w:rPr>
          <w:color w:val="000000" w:themeColor="text1"/>
        </w:rPr>
      </w:pPr>
    </w:p>
    <w:p w14:paraId="50B07B0E" w14:textId="0B02A89B" w:rsidR="00FD28DB" w:rsidRPr="00343503" w:rsidRDefault="005667C1" w:rsidP="00044EF5">
      <w:pPr>
        <w:pStyle w:val="NoSpacing"/>
        <w:rPr>
          <w:color w:val="000000" w:themeColor="text1"/>
        </w:rPr>
      </w:pPr>
      <w:r w:rsidRPr="00343503">
        <w:rPr>
          <w:color w:val="000000" w:themeColor="text1"/>
        </w:rPr>
        <w:t>Supervisor Roth said the road department has been out 19 times treating the roads and plowing the roads 13 times</w:t>
      </w:r>
      <w:r w:rsidRPr="00343503">
        <w:rPr>
          <w:color w:val="000000" w:themeColor="text1"/>
        </w:rPr>
        <w:t xml:space="preserve">.  He also stated a lot of people are shoveling snow out onto the roads.  He said we have an ordinance </w:t>
      </w:r>
      <w:r w:rsidR="0063785C">
        <w:rPr>
          <w:color w:val="000000" w:themeColor="text1"/>
        </w:rPr>
        <w:t>prohibiting</w:t>
      </w:r>
      <w:r w:rsidRPr="00343503">
        <w:rPr>
          <w:color w:val="000000" w:themeColor="text1"/>
        </w:rPr>
        <w:t xml:space="preserve"> this and feels this should be enforced.  </w:t>
      </w:r>
    </w:p>
    <w:p w14:paraId="1D6D9976" w14:textId="77777777" w:rsidR="00D72FE1" w:rsidRPr="00343503" w:rsidRDefault="00D72FE1" w:rsidP="00044EF5">
      <w:pPr>
        <w:pStyle w:val="NoSpacing"/>
        <w:rPr>
          <w:color w:val="000000" w:themeColor="text1"/>
        </w:rPr>
      </w:pPr>
    </w:p>
    <w:p w14:paraId="10A50163" w14:textId="77777777" w:rsidR="00D72FE1" w:rsidRPr="00343503" w:rsidRDefault="005667C1" w:rsidP="00044EF5">
      <w:pPr>
        <w:pStyle w:val="NoSpacing"/>
        <w:rPr>
          <w:b/>
          <w:color w:val="000000" w:themeColor="text1"/>
          <w:u w:val="single"/>
        </w:rPr>
      </w:pPr>
      <w:r w:rsidRPr="00343503">
        <w:rPr>
          <w:b/>
          <w:color w:val="000000" w:themeColor="text1"/>
          <w:u w:val="single"/>
        </w:rPr>
        <w:t>Recycling Report</w:t>
      </w:r>
    </w:p>
    <w:p w14:paraId="2532EB50" w14:textId="77777777" w:rsidR="00D72FE1" w:rsidRPr="00343503" w:rsidRDefault="00D72FE1" w:rsidP="00044EF5">
      <w:pPr>
        <w:pStyle w:val="NoSpacing"/>
        <w:rPr>
          <w:color w:val="000000" w:themeColor="text1"/>
          <w:u w:val="single"/>
        </w:rPr>
      </w:pPr>
    </w:p>
    <w:p w14:paraId="2D7A2651" w14:textId="77777777" w:rsidR="005D0E25" w:rsidRPr="00343503" w:rsidRDefault="005667C1" w:rsidP="00044EF5">
      <w:pPr>
        <w:pStyle w:val="NoSpacing"/>
        <w:rPr>
          <w:color w:val="000000" w:themeColor="text1"/>
        </w:rPr>
      </w:pPr>
      <w:r w:rsidRPr="00343503">
        <w:rPr>
          <w:color w:val="000000" w:themeColor="text1"/>
        </w:rPr>
        <w:t>No report.</w:t>
      </w:r>
    </w:p>
    <w:p w14:paraId="421CCB7D" w14:textId="77777777" w:rsidR="005D0E25" w:rsidRPr="00343503" w:rsidRDefault="005D0E25" w:rsidP="00044EF5">
      <w:pPr>
        <w:pStyle w:val="NoSpacing"/>
        <w:rPr>
          <w:color w:val="000000" w:themeColor="text1"/>
        </w:rPr>
      </w:pPr>
    </w:p>
    <w:p w14:paraId="65B760FC" w14:textId="77777777" w:rsidR="005D0E25" w:rsidRPr="00343503" w:rsidRDefault="005667C1" w:rsidP="00044EF5">
      <w:pPr>
        <w:pStyle w:val="NoSpacing"/>
        <w:rPr>
          <w:b/>
          <w:color w:val="000000" w:themeColor="text1"/>
          <w:u w:val="single"/>
        </w:rPr>
      </w:pPr>
      <w:r w:rsidRPr="00343503">
        <w:rPr>
          <w:b/>
          <w:color w:val="000000" w:themeColor="text1"/>
          <w:u w:val="single"/>
        </w:rPr>
        <w:t>Parks and Recreation Department</w:t>
      </w:r>
    </w:p>
    <w:p w14:paraId="471096F0" w14:textId="77777777" w:rsidR="005D0E25" w:rsidRPr="00343503" w:rsidRDefault="005D0E25" w:rsidP="00044EF5">
      <w:pPr>
        <w:pStyle w:val="NoSpacing"/>
        <w:rPr>
          <w:color w:val="000000" w:themeColor="text1"/>
          <w:u w:val="single"/>
        </w:rPr>
      </w:pPr>
    </w:p>
    <w:p w14:paraId="627B4489" w14:textId="77777777" w:rsidR="005D0E25" w:rsidRPr="00343503" w:rsidRDefault="005667C1" w:rsidP="00044EF5">
      <w:pPr>
        <w:pStyle w:val="NoSpacing"/>
        <w:rPr>
          <w:color w:val="000000" w:themeColor="text1"/>
        </w:rPr>
      </w:pPr>
      <w:r w:rsidRPr="00343503">
        <w:rPr>
          <w:b/>
          <w:bCs/>
          <w:color w:val="000000" w:themeColor="text1"/>
          <w:u w:val="single"/>
        </w:rPr>
        <w:t>Resolution #543</w:t>
      </w:r>
      <w:r w:rsidR="007300DC" w:rsidRPr="00343503">
        <w:rPr>
          <w:b/>
          <w:bCs/>
          <w:color w:val="000000" w:themeColor="text1"/>
          <w:u w:val="single"/>
        </w:rPr>
        <w:t xml:space="preserve"> – 2022 Butler County Parks and Renovation/Development Program</w:t>
      </w:r>
      <w:r w:rsidR="007300DC" w:rsidRPr="00343503">
        <w:rPr>
          <w:color w:val="000000" w:themeColor="text1"/>
        </w:rPr>
        <w:t xml:space="preserve"> – Mrs. Zerfoss read Resolution #543 – 2022 Butler County Parks and Renovation/Development Program.  This grant is for a swing set next to the slides at Harcrest Park.  The estimated cost of the project is $14,784.00 and the local share would be $7,284.00.  Supervisor Ward made the motion and Supervisor Mowry seconded the motion that Resolution #543 – 2022 Butler County Parks and Renovation/Development Program be approved.  The motion carried.</w:t>
      </w:r>
    </w:p>
    <w:p w14:paraId="2E012352" w14:textId="77777777" w:rsidR="007300DC" w:rsidRPr="00343503" w:rsidRDefault="007300DC" w:rsidP="00044EF5">
      <w:pPr>
        <w:pStyle w:val="NoSpacing"/>
        <w:rPr>
          <w:color w:val="000000" w:themeColor="text1"/>
        </w:rPr>
      </w:pPr>
    </w:p>
    <w:p w14:paraId="7CB4DBAC" w14:textId="77777777" w:rsidR="005D0E25" w:rsidRPr="00343503" w:rsidRDefault="005667C1" w:rsidP="00044EF5">
      <w:pPr>
        <w:pStyle w:val="NoSpacing"/>
        <w:rPr>
          <w:b/>
          <w:color w:val="000000" w:themeColor="text1"/>
          <w:u w:val="single"/>
        </w:rPr>
      </w:pPr>
      <w:r w:rsidRPr="00343503">
        <w:rPr>
          <w:b/>
          <w:color w:val="000000" w:themeColor="text1"/>
          <w:u w:val="single"/>
        </w:rPr>
        <w:t>P</w:t>
      </w:r>
      <w:r w:rsidRPr="00343503">
        <w:rPr>
          <w:b/>
          <w:color w:val="000000" w:themeColor="text1"/>
          <w:u w:val="single"/>
        </w:rPr>
        <w:t>ublic Relations Department</w:t>
      </w:r>
    </w:p>
    <w:p w14:paraId="415C625A" w14:textId="77777777" w:rsidR="005D0E25" w:rsidRPr="00343503" w:rsidRDefault="005D0E25" w:rsidP="00044EF5">
      <w:pPr>
        <w:pStyle w:val="NoSpacing"/>
        <w:rPr>
          <w:color w:val="000000" w:themeColor="text1"/>
          <w:u w:val="single"/>
        </w:rPr>
      </w:pPr>
    </w:p>
    <w:p w14:paraId="1035DCC2" w14:textId="77777777" w:rsidR="004A0018" w:rsidRPr="00343503" w:rsidRDefault="005667C1" w:rsidP="00044EF5">
      <w:pPr>
        <w:pStyle w:val="NoSpacing"/>
        <w:rPr>
          <w:color w:val="000000" w:themeColor="text1"/>
        </w:rPr>
      </w:pPr>
      <w:r w:rsidRPr="00343503">
        <w:rPr>
          <w:color w:val="000000" w:themeColor="text1"/>
        </w:rPr>
        <w:t>No report.</w:t>
      </w:r>
    </w:p>
    <w:p w14:paraId="7D62AB94" w14:textId="77777777" w:rsidR="007300DC" w:rsidRPr="00343503" w:rsidRDefault="007300DC" w:rsidP="00044EF5">
      <w:pPr>
        <w:pStyle w:val="NoSpacing"/>
        <w:rPr>
          <w:color w:val="000000" w:themeColor="text1"/>
        </w:rPr>
      </w:pPr>
    </w:p>
    <w:p w14:paraId="4A02B396" w14:textId="77777777" w:rsidR="0063785C" w:rsidRDefault="0063785C" w:rsidP="00B25944">
      <w:pPr>
        <w:pStyle w:val="NoSpacing"/>
        <w:rPr>
          <w:b/>
          <w:color w:val="000000" w:themeColor="text1"/>
          <w:u w:val="single"/>
        </w:rPr>
      </w:pPr>
      <w:r>
        <w:rPr>
          <w:b/>
          <w:color w:val="000000" w:themeColor="text1"/>
          <w:u w:val="single"/>
        </w:rPr>
        <w:br/>
      </w:r>
    </w:p>
    <w:p w14:paraId="5B0330B1" w14:textId="77777777" w:rsidR="0063785C" w:rsidRDefault="0063785C">
      <w:pPr>
        <w:rPr>
          <w:b/>
          <w:color w:val="000000" w:themeColor="text1"/>
          <w:u w:val="single"/>
        </w:rPr>
      </w:pPr>
      <w:r>
        <w:rPr>
          <w:b/>
          <w:color w:val="000000" w:themeColor="text1"/>
          <w:u w:val="single"/>
        </w:rPr>
        <w:br w:type="page"/>
      </w:r>
    </w:p>
    <w:p w14:paraId="6FEA0E40" w14:textId="157FBBF0" w:rsidR="0063785C" w:rsidRDefault="0063785C" w:rsidP="0063785C">
      <w:pPr>
        <w:pStyle w:val="NoSpacing"/>
        <w:jc w:val="center"/>
        <w:rPr>
          <w:bCs/>
          <w:color w:val="000000" w:themeColor="text1"/>
        </w:rPr>
      </w:pPr>
      <w:r>
        <w:rPr>
          <w:bCs/>
          <w:color w:val="000000" w:themeColor="text1"/>
        </w:rPr>
        <w:lastRenderedPageBreak/>
        <w:t>Tuesday, February 8, 2022</w:t>
      </w:r>
    </w:p>
    <w:p w14:paraId="6059AE44" w14:textId="77777777" w:rsidR="0063785C" w:rsidRPr="0063785C" w:rsidRDefault="0063785C" w:rsidP="0063785C">
      <w:pPr>
        <w:pStyle w:val="NoSpacing"/>
        <w:jc w:val="center"/>
        <w:rPr>
          <w:bCs/>
          <w:color w:val="000000" w:themeColor="text1"/>
        </w:rPr>
      </w:pPr>
    </w:p>
    <w:p w14:paraId="4D5D5A4E" w14:textId="246FCBCC" w:rsidR="004A0018" w:rsidRPr="00343503" w:rsidRDefault="005667C1" w:rsidP="00B25944">
      <w:pPr>
        <w:pStyle w:val="NoSpacing"/>
        <w:rPr>
          <w:b/>
          <w:color w:val="000000" w:themeColor="text1"/>
          <w:u w:val="single"/>
        </w:rPr>
      </w:pPr>
      <w:r w:rsidRPr="00343503">
        <w:rPr>
          <w:b/>
          <w:color w:val="000000" w:themeColor="text1"/>
          <w:u w:val="single"/>
        </w:rPr>
        <w:t>Old Business</w:t>
      </w:r>
    </w:p>
    <w:p w14:paraId="115E40D3" w14:textId="77777777" w:rsidR="004A0018" w:rsidRPr="00343503" w:rsidRDefault="004A0018" w:rsidP="00B25944">
      <w:pPr>
        <w:pStyle w:val="NoSpacing"/>
        <w:rPr>
          <w:color w:val="000000" w:themeColor="text1"/>
          <w:u w:val="single"/>
        </w:rPr>
      </w:pPr>
    </w:p>
    <w:p w14:paraId="67E99400" w14:textId="77777777" w:rsidR="004A152D" w:rsidRPr="00343503" w:rsidRDefault="005667C1" w:rsidP="00B25944">
      <w:pPr>
        <w:pStyle w:val="NoSpacing"/>
        <w:rPr>
          <w:color w:val="000000" w:themeColor="text1"/>
        </w:rPr>
      </w:pPr>
      <w:r w:rsidRPr="00343503">
        <w:rPr>
          <w:b/>
          <w:bCs/>
          <w:color w:val="000000" w:themeColor="text1"/>
          <w:u w:val="single"/>
        </w:rPr>
        <w:t>Lope Casker – Airport Expansion</w:t>
      </w:r>
      <w:r w:rsidRPr="00343503">
        <w:rPr>
          <w:color w:val="000000" w:themeColor="text1"/>
        </w:rPr>
        <w:t xml:space="preserve"> – Mrs. Zerfoss read a letter from Lope Casker to the Pittsburgh-Butler Regional Airport regarding the Vacation of Monroe Road for the Airport Authority.  In a letter date</w:t>
      </w:r>
      <w:r w:rsidRPr="00343503">
        <w:rPr>
          <w:color w:val="000000" w:themeColor="text1"/>
        </w:rPr>
        <w:t xml:space="preserve">d November 22, 2021, Mr. Kelly was asked for the reason as to why the Authority is requesting that Monroe Road be closed.  On December 15, 2021, in a letter to Ms. Zerfoss, Penn Township Manager, Mr. Kelly stated that the reason for the </w:t>
      </w:r>
      <w:r w:rsidR="007C600E" w:rsidRPr="00343503">
        <w:rPr>
          <w:color w:val="000000" w:themeColor="text1"/>
        </w:rPr>
        <w:t>request</w:t>
      </w:r>
      <w:r w:rsidRPr="00343503">
        <w:rPr>
          <w:color w:val="000000" w:themeColor="text1"/>
        </w:rPr>
        <w:t xml:space="preserve"> was to perm</w:t>
      </w:r>
      <w:r w:rsidRPr="00343503">
        <w:rPr>
          <w:color w:val="000000" w:themeColor="text1"/>
        </w:rPr>
        <w:t xml:space="preserve">it the extension of the runway safety area located at the West end of the runway.  It is the understanding that this would be in preparation for, and a necessary condition of, the runway extension that the Authority has been considering for some time.  If </w:t>
      </w:r>
      <w:r w:rsidRPr="00343503">
        <w:rPr>
          <w:color w:val="000000" w:themeColor="text1"/>
        </w:rPr>
        <w:t>we are mistaken and you are abandoning plans for the runway extension but still would like us to consider the closure of Monroe Road to let us know.  However, if our understanding is correct, we are not in a position to decide about the runway extension at</w:t>
      </w:r>
      <w:r w:rsidRPr="00343503">
        <w:rPr>
          <w:color w:val="000000" w:themeColor="text1"/>
        </w:rPr>
        <w:t xml:space="preserve"> this time and therefore, believe it is premature to consider the vacation of Monroe Road.  We believe that the issue is best considered at the same time as a conditional use hearing on the runway extension and we do not have a completed application for th</w:t>
      </w:r>
      <w:r w:rsidRPr="00343503">
        <w:rPr>
          <w:color w:val="000000" w:themeColor="text1"/>
        </w:rPr>
        <w:t xml:space="preserve">at request.  Once we have all documents necessary for a conditional use hearing for the runway extension as well as any additional documents necessary to </w:t>
      </w:r>
      <w:r w:rsidR="007C600E" w:rsidRPr="00343503">
        <w:rPr>
          <w:color w:val="000000" w:themeColor="text1"/>
        </w:rPr>
        <w:t>address</w:t>
      </w:r>
      <w:r w:rsidRPr="00343503">
        <w:rPr>
          <w:color w:val="000000" w:themeColor="text1"/>
        </w:rPr>
        <w:t xml:space="preserve"> the specifics of how the closure of Monroe Road will fit into the runway extension plans, we w</w:t>
      </w:r>
      <w:r w:rsidRPr="00343503">
        <w:rPr>
          <w:color w:val="000000" w:themeColor="text1"/>
        </w:rPr>
        <w:t xml:space="preserve">ill be in a position to decide on both </w:t>
      </w:r>
      <w:r w:rsidR="007C600E" w:rsidRPr="00343503">
        <w:rPr>
          <w:color w:val="000000" w:themeColor="text1"/>
        </w:rPr>
        <w:t>matters</w:t>
      </w:r>
      <w:r w:rsidRPr="00343503">
        <w:rPr>
          <w:color w:val="000000" w:themeColor="text1"/>
        </w:rPr>
        <w:t>.</w:t>
      </w:r>
    </w:p>
    <w:p w14:paraId="06DFAA6E" w14:textId="77777777" w:rsidR="004A152D" w:rsidRPr="00343503" w:rsidRDefault="004A152D" w:rsidP="00B25944">
      <w:pPr>
        <w:pStyle w:val="NoSpacing"/>
        <w:rPr>
          <w:color w:val="000000" w:themeColor="text1"/>
        </w:rPr>
      </w:pPr>
    </w:p>
    <w:p w14:paraId="4D99FD0D" w14:textId="77777777" w:rsidR="004A152D" w:rsidRPr="00343503" w:rsidRDefault="005667C1" w:rsidP="00B25944">
      <w:pPr>
        <w:pStyle w:val="NoSpacing"/>
        <w:rPr>
          <w:rFonts w:cs="Courier New"/>
          <w:color w:val="000000" w:themeColor="text1"/>
        </w:rPr>
      </w:pPr>
      <w:r w:rsidRPr="00343503">
        <w:rPr>
          <w:rFonts w:cs="Courier New"/>
          <w:b/>
          <w:bCs/>
          <w:color w:val="000000" w:themeColor="text1"/>
          <w:u w:val="single"/>
        </w:rPr>
        <w:t>Commissioner Kim Geyer – MWAAT – Larchwood Drive waterline</w:t>
      </w:r>
      <w:r w:rsidRPr="00343503">
        <w:rPr>
          <w:rFonts w:cs="Courier New"/>
          <w:color w:val="000000" w:themeColor="text1"/>
        </w:rPr>
        <w:t xml:space="preserve"> – It was requested that Mrs. Zerfoss read the email from Commissioner Geyer into the record</w:t>
      </w:r>
      <w:r w:rsidR="00262D28" w:rsidRPr="00343503">
        <w:rPr>
          <w:rFonts w:cs="Courier New"/>
          <w:color w:val="000000" w:themeColor="text1"/>
        </w:rPr>
        <w:t xml:space="preserve">.  </w:t>
      </w:r>
    </w:p>
    <w:p w14:paraId="278DB351" w14:textId="77777777" w:rsidR="00262D28" w:rsidRPr="00343503" w:rsidRDefault="00262D28" w:rsidP="00B25944">
      <w:pPr>
        <w:pStyle w:val="NoSpacing"/>
        <w:rPr>
          <w:rFonts w:cs="Courier New"/>
          <w:color w:val="000000" w:themeColor="text1"/>
        </w:rPr>
      </w:pPr>
    </w:p>
    <w:p w14:paraId="0224EADE" w14:textId="77777777" w:rsidR="004A152D" w:rsidRPr="00343503" w:rsidRDefault="005667C1" w:rsidP="00262D28">
      <w:pPr>
        <w:outlineLvl w:val="0"/>
        <w:rPr>
          <w:rFonts w:cs="Courier New"/>
          <w:color w:val="000000" w:themeColor="text1"/>
          <w:szCs w:val="22"/>
        </w:rPr>
      </w:pPr>
      <w:r w:rsidRPr="00343503">
        <w:rPr>
          <w:rFonts w:cs="Courier New"/>
          <w:b/>
          <w:bCs/>
          <w:color w:val="000000" w:themeColor="text1"/>
          <w:szCs w:val="22"/>
        </w:rPr>
        <w:t>From:</w:t>
      </w:r>
      <w:r w:rsidRPr="00343503">
        <w:rPr>
          <w:rFonts w:cs="Courier New"/>
          <w:color w:val="000000" w:themeColor="text1"/>
          <w:szCs w:val="22"/>
        </w:rPr>
        <w:t xml:space="preserve"> Geyer, Kim &lt;</w:t>
      </w:r>
      <w:hyperlink r:id="rId5" w:history="1">
        <w:r w:rsidRPr="00343503">
          <w:rPr>
            <w:rStyle w:val="Hyperlink"/>
            <w:rFonts w:cs="Courier New"/>
            <w:color w:val="000000" w:themeColor="text1"/>
            <w:szCs w:val="22"/>
          </w:rPr>
          <w:t>KGeyer@co.butler.pa.us</w:t>
        </w:r>
      </w:hyperlink>
      <w:r w:rsidRPr="00343503">
        <w:rPr>
          <w:rFonts w:cs="Courier New"/>
          <w:color w:val="000000" w:themeColor="text1"/>
          <w:szCs w:val="22"/>
        </w:rPr>
        <w:t xml:space="preserve">&gt; </w:t>
      </w:r>
    </w:p>
    <w:p w14:paraId="5D530237" w14:textId="77777777" w:rsidR="004A152D" w:rsidRPr="00343503" w:rsidRDefault="005667C1" w:rsidP="00262D28">
      <w:pPr>
        <w:outlineLvl w:val="0"/>
        <w:rPr>
          <w:rFonts w:cs="Courier New"/>
          <w:color w:val="000000" w:themeColor="text1"/>
          <w:szCs w:val="22"/>
        </w:rPr>
      </w:pPr>
      <w:r w:rsidRPr="00343503">
        <w:rPr>
          <w:rFonts w:cs="Courier New"/>
          <w:b/>
          <w:bCs/>
          <w:color w:val="000000" w:themeColor="text1"/>
          <w:szCs w:val="22"/>
        </w:rPr>
        <w:t>Sent:</w:t>
      </w:r>
      <w:r w:rsidRPr="00343503">
        <w:rPr>
          <w:rFonts w:cs="Courier New"/>
          <w:color w:val="000000" w:themeColor="text1"/>
          <w:szCs w:val="22"/>
        </w:rPr>
        <w:t xml:space="preserve"> Monday, January 31, 2022, 3:24 PM</w:t>
      </w:r>
    </w:p>
    <w:p w14:paraId="5488E155" w14:textId="77777777" w:rsidR="004A152D" w:rsidRPr="00343503" w:rsidRDefault="005667C1" w:rsidP="00262D28">
      <w:pPr>
        <w:outlineLvl w:val="0"/>
        <w:rPr>
          <w:rFonts w:cs="Courier New"/>
          <w:color w:val="000000" w:themeColor="text1"/>
          <w:szCs w:val="22"/>
        </w:rPr>
      </w:pPr>
      <w:r w:rsidRPr="00343503">
        <w:rPr>
          <w:rFonts w:cs="Courier New"/>
          <w:b/>
          <w:bCs/>
          <w:color w:val="000000" w:themeColor="text1"/>
          <w:szCs w:val="22"/>
        </w:rPr>
        <w:t>To:</w:t>
      </w:r>
      <w:r w:rsidRPr="00343503">
        <w:rPr>
          <w:rFonts w:cs="Courier New"/>
          <w:color w:val="000000" w:themeColor="text1"/>
          <w:szCs w:val="22"/>
        </w:rPr>
        <w:t xml:space="preserve"> 'richard.whalen@zoominternet.net' &lt;</w:t>
      </w:r>
      <w:hyperlink r:id="rId6" w:history="1">
        <w:r w:rsidRPr="00343503">
          <w:rPr>
            <w:rStyle w:val="Hyperlink"/>
            <w:rFonts w:cs="Courier New"/>
            <w:color w:val="000000" w:themeColor="text1"/>
            <w:szCs w:val="22"/>
          </w:rPr>
          <w:t>richard.whalen@zoominternet.net</w:t>
        </w:r>
      </w:hyperlink>
      <w:r w:rsidRPr="00343503">
        <w:rPr>
          <w:rFonts w:cs="Courier New"/>
          <w:color w:val="000000" w:themeColor="text1"/>
          <w:szCs w:val="22"/>
        </w:rPr>
        <w:t>&gt;</w:t>
      </w:r>
    </w:p>
    <w:p w14:paraId="22395332" w14:textId="77777777" w:rsidR="004A152D" w:rsidRPr="00343503" w:rsidRDefault="005667C1" w:rsidP="00262D28">
      <w:pPr>
        <w:outlineLvl w:val="0"/>
        <w:rPr>
          <w:rFonts w:cs="Courier New"/>
          <w:color w:val="000000" w:themeColor="text1"/>
          <w:szCs w:val="22"/>
        </w:rPr>
      </w:pPr>
      <w:r w:rsidRPr="00343503">
        <w:rPr>
          <w:rFonts w:cs="Courier New"/>
          <w:b/>
          <w:bCs/>
          <w:color w:val="000000" w:themeColor="text1"/>
          <w:szCs w:val="22"/>
        </w:rPr>
        <w:t>Cc:</w:t>
      </w:r>
      <w:r w:rsidRPr="00343503">
        <w:rPr>
          <w:rFonts w:cs="Courier New"/>
          <w:color w:val="000000" w:themeColor="text1"/>
          <w:szCs w:val="22"/>
        </w:rPr>
        <w:t xml:space="preserve"> Osche, Leslie &lt;</w:t>
      </w:r>
      <w:hyperlink r:id="rId7" w:history="1">
        <w:r w:rsidRPr="00343503">
          <w:rPr>
            <w:rStyle w:val="Hyperlink"/>
            <w:rFonts w:cs="Courier New"/>
            <w:color w:val="000000" w:themeColor="text1"/>
            <w:szCs w:val="22"/>
          </w:rPr>
          <w:t>LOsche@co.butler.pa.us</w:t>
        </w:r>
      </w:hyperlink>
      <w:r w:rsidRPr="00343503">
        <w:rPr>
          <w:rFonts w:cs="Courier New"/>
          <w:color w:val="000000" w:themeColor="text1"/>
          <w:szCs w:val="22"/>
        </w:rPr>
        <w:t>&gt;; Boozel, Kevin &lt;</w:t>
      </w:r>
      <w:hyperlink r:id="rId8" w:history="1">
        <w:r w:rsidRPr="00343503">
          <w:rPr>
            <w:rStyle w:val="Hyperlink"/>
            <w:rFonts w:cs="Courier New"/>
            <w:color w:val="000000" w:themeColor="text1"/>
            <w:szCs w:val="22"/>
          </w:rPr>
          <w:t>KBoozel@co.butler.pa.us</w:t>
        </w:r>
      </w:hyperlink>
      <w:r w:rsidRPr="00343503">
        <w:rPr>
          <w:rFonts w:cs="Courier New"/>
          <w:color w:val="000000" w:themeColor="text1"/>
          <w:szCs w:val="22"/>
        </w:rPr>
        <w:t>&gt;; Gordon, Mark &lt;</w:t>
      </w:r>
      <w:hyperlink r:id="rId9" w:history="1">
        <w:r w:rsidRPr="00343503">
          <w:rPr>
            <w:rStyle w:val="Hyperlink"/>
            <w:rFonts w:cs="Courier New"/>
            <w:color w:val="000000" w:themeColor="text1"/>
            <w:szCs w:val="22"/>
          </w:rPr>
          <w:t>MGordon@co.butler.pa.us</w:t>
        </w:r>
      </w:hyperlink>
      <w:r w:rsidRPr="00343503">
        <w:rPr>
          <w:rFonts w:cs="Courier New"/>
          <w:color w:val="000000" w:themeColor="text1"/>
          <w:szCs w:val="22"/>
        </w:rPr>
        <w:t>&gt;; 'samward@zo</w:t>
      </w:r>
      <w:r w:rsidRPr="00343503">
        <w:rPr>
          <w:rFonts w:cs="Courier New"/>
          <w:color w:val="000000" w:themeColor="text1"/>
          <w:szCs w:val="22"/>
        </w:rPr>
        <w:t>ominternet.net' &lt;</w:t>
      </w:r>
      <w:hyperlink r:id="rId10" w:history="1">
        <w:r w:rsidRPr="00343503">
          <w:rPr>
            <w:rStyle w:val="Hyperlink"/>
            <w:rFonts w:cs="Courier New"/>
            <w:color w:val="000000" w:themeColor="text1"/>
            <w:szCs w:val="22"/>
          </w:rPr>
          <w:t>samward@zoominternet.net</w:t>
        </w:r>
      </w:hyperlink>
      <w:r w:rsidRPr="00343503">
        <w:rPr>
          <w:rFonts w:cs="Courier New"/>
          <w:color w:val="000000" w:themeColor="text1"/>
          <w:szCs w:val="22"/>
        </w:rPr>
        <w:t>&gt;; 'Bert Mowry' &lt;</w:t>
      </w:r>
      <w:hyperlink r:id="rId11" w:history="1">
        <w:r w:rsidRPr="00343503">
          <w:rPr>
            <w:rStyle w:val="Hyperlink"/>
            <w:rFonts w:cs="Courier New"/>
            <w:color w:val="000000" w:themeColor="text1"/>
            <w:szCs w:val="22"/>
          </w:rPr>
          <w:t>bertmowry@gmail.com</w:t>
        </w:r>
      </w:hyperlink>
      <w:r w:rsidRPr="00343503">
        <w:rPr>
          <w:rFonts w:cs="Courier New"/>
          <w:color w:val="000000" w:themeColor="text1"/>
          <w:szCs w:val="22"/>
        </w:rPr>
        <w:t>&gt;; 'Doug Roth' &lt;</w:t>
      </w:r>
      <w:hyperlink r:id="rId12" w:history="1">
        <w:r w:rsidRPr="00343503">
          <w:rPr>
            <w:rStyle w:val="Hyperlink"/>
            <w:rFonts w:cs="Courier New"/>
            <w:color w:val="000000" w:themeColor="text1"/>
            <w:szCs w:val="22"/>
          </w:rPr>
          <w:t>droth@penntownship.org</w:t>
        </w:r>
      </w:hyperlink>
      <w:r w:rsidRPr="00343503">
        <w:rPr>
          <w:rFonts w:cs="Courier New"/>
          <w:color w:val="000000" w:themeColor="text1"/>
          <w:szCs w:val="22"/>
        </w:rPr>
        <w:t>&gt;; C</w:t>
      </w:r>
      <w:r w:rsidRPr="00343503">
        <w:rPr>
          <w:rFonts w:cs="Courier New"/>
          <w:color w:val="000000" w:themeColor="text1"/>
          <w:szCs w:val="22"/>
        </w:rPr>
        <w:t>linton Bonetti &lt;</w:t>
      </w:r>
      <w:hyperlink r:id="rId13" w:history="1">
        <w:r w:rsidRPr="00343503">
          <w:rPr>
            <w:rStyle w:val="Hyperlink"/>
            <w:rFonts w:cs="Courier New"/>
            <w:color w:val="000000" w:themeColor="text1"/>
            <w:szCs w:val="22"/>
          </w:rPr>
          <w:t>cbonetti@penntownship.org</w:t>
        </w:r>
      </w:hyperlink>
      <w:r w:rsidRPr="00343503">
        <w:rPr>
          <w:rFonts w:cs="Courier New"/>
          <w:color w:val="000000" w:themeColor="text1"/>
          <w:szCs w:val="22"/>
        </w:rPr>
        <w:t>&gt;</w:t>
      </w:r>
    </w:p>
    <w:p w14:paraId="0C396C6D" w14:textId="77777777" w:rsidR="004A152D" w:rsidRPr="00343503" w:rsidRDefault="005667C1" w:rsidP="00262D28">
      <w:pPr>
        <w:outlineLvl w:val="0"/>
        <w:rPr>
          <w:rFonts w:cs="Courier New"/>
          <w:color w:val="000000" w:themeColor="text1"/>
          <w:szCs w:val="22"/>
        </w:rPr>
      </w:pPr>
      <w:r w:rsidRPr="00343503">
        <w:rPr>
          <w:rFonts w:cs="Courier New"/>
          <w:b/>
          <w:bCs/>
          <w:color w:val="000000" w:themeColor="text1"/>
          <w:szCs w:val="22"/>
        </w:rPr>
        <w:t>Subject:</w:t>
      </w:r>
      <w:r w:rsidRPr="00343503">
        <w:rPr>
          <w:rFonts w:cs="Courier New"/>
          <w:color w:val="000000" w:themeColor="text1"/>
          <w:szCs w:val="22"/>
        </w:rPr>
        <w:t xml:space="preserve"> RE: Larchwood Neighbors Water project</w:t>
      </w:r>
    </w:p>
    <w:p w14:paraId="101A7549" w14:textId="77777777" w:rsidR="0063785C" w:rsidRDefault="005667C1" w:rsidP="004A152D">
      <w:pPr>
        <w:rPr>
          <w:rFonts w:cs="Courier New"/>
          <w:color w:val="000000" w:themeColor="text1"/>
        </w:rPr>
      </w:pPr>
      <w:r w:rsidRPr="00343503">
        <w:rPr>
          <w:rFonts w:cs="Courier New"/>
          <w:color w:val="000000" w:themeColor="text1"/>
        </w:rPr>
        <w:t>Good afternoon, Thank</w:t>
      </w:r>
      <w:r w:rsidRPr="00343503">
        <w:rPr>
          <w:rFonts w:cs="Courier New"/>
          <w:color w:val="000000" w:themeColor="text1"/>
        </w:rPr>
        <w:t xml:space="preserve"> you Mr. Whalen for reaching out in regards to the water line project that has a current phase that will end on Rt 8 at Larchwood.  The Municipal Water Authority of Adams Twp. have been asked by some residents in the Larchwood neighborhood community to ext</w:t>
      </w:r>
      <w:r w:rsidRPr="00343503">
        <w:rPr>
          <w:rFonts w:cs="Courier New"/>
          <w:color w:val="000000" w:themeColor="text1"/>
        </w:rPr>
        <w:t xml:space="preserve">end the water line into their area. Manager Matthew </w:t>
      </w:r>
      <w:r w:rsidR="0063785C">
        <w:rPr>
          <w:rFonts w:cs="Courier New"/>
          <w:color w:val="000000" w:themeColor="text1"/>
        </w:rPr>
        <w:t>C</w:t>
      </w:r>
      <w:r w:rsidRPr="00343503">
        <w:rPr>
          <w:rFonts w:cs="Courier New"/>
          <w:color w:val="000000" w:themeColor="text1"/>
        </w:rPr>
        <w:t>ra</w:t>
      </w:r>
      <w:r w:rsidRPr="00343503">
        <w:rPr>
          <w:rFonts w:cs="Courier New"/>
          <w:color w:val="000000" w:themeColor="text1"/>
        </w:rPr>
        <w:t>n</w:t>
      </w:r>
      <w:r w:rsidR="0063785C">
        <w:rPr>
          <w:rFonts w:cs="Courier New"/>
          <w:color w:val="000000" w:themeColor="text1"/>
        </w:rPr>
        <w:t>m</w:t>
      </w:r>
      <w:r w:rsidRPr="00343503">
        <w:rPr>
          <w:rFonts w:cs="Courier New"/>
          <w:color w:val="000000" w:themeColor="text1"/>
        </w:rPr>
        <w:t xml:space="preserve">er is </w:t>
      </w:r>
    </w:p>
    <w:p w14:paraId="6DAA6385" w14:textId="0BAE18ED" w:rsidR="0063785C" w:rsidRDefault="0063785C" w:rsidP="0063785C">
      <w:pPr>
        <w:pStyle w:val="NoSpacing"/>
        <w:jc w:val="center"/>
      </w:pPr>
      <w:r>
        <w:lastRenderedPageBreak/>
        <w:t>Tuesday, February 8, 2022</w:t>
      </w:r>
    </w:p>
    <w:p w14:paraId="30FEFD23" w14:textId="77777777" w:rsidR="0063785C" w:rsidRDefault="0063785C" w:rsidP="0063785C">
      <w:pPr>
        <w:pStyle w:val="NoSpacing"/>
        <w:jc w:val="center"/>
      </w:pPr>
    </w:p>
    <w:p w14:paraId="2C901CF3" w14:textId="13BE6ED2" w:rsidR="0063785C" w:rsidRPr="0063785C" w:rsidRDefault="0063785C" w:rsidP="0063785C">
      <w:pPr>
        <w:pStyle w:val="NoSpacing"/>
        <w:rPr>
          <w:b/>
          <w:bCs/>
          <w:u w:val="single"/>
        </w:rPr>
      </w:pPr>
      <w:r>
        <w:rPr>
          <w:b/>
          <w:bCs/>
          <w:u w:val="single"/>
        </w:rPr>
        <w:t>Commissioner Kim Geyer-Larchwood Drive – Continued</w:t>
      </w:r>
    </w:p>
    <w:p w14:paraId="0934DEAB" w14:textId="77777777" w:rsidR="0063785C" w:rsidRDefault="0063785C" w:rsidP="0063785C">
      <w:pPr>
        <w:pStyle w:val="NoSpacing"/>
      </w:pPr>
    </w:p>
    <w:p w14:paraId="12013B1C" w14:textId="621233AE" w:rsidR="004A152D" w:rsidRPr="00343503" w:rsidRDefault="005667C1" w:rsidP="004A152D">
      <w:pPr>
        <w:rPr>
          <w:rFonts w:cs="Courier New"/>
          <w:color w:val="000000" w:themeColor="text1"/>
        </w:rPr>
      </w:pPr>
      <w:r w:rsidRPr="00343503">
        <w:rPr>
          <w:rFonts w:cs="Courier New"/>
          <w:color w:val="000000" w:themeColor="text1"/>
        </w:rPr>
        <w:t>preparing a preliminary cost estimate based on the results of the survey conducted by a representative of the homeowners.  The results of the homeowner's survey indicate only 59 new connections</w:t>
      </w:r>
      <w:r w:rsidRPr="00343503">
        <w:rPr>
          <w:rFonts w:cs="Courier New"/>
          <w:color w:val="000000" w:themeColor="text1"/>
        </w:rPr>
        <w:t xml:space="preserve"> for the potential project. The more homeowners who want water, the better, the feasibility of the overall costs associated with such a project. The Water Authority will continue to communicate with the group and keep everyone updated with new information.</w:t>
      </w:r>
      <w:r w:rsidRPr="00343503">
        <w:rPr>
          <w:rFonts w:cs="Courier New"/>
          <w:color w:val="000000" w:themeColor="text1"/>
        </w:rPr>
        <w:t xml:space="preserve"> </w:t>
      </w:r>
    </w:p>
    <w:p w14:paraId="54456CC6" w14:textId="77777777" w:rsidR="004A152D" w:rsidRPr="00343503" w:rsidRDefault="005667C1" w:rsidP="004A152D">
      <w:pPr>
        <w:rPr>
          <w:rFonts w:cs="Courier New"/>
          <w:color w:val="000000" w:themeColor="text1"/>
        </w:rPr>
      </w:pPr>
      <w:r w:rsidRPr="00343503">
        <w:rPr>
          <w:rFonts w:cs="Courier New"/>
          <w:color w:val="000000" w:themeColor="text1"/>
        </w:rPr>
        <w:t>In regards to</w:t>
      </w:r>
      <w:r w:rsidRPr="00343503">
        <w:rPr>
          <w:rFonts w:cs="Courier New"/>
          <w:color w:val="000000" w:themeColor="text1"/>
        </w:rPr>
        <w:t xml:space="preserve"> your question regarding funding, the county does not provide funding to personal homeowners. The County works with townships and municipal governments to provide funding for various projects regarding water and sewer. Most water and sewer is developer dri</w:t>
      </w:r>
      <w:r w:rsidRPr="00343503">
        <w:rPr>
          <w:rFonts w:cs="Courier New"/>
          <w:color w:val="000000" w:themeColor="text1"/>
        </w:rPr>
        <w:t>ven, however, it is challenging to come up with a way for government to help to get water and sewer infrastructure to areas, such as yours, that are already developed and existing. I know this, as I have discussed this very subject with many other municipa</w:t>
      </w:r>
      <w:r w:rsidRPr="00343503">
        <w:rPr>
          <w:rFonts w:cs="Courier New"/>
          <w:color w:val="000000" w:themeColor="text1"/>
        </w:rPr>
        <w:t xml:space="preserve">lities throughout Butler County that want and/or have a need for public water or sewer. For example, I know of a business that wants to open a restaurant along Route 8 in Middlesex Twp., toward the opposite end of Route 8 toward the Allegheny County line, </w:t>
      </w:r>
      <w:r w:rsidRPr="00343503">
        <w:rPr>
          <w:rFonts w:cs="Courier New"/>
          <w:color w:val="000000" w:themeColor="text1"/>
        </w:rPr>
        <w:t>but, because they have no public water, the business</w:t>
      </w:r>
      <w:r w:rsidR="00262D28" w:rsidRPr="00343503">
        <w:rPr>
          <w:rFonts w:cs="Courier New"/>
          <w:color w:val="000000" w:themeColor="text1"/>
        </w:rPr>
        <w:t xml:space="preserve"> </w:t>
      </w:r>
      <w:r w:rsidRPr="00343503">
        <w:rPr>
          <w:rFonts w:cs="Courier New"/>
          <w:color w:val="000000" w:themeColor="text1"/>
        </w:rPr>
        <w:t>cannot get the certification needed to even open a business given the current water quality. Thus it remains shuttered.</w:t>
      </w:r>
    </w:p>
    <w:p w14:paraId="066ACC56" w14:textId="77777777" w:rsidR="004A152D" w:rsidRPr="00343503" w:rsidRDefault="005667C1" w:rsidP="004A152D">
      <w:pPr>
        <w:rPr>
          <w:rFonts w:cs="Courier New"/>
          <w:color w:val="000000" w:themeColor="text1"/>
        </w:rPr>
      </w:pPr>
      <w:r w:rsidRPr="00343503">
        <w:rPr>
          <w:rFonts w:cs="Courier New"/>
          <w:color w:val="000000" w:themeColor="text1"/>
        </w:rPr>
        <w:t xml:space="preserve">I truly believe the solution will end up to be something individual municipalities </w:t>
      </w:r>
      <w:r w:rsidRPr="00343503">
        <w:rPr>
          <w:rFonts w:cs="Courier New"/>
          <w:color w:val="000000" w:themeColor="text1"/>
        </w:rPr>
        <w:t>will have to get involved in at some point in time? Those willing to incur the risk, to drive water and sewer infrastructure to existing neighborhoods experiencing poor water quality, that affects the overall health of residents, one’s laundry, and deterio</w:t>
      </w:r>
      <w:r w:rsidRPr="00343503">
        <w:rPr>
          <w:rFonts w:cs="Courier New"/>
          <w:color w:val="000000" w:themeColor="text1"/>
        </w:rPr>
        <w:t>ration of household appliances and equipment. Why do I say this? Because those forward thinking municipalities will receive a return on their investment through increased property values, leading to increased tax revenues, which in turn can be reinvested b</w:t>
      </w:r>
      <w:r w:rsidRPr="00343503">
        <w:rPr>
          <w:rFonts w:cs="Courier New"/>
          <w:color w:val="000000" w:themeColor="text1"/>
        </w:rPr>
        <w:t xml:space="preserve">ack into the municipality to which they live. Starting at a point in one area of municipality in which it makes sense, such as the nearest water connection, and in your case, Larchwood Drive…..by running a line up the road enables those wanting to tap in, </w:t>
      </w:r>
      <w:r w:rsidRPr="00343503">
        <w:rPr>
          <w:rFonts w:cs="Courier New"/>
          <w:color w:val="000000" w:themeColor="text1"/>
        </w:rPr>
        <w:t>to tap in, for a cost,  and enables the waterline to grow and expand into near by areas that currently do not have access to water?  This is the only way the older neighborhoods of our municipalities are going to get water and sewer infrastructure.</w:t>
      </w:r>
    </w:p>
    <w:p w14:paraId="1A540C81" w14:textId="77777777" w:rsidR="0063785C" w:rsidRDefault="0063785C" w:rsidP="004A152D">
      <w:pPr>
        <w:rPr>
          <w:rFonts w:cs="Courier New"/>
          <w:color w:val="000000" w:themeColor="text1"/>
        </w:rPr>
      </w:pPr>
    </w:p>
    <w:p w14:paraId="6672507F" w14:textId="77777777" w:rsidR="0063785C" w:rsidRDefault="0063785C" w:rsidP="004A152D">
      <w:pPr>
        <w:rPr>
          <w:rFonts w:cs="Courier New"/>
          <w:color w:val="000000" w:themeColor="text1"/>
        </w:rPr>
      </w:pPr>
    </w:p>
    <w:p w14:paraId="52B02C7D" w14:textId="3A10BDB9" w:rsidR="0063785C" w:rsidRDefault="0063785C" w:rsidP="0063785C">
      <w:pPr>
        <w:pStyle w:val="NoSpacing"/>
        <w:jc w:val="center"/>
      </w:pPr>
      <w:r>
        <w:lastRenderedPageBreak/>
        <w:t>Tuesday, February 8, 2022</w:t>
      </w:r>
    </w:p>
    <w:p w14:paraId="2F4B3B86" w14:textId="74374AEF" w:rsidR="0063785C" w:rsidRDefault="0063785C" w:rsidP="0063785C">
      <w:pPr>
        <w:pStyle w:val="NoSpacing"/>
      </w:pPr>
    </w:p>
    <w:p w14:paraId="294CF148" w14:textId="0489BA1A" w:rsidR="0063785C" w:rsidRDefault="0063785C" w:rsidP="0063785C">
      <w:pPr>
        <w:pStyle w:val="NoSpacing"/>
        <w:rPr>
          <w:b/>
          <w:bCs/>
          <w:u w:val="single"/>
        </w:rPr>
      </w:pPr>
      <w:r>
        <w:rPr>
          <w:b/>
          <w:bCs/>
          <w:u w:val="single"/>
        </w:rPr>
        <w:t>Commissioner Kim Geyer-Larchwood Drive – Continued</w:t>
      </w:r>
    </w:p>
    <w:p w14:paraId="32B526A7" w14:textId="77777777" w:rsidR="0063785C" w:rsidRPr="0063785C" w:rsidRDefault="0063785C" w:rsidP="0063785C">
      <w:pPr>
        <w:pStyle w:val="NoSpacing"/>
        <w:rPr>
          <w:b/>
          <w:bCs/>
          <w:u w:val="single"/>
        </w:rPr>
      </w:pPr>
    </w:p>
    <w:p w14:paraId="4A2DC201" w14:textId="715D748B" w:rsidR="004A152D" w:rsidRPr="00343503" w:rsidRDefault="005667C1" w:rsidP="004A152D">
      <w:pPr>
        <w:rPr>
          <w:rFonts w:cs="Courier New"/>
          <w:color w:val="000000" w:themeColor="text1"/>
        </w:rPr>
      </w:pPr>
      <w:r w:rsidRPr="00343503">
        <w:rPr>
          <w:rFonts w:cs="Courier New"/>
          <w:color w:val="000000" w:themeColor="text1"/>
        </w:rPr>
        <w:t>A</w:t>
      </w:r>
      <w:r w:rsidRPr="00343503">
        <w:rPr>
          <w:rFonts w:cs="Courier New"/>
          <w:color w:val="000000" w:themeColor="text1"/>
        </w:rPr>
        <w:t>s a so</w:t>
      </w:r>
      <w:r w:rsidRPr="00343503">
        <w:rPr>
          <w:rFonts w:cs="Courier New"/>
          <w:color w:val="000000" w:themeColor="text1"/>
        </w:rPr>
        <w:t>ciety, we often say to one and other, we need to keep our young people and young families here in Pennsylvania instead of them moving out of state? Young people and young families want and expect public water and sewer. They will migrate to those communiti</w:t>
      </w:r>
      <w:r w:rsidRPr="00343503">
        <w:rPr>
          <w:rFonts w:cs="Courier New"/>
          <w:color w:val="000000" w:themeColor="text1"/>
        </w:rPr>
        <w:t>es only who can provide those services, which in turn, supports the overall community. In closing, I hope this makes some sense to you. I have had this exact conversation with Middlesex Twp. when they called about the small businesses being turned away due</w:t>
      </w:r>
      <w:r w:rsidRPr="00343503">
        <w:rPr>
          <w:rFonts w:cs="Courier New"/>
          <w:color w:val="000000" w:themeColor="text1"/>
        </w:rPr>
        <w:t xml:space="preserve"> to the lack of water. It only makes sense in this case that the township get involved and see what the feasibility would be as well as return on investment for the future….each municipality would need to weigh that out for themselves.</w:t>
      </w:r>
    </w:p>
    <w:p w14:paraId="58787422" w14:textId="77777777" w:rsidR="004A152D" w:rsidRPr="00343503" w:rsidRDefault="005667C1" w:rsidP="004A152D">
      <w:pPr>
        <w:rPr>
          <w:rFonts w:cs="Courier New"/>
          <w:color w:val="000000" w:themeColor="text1"/>
        </w:rPr>
      </w:pPr>
      <w:r w:rsidRPr="00343503">
        <w:rPr>
          <w:rFonts w:cs="Courier New"/>
          <w:color w:val="000000" w:themeColor="text1"/>
        </w:rPr>
        <w:t>Butler County has th</w:t>
      </w:r>
      <w:r w:rsidRPr="00343503">
        <w:rPr>
          <w:rFonts w:cs="Courier New"/>
          <w:color w:val="000000" w:themeColor="text1"/>
        </w:rPr>
        <w:t>eir own Infrastructure Bank Program in which we bank a percentage of our Marcellus Shale funds annually and provide low interest loans to municipals and authorities over ten or twenty years now, and pay the interest, while providing an engineer and turn-ke</w:t>
      </w:r>
      <w:r w:rsidRPr="00343503">
        <w:rPr>
          <w:rFonts w:cs="Courier New"/>
          <w:color w:val="000000" w:themeColor="text1"/>
        </w:rPr>
        <w:t>y process which sees the project through fruition from beginning to ending. Water, sewer, storm water management, some roads, and bridges are eligible projects. Butler County is the only county in the commonwealth with their own infrastructure bank program</w:t>
      </w:r>
      <w:r w:rsidRPr="00343503">
        <w:rPr>
          <w:rFonts w:cs="Courier New"/>
          <w:color w:val="000000" w:themeColor="text1"/>
        </w:rPr>
        <w:t xml:space="preserve"> and in the past several years, we have reinvested approximately $40 million dollar of projects across fifteen different municipalities across Butler County. We developed this tool to help our municipalities and authorities.</w:t>
      </w:r>
    </w:p>
    <w:p w14:paraId="200C190A" w14:textId="77777777" w:rsidR="004A152D" w:rsidRPr="00343503" w:rsidRDefault="005667C1" w:rsidP="004A152D">
      <w:pPr>
        <w:rPr>
          <w:rFonts w:cs="Courier New"/>
          <w:color w:val="000000" w:themeColor="text1"/>
        </w:rPr>
      </w:pPr>
      <w:r w:rsidRPr="00343503">
        <w:rPr>
          <w:rFonts w:cs="Courier New"/>
          <w:color w:val="000000" w:themeColor="text1"/>
        </w:rPr>
        <w:t>In your case, the water line co</w:t>
      </w:r>
      <w:r w:rsidRPr="00343503">
        <w:rPr>
          <w:rFonts w:cs="Courier New"/>
          <w:color w:val="000000" w:themeColor="text1"/>
        </w:rPr>
        <w:t>ming up Route 8 north to the airport authority, was a collaborative effort of Butler County, the Municipal Water Authority of Adams Township, and the Airport Authority all working together. As a result, and in addition to getting water to the Pittsburgh-Bu</w:t>
      </w:r>
      <w:r w:rsidRPr="00343503">
        <w:rPr>
          <w:rFonts w:cs="Courier New"/>
          <w:color w:val="000000" w:themeColor="text1"/>
        </w:rPr>
        <w:t>tler Regional Airport after 91 years, both Middlesex and Penn Townships will greatly benefit. Had we not had the out of the box thinking as a solution, everything would have been status quo and stagnant. The return on investment is a win-win for all involv</w:t>
      </w:r>
      <w:r w:rsidRPr="00343503">
        <w:rPr>
          <w:rFonts w:cs="Courier New"/>
          <w:color w:val="000000" w:themeColor="text1"/>
        </w:rPr>
        <w:t>ed and along the corridor and will have positive impact in the years to come.</w:t>
      </w:r>
    </w:p>
    <w:p w14:paraId="0B296290" w14:textId="77777777" w:rsidR="004A152D" w:rsidRPr="00343503" w:rsidRDefault="005667C1" w:rsidP="004A152D">
      <w:pPr>
        <w:rPr>
          <w:rFonts w:cs="Courier New"/>
          <w:color w:val="000000" w:themeColor="text1"/>
        </w:rPr>
      </w:pPr>
      <w:r w:rsidRPr="00343503">
        <w:rPr>
          <w:rFonts w:cs="Courier New"/>
          <w:color w:val="000000" w:themeColor="text1"/>
        </w:rPr>
        <w:t>Hope this helps to clarify. Please feel free to call me at any time if you have any additional questions!</w:t>
      </w:r>
    </w:p>
    <w:p w14:paraId="482F8FBD" w14:textId="77777777" w:rsidR="0063785C" w:rsidRDefault="0063785C">
      <w:pPr>
        <w:rPr>
          <w:rFonts w:cs="Courier New"/>
          <w:color w:val="000000" w:themeColor="text1"/>
        </w:rPr>
      </w:pPr>
      <w:r>
        <w:rPr>
          <w:rFonts w:cs="Courier New"/>
          <w:color w:val="000000" w:themeColor="text1"/>
        </w:rPr>
        <w:br w:type="page"/>
      </w:r>
    </w:p>
    <w:p w14:paraId="1178B850" w14:textId="38DF8DC3" w:rsidR="0063785C" w:rsidRDefault="005667C1" w:rsidP="005667C1">
      <w:pPr>
        <w:pStyle w:val="NoSpacing"/>
        <w:jc w:val="center"/>
      </w:pPr>
      <w:r>
        <w:lastRenderedPageBreak/>
        <w:t>Tuesday, February 8, 2022</w:t>
      </w:r>
    </w:p>
    <w:p w14:paraId="734E4F7F" w14:textId="1E4CBD4A" w:rsidR="005667C1" w:rsidRDefault="005667C1" w:rsidP="005667C1">
      <w:pPr>
        <w:pStyle w:val="NoSpacing"/>
        <w:jc w:val="center"/>
      </w:pPr>
    </w:p>
    <w:p w14:paraId="3CA62A22" w14:textId="38C7E745" w:rsidR="0063785C" w:rsidRDefault="005667C1" w:rsidP="005667C1">
      <w:pPr>
        <w:pStyle w:val="NoSpacing"/>
        <w:rPr>
          <w:b/>
          <w:bCs/>
          <w:u w:val="single"/>
        </w:rPr>
      </w:pPr>
      <w:r>
        <w:rPr>
          <w:b/>
          <w:bCs/>
          <w:u w:val="single"/>
        </w:rPr>
        <w:t>Commissioner Kim Geyer – Larchwood Drive – Continued</w:t>
      </w:r>
    </w:p>
    <w:p w14:paraId="370DEDF7" w14:textId="77777777" w:rsidR="005667C1" w:rsidRPr="005667C1" w:rsidRDefault="005667C1" w:rsidP="005667C1">
      <w:pPr>
        <w:pStyle w:val="NoSpacing"/>
        <w:rPr>
          <w:b/>
          <w:bCs/>
          <w:u w:val="single"/>
        </w:rPr>
      </w:pPr>
    </w:p>
    <w:p w14:paraId="4DB6DE31" w14:textId="5F438730" w:rsidR="004A152D" w:rsidRPr="00343503" w:rsidRDefault="005667C1" w:rsidP="004A152D">
      <w:pPr>
        <w:rPr>
          <w:rFonts w:cs="Courier New"/>
          <w:color w:val="000000" w:themeColor="text1"/>
        </w:rPr>
      </w:pPr>
      <w:r w:rsidRPr="00343503">
        <w:rPr>
          <w:rFonts w:cs="Courier New"/>
          <w:color w:val="000000" w:themeColor="text1"/>
        </w:rPr>
        <w:t>T</w:t>
      </w:r>
      <w:r w:rsidRPr="00343503">
        <w:rPr>
          <w:rFonts w:cs="Courier New"/>
          <w:color w:val="000000" w:themeColor="text1"/>
        </w:rPr>
        <w:t>hank you,</w:t>
      </w:r>
    </w:p>
    <w:p w14:paraId="19A01BBA" w14:textId="68002186" w:rsidR="004A152D" w:rsidRPr="005667C1" w:rsidRDefault="005667C1" w:rsidP="004A152D">
      <w:pPr>
        <w:rPr>
          <w:rFonts w:cs="Courier New"/>
          <w:color w:val="000000" w:themeColor="text1"/>
        </w:rPr>
      </w:pPr>
      <w:r w:rsidRPr="00343503">
        <w:rPr>
          <w:rFonts w:cs="Courier New"/>
          <w:color w:val="000000" w:themeColor="text1"/>
        </w:rPr>
        <w:t>Kim Geyer</w:t>
      </w:r>
    </w:p>
    <w:p w14:paraId="2E546AE4" w14:textId="77777777" w:rsidR="004A152D" w:rsidRPr="00343503" w:rsidRDefault="005667C1" w:rsidP="00262D28">
      <w:pPr>
        <w:pStyle w:val="NoSpacing"/>
        <w:rPr>
          <w:rFonts w:cs="Courier New"/>
          <w:color w:val="000000" w:themeColor="text1"/>
          <w:sz w:val="24"/>
          <w:szCs w:val="24"/>
        </w:rPr>
      </w:pPr>
      <w:r w:rsidRPr="00343503">
        <w:rPr>
          <w:rFonts w:cs="Courier New"/>
          <w:color w:val="000000" w:themeColor="text1"/>
        </w:rPr>
        <w:t>Kimberly D. Geyer</w:t>
      </w:r>
    </w:p>
    <w:p w14:paraId="779568C5" w14:textId="77777777" w:rsidR="004A152D" w:rsidRPr="00343503" w:rsidRDefault="005667C1" w:rsidP="00262D28">
      <w:pPr>
        <w:pStyle w:val="NoSpacing"/>
        <w:rPr>
          <w:rFonts w:cs="Courier New"/>
          <w:color w:val="000000" w:themeColor="text1"/>
          <w:szCs w:val="22"/>
        </w:rPr>
      </w:pPr>
      <w:r w:rsidRPr="00343503">
        <w:rPr>
          <w:rFonts w:cs="Courier New"/>
          <w:color w:val="000000" w:themeColor="text1"/>
          <w:szCs w:val="22"/>
        </w:rPr>
        <w:t>Butler County Commissioner</w:t>
      </w:r>
    </w:p>
    <w:p w14:paraId="39E13365" w14:textId="77777777" w:rsidR="004A152D" w:rsidRPr="00343503" w:rsidRDefault="005667C1" w:rsidP="00262D28">
      <w:pPr>
        <w:pStyle w:val="NoSpacing"/>
        <w:rPr>
          <w:rFonts w:cs="Courier New"/>
          <w:color w:val="000000" w:themeColor="text1"/>
          <w:szCs w:val="22"/>
        </w:rPr>
      </w:pPr>
      <w:r w:rsidRPr="00343503">
        <w:rPr>
          <w:rFonts w:cs="Courier New"/>
          <w:color w:val="000000" w:themeColor="text1"/>
          <w:szCs w:val="22"/>
        </w:rPr>
        <w:t>Count</w:t>
      </w:r>
      <w:r w:rsidRPr="00343503">
        <w:rPr>
          <w:rFonts w:cs="Courier New"/>
          <w:color w:val="000000" w:themeColor="text1"/>
          <w:szCs w:val="22"/>
        </w:rPr>
        <w:t>y of Butler</w:t>
      </w:r>
    </w:p>
    <w:p w14:paraId="0F7D7DD7" w14:textId="77777777" w:rsidR="004A152D" w:rsidRPr="00343503" w:rsidRDefault="005667C1" w:rsidP="00262D28">
      <w:pPr>
        <w:pStyle w:val="NoSpacing"/>
        <w:rPr>
          <w:rFonts w:cs="Courier New"/>
          <w:color w:val="000000" w:themeColor="text1"/>
          <w:szCs w:val="22"/>
        </w:rPr>
      </w:pPr>
      <w:r w:rsidRPr="00343503">
        <w:rPr>
          <w:rFonts w:cs="Courier New"/>
          <w:color w:val="000000" w:themeColor="text1"/>
          <w:szCs w:val="22"/>
        </w:rPr>
        <w:t>P.O. Box 1208</w:t>
      </w:r>
    </w:p>
    <w:p w14:paraId="5C5153E8" w14:textId="77777777" w:rsidR="004A152D" w:rsidRPr="00343503" w:rsidRDefault="005667C1" w:rsidP="00262D28">
      <w:pPr>
        <w:pStyle w:val="NoSpacing"/>
        <w:rPr>
          <w:rFonts w:cs="Courier New"/>
          <w:color w:val="000000" w:themeColor="text1"/>
          <w:szCs w:val="22"/>
        </w:rPr>
      </w:pPr>
      <w:r w:rsidRPr="00343503">
        <w:rPr>
          <w:rFonts w:cs="Courier New"/>
          <w:color w:val="000000" w:themeColor="text1"/>
          <w:szCs w:val="22"/>
        </w:rPr>
        <w:t>124 West Diamond Street</w:t>
      </w:r>
    </w:p>
    <w:p w14:paraId="370CCAF7" w14:textId="77777777" w:rsidR="004A152D" w:rsidRPr="00343503" w:rsidRDefault="005667C1" w:rsidP="00262D28">
      <w:pPr>
        <w:pStyle w:val="NoSpacing"/>
        <w:rPr>
          <w:rFonts w:cs="Courier New"/>
          <w:color w:val="000000" w:themeColor="text1"/>
          <w:szCs w:val="22"/>
        </w:rPr>
      </w:pPr>
      <w:r w:rsidRPr="00343503">
        <w:rPr>
          <w:rFonts w:cs="Courier New"/>
          <w:color w:val="000000" w:themeColor="text1"/>
          <w:szCs w:val="22"/>
        </w:rPr>
        <w:t>Butler, Pennsylvania 16003-1208</w:t>
      </w:r>
    </w:p>
    <w:p w14:paraId="00D33DDA" w14:textId="77777777" w:rsidR="004A152D" w:rsidRPr="00343503" w:rsidRDefault="005667C1" w:rsidP="00262D28">
      <w:pPr>
        <w:pStyle w:val="NoSpacing"/>
        <w:rPr>
          <w:rFonts w:cs="Courier New"/>
          <w:color w:val="000000" w:themeColor="text1"/>
          <w:szCs w:val="22"/>
        </w:rPr>
      </w:pPr>
      <w:r w:rsidRPr="00343503">
        <w:rPr>
          <w:rFonts w:cs="Courier New"/>
          <w:color w:val="000000" w:themeColor="text1"/>
          <w:szCs w:val="22"/>
        </w:rPr>
        <w:t xml:space="preserve">Web: </w:t>
      </w:r>
      <w:hyperlink r:id="rId14" w:history="1">
        <w:r w:rsidRPr="00343503">
          <w:rPr>
            <w:rStyle w:val="Hyperlink"/>
            <w:rFonts w:cs="Courier New"/>
            <w:color w:val="000000" w:themeColor="text1"/>
            <w:szCs w:val="22"/>
          </w:rPr>
          <w:t>www.butlercountypa.gov</w:t>
        </w:r>
      </w:hyperlink>
    </w:p>
    <w:p w14:paraId="42F878AF" w14:textId="77777777" w:rsidR="004A152D" w:rsidRPr="00343503" w:rsidRDefault="004A152D" w:rsidP="00262D28">
      <w:pPr>
        <w:pStyle w:val="NoSpacing"/>
        <w:rPr>
          <w:rFonts w:cs="Courier New"/>
          <w:color w:val="000000" w:themeColor="text1"/>
        </w:rPr>
      </w:pPr>
    </w:p>
    <w:p w14:paraId="513ABD06" w14:textId="77777777" w:rsidR="004A152D" w:rsidRPr="00343503" w:rsidRDefault="005667C1" w:rsidP="00262D28">
      <w:pPr>
        <w:pStyle w:val="NoSpacing"/>
        <w:rPr>
          <w:rFonts w:cs="Courier New"/>
          <w:color w:val="000000" w:themeColor="text1"/>
        </w:rPr>
      </w:pPr>
      <w:r w:rsidRPr="00343503">
        <w:rPr>
          <w:rFonts w:cs="Courier New"/>
          <w:color w:val="000000" w:themeColor="text1"/>
        </w:rPr>
        <w:t>Phone: 724-284-5101</w:t>
      </w:r>
    </w:p>
    <w:p w14:paraId="55726040" w14:textId="77777777" w:rsidR="004A152D" w:rsidRPr="00343503" w:rsidRDefault="005667C1" w:rsidP="00262D28">
      <w:pPr>
        <w:pStyle w:val="NoSpacing"/>
        <w:rPr>
          <w:rFonts w:cs="Courier New"/>
          <w:color w:val="000000" w:themeColor="text1"/>
        </w:rPr>
      </w:pPr>
      <w:r w:rsidRPr="00343503">
        <w:rPr>
          <w:rFonts w:cs="Courier New"/>
          <w:color w:val="000000" w:themeColor="text1"/>
        </w:rPr>
        <w:t>Fax: 724-284-5400</w:t>
      </w:r>
    </w:p>
    <w:p w14:paraId="1FE3659F" w14:textId="77777777" w:rsidR="00262D28" w:rsidRPr="00343503" w:rsidRDefault="00262D28" w:rsidP="00262D28">
      <w:pPr>
        <w:pStyle w:val="NoSpacing"/>
        <w:rPr>
          <w:rFonts w:cs="Courier New"/>
          <w:color w:val="000000" w:themeColor="text1"/>
        </w:rPr>
      </w:pPr>
    </w:p>
    <w:p w14:paraId="71BE4D97" w14:textId="77777777" w:rsidR="00262D28" w:rsidRPr="00343503" w:rsidRDefault="005667C1" w:rsidP="00262D28">
      <w:pPr>
        <w:pStyle w:val="NoSpacing"/>
        <w:rPr>
          <w:rFonts w:cs="Courier New"/>
          <w:color w:val="000000" w:themeColor="text1"/>
        </w:rPr>
      </w:pPr>
      <w:r w:rsidRPr="00343503">
        <w:rPr>
          <w:rFonts w:cs="Courier New"/>
          <w:color w:val="000000" w:themeColor="text1"/>
        </w:rPr>
        <w:t xml:space="preserve">Supervisor Ward read his response to </w:t>
      </w:r>
      <w:r w:rsidR="007C600E" w:rsidRPr="00343503">
        <w:rPr>
          <w:rFonts w:cs="Courier New"/>
          <w:color w:val="000000" w:themeColor="text1"/>
        </w:rPr>
        <w:t>Mr. Richard</w:t>
      </w:r>
      <w:r w:rsidRPr="00343503">
        <w:rPr>
          <w:rFonts w:cs="Courier New"/>
          <w:color w:val="000000" w:themeColor="text1"/>
        </w:rPr>
        <w:t xml:space="preserve"> Whalen into</w:t>
      </w:r>
      <w:r w:rsidRPr="00343503">
        <w:rPr>
          <w:rFonts w:cs="Courier New"/>
          <w:color w:val="000000" w:themeColor="text1"/>
        </w:rPr>
        <w:t xml:space="preserve"> the record as follows:</w:t>
      </w:r>
    </w:p>
    <w:p w14:paraId="2CB388FA" w14:textId="77777777" w:rsidR="00262D28" w:rsidRPr="00343503" w:rsidRDefault="00262D28" w:rsidP="00262D28">
      <w:pPr>
        <w:pStyle w:val="NoSpacing"/>
        <w:rPr>
          <w:rFonts w:cs="Courier New"/>
          <w:color w:val="000000" w:themeColor="text1"/>
        </w:rPr>
      </w:pPr>
    </w:p>
    <w:p w14:paraId="7E9AA0AE" w14:textId="77777777" w:rsidR="00262D28" w:rsidRPr="007C600E" w:rsidRDefault="005667C1" w:rsidP="00262D28">
      <w:pPr>
        <w:rPr>
          <w:rFonts w:cs="Courier New"/>
          <w:color w:val="000000" w:themeColor="text1"/>
          <w:sz w:val="24"/>
          <w:szCs w:val="24"/>
        </w:rPr>
      </w:pPr>
      <w:r w:rsidRPr="007C600E">
        <w:rPr>
          <w:rFonts w:cs="Courier New"/>
          <w:color w:val="000000" w:themeColor="text1"/>
          <w:sz w:val="24"/>
          <w:szCs w:val="24"/>
        </w:rPr>
        <w:t>Good morning Richard,</w:t>
      </w:r>
    </w:p>
    <w:p w14:paraId="0D132674" w14:textId="77777777" w:rsidR="00262D28" w:rsidRPr="007C600E" w:rsidRDefault="005667C1" w:rsidP="00262D28">
      <w:pPr>
        <w:rPr>
          <w:rFonts w:cs="Courier New"/>
          <w:color w:val="000000" w:themeColor="text1"/>
          <w:sz w:val="24"/>
          <w:szCs w:val="24"/>
        </w:rPr>
      </w:pPr>
      <w:r w:rsidRPr="007C600E">
        <w:rPr>
          <w:rFonts w:cs="Courier New"/>
          <w:color w:val="000000" w:themeColor="text1"/>
          <w:sz w:val="24"/>
          <w:szCs w:val="24"/>
        </w:rPr>
        <w:t xml:space="preserve">Our next Penn Township Board of Supervisors’ meeting will be held at 6:00 pm on Tuesday, February 8, 2022, in the Municipal Building.  </w:t>
      </w:r>
    </w:p>
    <w:p w14:paraId="32B6F1B4" w14:textId="77777777" w:rsidR="00262D28" w:rsidRPr="007C600E" w:rsidRDefault="005667C1" w:rsidP="00262D28">
      <w:pPr>
        <w:rPr>
          <w:rFonts w:cs="Courier New"/>
          <w:color w:val="000000" w:themeColor="text1"/>
          <w:sz w:val="24"/>
          <w:szCs w:val="24"/>
        </w:rPr>
      </w:pPr>
      <w:r w:rsidRPr="007C600E">
        <w:rPr>
          <w:rFonts w:cs="Courier New"/>
          <w:color w:val="000000" w:themeColor="text1"/>
          <w:sz w:val="24"/>
          <w:szCs w:val="24"/>
        </w:rPr>
        <w:t>We invite you and others to attend to</w:t>
      </w:r>
      <w:r w:rsidRPr="007C600E">
        <w:rPr>
          <w:rFonts w:cs="Courier New"/>
          <w:color w:val="000000" w:themeColor="text1"/>
          <w:sz w:val="24"/>
          <w:szCs w:val="24"/>
        </w:rPr>
        <w:t xml:space="preserve"> discuss your request for the Larchwood waterline expansion infrastructure funding assistance.  Your request can be addressed under the Audience Participation agenda item.</w:t>
      </w:r>
    </w:p>
    <w:p w14:paraId="2F635DC2" w14:textId="77777777" w:rsidR="00262D28" w:rsidRPr="007C600E" w:rsidRDefault="005667C1" w:rsidP="00262D28">
      <w:pPr>
        <w:rPr>
          <w:rFonts w:cs="Courier New"/>
          <w:color w:val="000000" w:themeColor="text1"/>
          <w:sz w:val="24"/>
          <w:szCs w:val="24"/>
        </w:rPr>
      </w:pPr>
      <w:r w:rsidRPr="007C600E">
        <w:rPr>
          <w:rFonts w:cs="Courier New"/>
          <w:color w:val="000000" w:themeColor="text1"/>
          <w:sz w:val="24"/>
          <w:szCs w:val="24"/>
        </w:rPr>
        <w:t xml:space="preserve">All infrastructure for new and existing developments in Penn Township is the </w:t>
      </w:r>
      <w:r w:rsidRPr="007C600E">
        <w:rPr>
          <w:rFonts w:cs="Courier New"/>
          <w:color w:val="000000" w:themeColor="text1"/>
          <w:sz w:val="24"/>
          <w:szCs w:val="24"/>
        </w:rPr>
        <w:t>responsibility of the developer and end-users.</w:t>
      </w:r>
    </w:p>
    <w:p w14:paraId="1210AD60" w14:textId="77777777" w:rsidR="00262D28" w:rsidRPr="007C600E" w:rsidRDefault="005667C1" w:rsidP="00262D28">
      <w:pPr>
        <w:rPr>
          <w:rFonts w:cs="Courier New"/>
          <w:color w:val="000000" w:themeColor="text1"/>
          <w:sz w:val="24"/>
          <w:szCs w:val="24"/>
        </w:rPr>
      </w:pPr>
      <w:r w:rsidRPr="007C600E">
        <w:rPr>
          <w:rFonts w:cs="Courier New"/>
          <w:color w:val="000000" w:themeColor="text1"/>
          <w:sz w:val="24"/>
          <w:szCs w:val="24"/>
        </w:rPr>
        <w:t>Penn Township supports the Municipal Water Authority of Adams Township (MWAAT) water line expansion, however, no contribution to this project funding was made.  All Penn Township residents will not pay for dev</w:t>
      </w:r>
      <w:r w:rsidRPr="007C600E">
        <w:rPr>
          <w:rFonts w:cs="Courier New"/>
          <w:color w:val="000000" w:themeColor="text1"/>
          <w:sz w:val="24"/>
          <w:szCs w:val="24"/>
        </w:rPr>
        <w:t>elopment infrastructure that only benefits a portion of the Township.</w:t>
      </w:r>
    </w:p>
    <w:p w14:paraId="0E16DE11" w14:textId="6812FB40" w:rsidR="00262D28" w:rsidRPr="007C600E" w:rsidRDefault="005667C1" w:rsidP="00262D28">
      <w:pPr>
        <w:rPr>
          <w:rFonts w:cs="Courier New"/>
          <w:color w:val="000000" w:themeColor="text1"/>
          <w:sz w:val="24"/>
          <w:szCs w:val="24"/>
        </w:rPr>
      </w:pPr>
      <w:r w:rsidRPr="007C600E">
        <w:rPr>
          <w:rFonts w:cs="Courier New"/>
          <w:color w:val="000000" w:themeColor="text1"/>
          <w:sz w:val="24"/>
          <w:szCs w:val="24"/>
        </w:rPr>
        <w:t xml:space="preserve">All costs for this water line expansion are paid by the Airport Authority, businesses, and residences that tap in.  </w:t>
      </w:r>
    </w:p>
    <w:p w14:paraId="1E51D8B1" w14:textId="77777777" w:rsidR="00262D28" w:rsidRPr="007C600E" w:rsidRDefault="005667C1" w:rsidP="00262D28">
      <w:pPr>
        <w:rPr>
          <w:rFonts w:cs="Courier New"/>
          <w:color w:val="000000" w:themeColor="text1"/>
          <w:sz w:val="24"/>
          <w:szCs w:val="24"/>
        </w:rPr>
      </w:pPr>
      <w:r w:rsidRPr="007C600E">
        <w:rPr>
          <w:rFonts w:cs="Courier New"/>
          <w:color w:val="000000" w:themeColor="text1"/>
          <w:sz w:val="24"/>
          <w:szCs w:val="24"/>
        </w:rPr>
        <w:t>These costs include the one-time tap-in and turn-on fees and monthly</w:t>
      </w:r>
      <w:r w:rsidRPr="007C600E">
        <w:rPr>
          <w:rFonts w:cs="Courier New"/>
          <w:color w:val="000000" w:themeColor="text1"/>
          <w:sz w:val="24"/>
          <w:szCs w:val="24"/>
        </w:rPr>
        <w:t xml:space="preserve"> water usage, meter base, and debt service charges.  MWAAT can detail these projected costs for you.</w:t>
      </w:r>
    </w:p>
    <w:p w14:paraId="44F2BFB7" w14:textId="77777777" w:rsidR="00262D28" w:rsidRPr="007C600E" w:rsidRDefault="005667C1" w:rsidP="00262D28">
      <w:pPr>
        <w:rPr>
          <w:rFonts w:cs="Courier New"/>
          <w:color w:val="000000" w:themeColor="text1"/>
          <w:sz w:val="24"/>
          <w:szCs w:val="24"/>
        </w:rPr>
      </w:pPr>
      <w:r w:rsidRPr="007C600E">
        <w:rPr>
          <w:rFonts w:cs="Courier New"/>
          <w:color w:val="000000" w:themeColor="text1"/>
          <w:sz w:val="24"/>
          <w:szCs w:val="24"/>
        </w:rPr>
        <w:t>The user will also incur the costs for their connecting water line from the water main to their residence or facility.</w:t>
      </w:r>
    </w:p>
    <w:p w14:paraId="0426B8AC" w14:textId="7AE53967" w:rsidR="005667C1" w:rsidRDefault="005667C1" w:rsidP="005667C1">
      <w:pPr>
        <w:pStyle w:val="NoSpacing"/>
        <w:jc w:val="center"/>
      </w:pPr>
      <w:r>
        <w:lastRenderedPageBreak/>
        <w:t>Tuesday, February 8, 2022</w:t>
      </w:r>
    </w:p>
    <w:p w14:paraId="46D82392" w14:textId="6CD97B51" w:rsidR="005667C1" w:rsidRDefault="005667C1" w:rsidP="005667C1">
      <w:pPr>
        <w:pStyle w:val="NoSpacing"/>
        <w:jc w:val="center"/>
      </w:pPr>
    </w:p>
    <w:p w14:paraId="6E5CC61D" w14:textId="28F82182" w:rsidR="005667C1" w:rsidRPr="005667C1" w:rsidRDefault="005667C1" w:rsidP="005667C1">
      <w:pPr>
        <w:pStyle w:val="NoSpacing"/>
        <w:rPr>
          <w:b/>
          <w:bCs/>
          <w:u w:val="single"/>
        </w:rPr>
      </w:pPr>
      <w:r>
        <w:rPr>
          <w:b/>
          <w:bCs/>
          <w:u w:val="single"/>
        </w:rPr>
        <w:t>Chairman, Samuel M. Ward - Continued</w:t>
      </w:r>
    </w:p>
    <w:p w14:paraId="511A9C9D" w14:textId="77777777" w:rsidR="005667C1" w:rsidRDefault="005667C1" w:rsidP="00262D28">
      <w:pPr>
        <w:rPr>
          <w:rFonts w:cs="Courier New"/>
          <w:color w:val="000000" w:themeColor="text1"/>
          <w:sz w:val="24"/>
          <w:szCs w:val="24"/>
        </w:rPr>
      </w:pPr>
    </w:p>
    <w:p w14:paraId="2FB198E9" w14:textId="5C87642B" w:rsidR="00262D28" w:rsidRPr="007C600E" w:rsidRDefault="005667C1" w:rsidP="00262D28">
      <w:pPr>
        <w:rPr>
          <w:rFonts w:cs="Courier New"/>
          <w:color w:val="000000" w:themeColor="text1"/>
          <w:sz w:val="24"/>
          <w:szCs w:val="24"/>
        </w:rPr>
      </w:pPr>
      <w:r w:rsidRPr="007C600E">
        <w:rPr>
          <w:rFonts w:cs="Courier New"/>
          <w:color w:val="000000" w:themeColor="text1"/>
          <w:sz w:val="24"/>
          <w:szCs w:val="24"/>
        </w:rPr>
        <w:t>Penn Township will pay for the month</w:t>
      </w:r>
      <w:r w:rsidRPr="007C600E">
        <w:rPr>
          <w:rFonts w:cs="Courier New"/>
          <w:color w:val="000000" w:themeColor="text1"/>
          <w:sz w:val="24"/>
          <w:szCs w:val="24"/>
        </w:rPr>
        <w:t>ly fire hydrant service fees that are not located on the airport property.  These fire hydrants provide a direct firefighting benefit to our entire community.</w:t>
      </w:r>
    </w:p>
    <w:p w14:paraId="4B43FCC8" w14:textId="77777777" w:rsidR="00262D28" w:rsidRPr="007C600E" w:rsidRDefault="005667C1" w:rsidP="00262D28">
      <w:pPr>
        <w:rPr>
          <w:rFonts w:cs="Courier New"/>
          <w:color w:val="000000" w:themeColor="text1"/>
          <w:sz w:val="24"/>
          <w:szCs w:val="24"/>
        </w:rPr>
      </w:pPr>
      <w:r w:rsidRPr="007C600E">
        <w:rPr>
          <w:rFonts w:cs="Courier New"/>
          <w:color w:val="000000" w:themeColor="text1"/>
          <w:sz w:val="24"/>
          <w:szCs w:val="24"/>
        </w:rPr>
        <w:t>Penn Township will not mandate water service tap-ins.</w:t>
      </w:r>
    </w:p>
    <w:p w14:paraId="0A457234" w14:textId="77777777" w:rsidR="00262D28" w:rsidRPr="007C600E" w:rsidRDefault="005667C1" w:rsidP="00262D28">
      <w:pPr>
        <w:rPr>
          <w:rFonts w:cs="Courier New"/>
          <w:color w:val="000000" w:themeColor="text1"/>
          <w:sz w:val="24"/>
          <w:szCs w:val="24"/>
        </w:rPr>
      </w:pPr>
      <w:r w:rsidRPr="007C600E">
        <w:rPr>
          <w:rFonts w:cs="Courier New"/>
          <w:color w:val="000000" w:themeColor="text1"/>
          <w:sz w:val="24"/>
          <w:szCs w:val="24"/>
        </w:rPr>
        <w:t>We understand that the MWAAT debt service c</w:t>
      </w:r>
      <w:r w:rsidRPr="007C600E">
        <w:rPr>
          <w:rFonts w:cs="Courier New"/>
          <w:color w:val="000000" w:themeColor="text1"/>
          <w:sz w:val="24"/>
          <w:szCs w:val="24"/>
        </w:rPr>
        <w:t>harge is supported through the Butler County low-interest loan from the infrastructure bank program.  Butler County subsidizes a major part of the actual interest rate.</w:t>
      </w:r>
    </w:p>
    <w:p w14:paraId="253AFDCC" w14:textId="77777777" w:rsidR="00262D28" w:rsidRPr="007C600E" w:rsidRDefault="005667C1" w:rsidP="00262D28">
      <w:pPr>
        <w:rPr>
          <w:rFonts w:cs="Courier New"/>
          <w:color w:val="000000" w:themeColor="text1"/>
          <w:sz w:val="24"/>
          <w:szCs w:val="24"/>
        </w:rPr>
      </w:pPr>
      <w:r w:rsidRPr="007C600E">
        <w:rPr>
          <w:rFonts w:cs="Courier New"/>
          <w:color w:val="000000" w:themeColor="text1"/>
          <w:sz w:val="24"/>
          <w:szCs w:val="24"/>
        </w:rPr>
        <w:t xml:space="preserve">Penn Township continues to seek grant funding for the Route 8 and Airport Road traffic </w:t>
      </w:r>
      <w:r w:rsidRPr="007C600E">
        <w:rPr>
          <w:rFonts w:cs="Courier New"/>
          <w:color w:val="000000" w:themeColor="text1"/>
          <w:sz w:val="24"/>
          <w:szCs w:val="24"/>
        </w:rPr>
        <w:t>light replacement and for the Harcrest Park development which will benefit our entire community.</w:t>
      </w:r>
    </w:p>
    <w:p w14:paraId="63274AD5" w14:textId="77777777" w:rsidR="00262D28" w:rsidRPr="007C600E" w:rsidRDefault="005667C1" w:rsidP="00262D28">
      <w:pPr>
        <w:rPr>
          <w:rFonts w:cs="Courier New"/>
          <w:color w:val="000000" w:themeColor="text1"/>
          <w:sz w:val="24"/>
          <w:szCs w:val="24"/>
        </w:rPr>
      </w:pPr>
      <w:r w:rsidRPr="007C600E">
        <w:rPr>
          <w:rFonts w:cs="Courier New"/>
          <w:color w:val="000000" w:themeColor="text1"/>
          <w:sz w:val="24"/>
          <w:szCs w:val="24"/>
        </w:rPr>
        <w:t>Penn Township continues to use Federally funded Community Develop Block Grants (CDBG) for low-income qualifying residents’ sewer tap-in fees, housing rehabilit</w:t>
      </w:r>
      <w:r w:rsidRPr="007C600E">
        <w:rPr>
          <w:rFonts w:cs="Courier New"/>
          <w:color w:val="000000" w:themeColor="text1"/>
          <w:sz w:val="24"/>
          <w:szCs w:val="24"/>
        </w:rPr>
        <w:t>ation, and similar qualified projects.</w:t>
      </w:r>
    </w:p>
    <w:p w14:paraId="756EB168" w14:textId="77777777" w:rsidR="00262D28" w:rsidRPr="007C600E" w:rsidRDefault="005667C1" w:rsidP="00262D28">
      <w:pPr>
        <w:rPr>
          <w:rFonts w:cs="Courier New"/>
          <w:color w:val="000000" w:themeColor="text1"/>
          <w:sz w:val="24"/>
          <w:szCs w:val="24"/>
        </w:rPr>
      </w:pPr>
      <w:r w:rsidRPr="007C600E">
        <w:rPr>
          <w:rFonts w:cs="Courier New"/>
          <w:color w:val="000000" w:themeColor="text1"/>
          <w:sz w:val="24"/>
          <w:szCs w:val="24"/>
        </w:rPr>
        <w:t>We look forward to discussing your request at our next meeting.</w:t>
      </w:r>
    </w:p>
    <w:p w14:paraId="3298CF6E" w14:textId="77777777" w:rsidR="00262D28" w:rsidRPr="007C600E" w:rsidRDefault="005667C1" w:rsidP="00262D28">
      <w:pPr>
        <w:rPr>
          <w:rFonts w:cs="Courier New"/>
          <w:color w:val="000000" w:themeColor="text1"/>
          <w:sz w:val="24"/>
          <w:szCs w:val="24"/>
        </w:rPr>
      </w:pPr>
      <w:r w:rsidRPr="007C600E">
        <w:rPr>
          <w:rFonts w:cs="Courier New"/>
          <w:color w:val="000000" w:themeColor="text1"/>
          <w:sz w:val="24"/>
          <w:szCs w:val="24"/>
        </w:rPr>
        <w:t>Please call me directly (724-487-3927) if you have any questions.</w:t>
      </w:r>
    </w:p>
    <w:p w14:paraId="2B5A7120" w14:textId="77777777" w:rsidR="00262D28" w:rsidRPr="007C600E" w:rsidRDefault="005667C1" w:rsidP="00262D28">
      <w:pPr>
        <w:rPr>
          <w:rFonts w:cs="Courier New"/>
          <w:color w:val="000000" w:themeColor="text1"/>
          <w:szCs w:val="22"/>
        </w:rPr>
      </w:pPr>
      <w:r w:rsidRPr="007C600E">
        <w:rPr>
          <w:rFonts w:cs="Courier New"/>
          <w:color w:val="000000" w:themeColor="text1"/>
        </w:rPr>
        <w:t>Thanks,</w:t>
      </w:r>
    </w:p>
    <w:p w14:paraId="47B29B03" w14:textId="77777777" w:rsidR="00262D28" w:rsidRPr="007C600E" w:rsidRDefault="005667C1" w:rsidP="00262D28">
      <w:pPr>
        <w:pStyle w:val="NoSpacing"/>
        <w:rPr>
          <w:rFonts w:cs="Courier New"/>
          <w:color w:val="000000" w:themeColor="text1"/>
        </w:rPr>
      </w:pPr>
      <w:r w:rsidRPr="007C600E">
        <w:rPr>
          <w:rFonts w:cs="Courier New"/>
          <w:color w:val="000000" w:themeColor="text1"/>
        </w:rPr>
        <w:t>Samuel M. Ward</w:t>
      </w:r>
    </w:p>
    <w:p w14:paraId="29F19962" w14:textId="77777777" w:rsidR="00262D28" w:rsidRPr="007C600E" w:rsidRDefault="005667C1" w:rsidP="00262D28">
      <w:pPr>
        <w:pStyle w:val="NoSpacing"/>
        <w:rPr>
          <w:rFonts w:cs="Courier New"/>
          <w:color w:val="000000" w:themeColor="text1"/>
        </w:rPr>
      </w:pPr>
      <w:r w:rsidRPr="007C600E">
        <w:rPr>
          <w:rFonts w:cs="Courier New"/>
          <w:color w:val="000000" w:themeColor="text1"/>
        </w:rPr>
        <w:t>Chairman, Penn Township</w:t>
      </w:r>
    </w:p>
    <w:p w14:paraId="34960F88" w14:textId="77777777" w:rsidR="00262D28" w:rsidRPr="007C600E" w:rsidRDefault="005667C1" w:rsidP="00262D28">
      <w:pPr>
        <w:pStyle w:val="NoSpacing"/>
        <w:rPr>
          <w:rFonts w:cs="Courier New"/>
          <w:color w:val="000000" w:themeColor="text1"/>
        </w:rPr>
      </w:pPr>
      <w:r w:rsidRPr="007C600E">
        <w:rPr>
          <w:rFonts w:cs="Courier New"/>
          <w:color w:val="000000" w:themeColor="text1"/>
        </w:rPr>
        <w:t>Board of Supervisors</w:t>
      </w:r>
    </w:p>
    <w:p w14:paraId="7BDEA075" w14:textId="77777777" w:rsidR="00262D28" w:rsidRPr="007C600E" w:rsidRDefault="005667C1" w:rsidP="00262D28">
      <w:pPr>
        <w:pStyle w:val="NoSpacing"/>
        <w:rPr>
          <w:rFonts w:cs="Courier New"/>
          <w:color w:val="000000" w:themeColor="text1"/>
        </w:rPr>
      </w:pPr>
      <w:r w:rsidRPr="007C600E">
        <w:rPr>
          <w:rFonts w:cs="Courier New"/>
          <w:color w:val="000000" w:themeColor="text1"/>
        </w:rPr>
        <w:t>501 Dodds Road</w:t>
      </w:r>
    </w:p>
    <w:p w14:paraId="26BE905B" w14:textId="77777777" w:rsidR="00262D28" w:rsidRPr="00343503" w:rsidRDefault="005667C1" w:rsidP="00262D28">
      <w:pPr>
        <w:pStyle w:val="NoSpacing"/>
        <w:rPr>
          <w:rFonts w:cs="Courier New"/>
          <w:color w:val="000000" w:themeColor="text1"/>
        </w:rPr>
      </w:pPr>
      <w:r w:rsidRPr="00343503">
        <w:rPr>
          <w:rFonts w:cs="Courier New"/>
          <w:color w:val="000000" w:themeColor="text1"/>
        </w:rPr>
        <w:t>Butl</w:t>
      </w:r>
      <w:r w:rsidRPr="00343503">
        <w:rPr>
          <w:rFonts w:cs="Courier New"/>
          <w:color w:val="000000" w:themeColor="text1"/>
        </w:rPr>
        <w:t>er, PA  16002</w:t>
      </w:r>
    </w:p>
    <w:p w14:paraId="77B4C39A" w14:textId="77777777" w:rsidR="00262D28" w:rsidRPr="00343503" w:rsidRDefault="005667C1" w:rsidP="00262D28">
      <w:pPr>
        <w:pStyle w:val="NoSpacing"/>
        <w:rPr>
          <w:rFonts w:cs="Courier New"/>
          <w:color w:val="000000" w:themeColor="text1"/>
        </w:rPr>
      </w:pPr>
      <w:r w:rsidRPr="00343503">
        <w:rPr>
          <w:rFonts w:cs="Courier New"/>
          <w:color w:val="000000" w:themeColor="text1"/>
        </w:rPr>
        <w:t>724-487-3927 cell</w:t>
      </w:r>
    </w:p>
    <w:p w14:paraId="6CC0F543" w14:textId="77777777" w:rsidR="00262D28" w:rsidRPr="00343503" w:rsidRDefault="005667C1" w:rsidP="00262D28">
      <w:pPr>
        <w:pStyle w:val="NoSpacing"/>
        <w:rPr>
          <w:rFonts w:cs="Courier New"/>
          <w:color w:val="000000" w:themeColor="text1"/>
        </w:rPr>
      </w:pPr>
      <w:r w:rsidRPr="00343503">
        <w:rPr>
          <w:rFonts w:cs="Courier New"/>
          <w:color w:val="000000" w:themeColor="text1"/>
        </w:rPr>
        <w:t>724-285-4863 home</w:t>
      </w:r>
    </w:p>
    <w:p w14:paraId="418DF12B" w14:textId="77777777" w:rsidR="00262D28" w:rsidRPr="00343503" w:rsidRDefault="005667C1" w:rsidP="00262D28">
      <w:pPr>
        <w:pStyle w:val="NoSpacing"/>
        <w:rPr>
          <w:rFonts w:cs="Courier New"/>
          <w:color w:val="000000" w:themeColor="text1"/>
        </w:rPr>
      </w:pPr>
      <w:hyperlink r:id="rId15" w:history="1">
        <w:r w:rsidRPr="00343503">
          <w:rPr>
            <w:rStyle w:val="Hyperlink"/>
            <w:rFonts w:cs="Courier New"/>
            <w:color w:val="000000" w:themeColor="text1"/>
          </w:rPr>
          <w:t>samward@zoominternet.net</w:t>
        </w:r>
      </w:hyperlink>
    </w:p>
    <w:p w14:paraId="7D69D2C3" w14:textId="77777777" w:rsidR="00262D28" w:rsidRPr="00343503" w:rsidRDefault="00262D28" w:rsidP="00262D28">
      <w:pPr>
        <w:pStyle w:val="NoSpacing"/>
        <w:rPr>
          <w:color w:val="000000" w:themeColor="text1"/>
        </w:rPr>
      </w:pPr>
    </w:p>
    <w:p w14:paraId="39736C30" w14:textId="4EF660E6" w:rsidR="005667C1" w:rsidRDefault="005667C1" w:rsidP="00B25944">
      <w:pPr>
        <w:pStyle w:val="NoSpacing"/>
        <w:rPr>
          <w:color w:val="000000" w:themeColor="text1"/>
        </w:rPr>
      </w:pPr>
      <w:r w:rsidRPr="00343503">
        <w:rPr>
          <w:color w:val="000000" w:themeColor="text1"/>
        </w:rPr>
        <w:t>Mr. Whalen is asking the Township for support for this project as Penn Township will benefit due to water coming to the Township for businesses.  He feels the Township should fund this project.  He also said that Penn American Water was in the neighborhood</w:t>
      </w:r>
      <w:r w:rsidRPr="00343503">
        <w:rPr>
          <w:color w:val="000000" w:themeColor="text1"/>
        </w:rPr>
        <w:t xml:space="preserve">.  Supervisor Ward stated yes but PA American Water mandates that everyone taps </w:t>
      </w:r>
      <w:proofErr w:type="gramStart"/>
      <w:r w:rsidRPr="00343503">
        <w:rPr>
          <w:color w:val="000000" w:themeColor="text1"/>
        </w:rPr>
        <w:t>in</w:t>
      </w:r>
      <w:proofErr w:type="gramEnd"/>
      <w:r w:rsidRPr="00343503">
        <w:rPr>
          <w:color w:val="000000" w:themeColor="text1"/>
        </w:rPr>
        <w:t xml:space="preserve"> and their </w:t>
      </w:r>
      <w:r w:rsidR="0063785C">
        <w:rPr>
          <w:color w:val="000000" w:themeColor="text1"/>
        </w:rPr>
        <w:t xml:space="preserve">water </w:t>
      </w:r>
      <w:r w:rsidRPr="00343503">
        <w:rPr>
          <w:color w:val="000000" w:themeColor="text1"/>
        </w:rPr>
        <w:t>cost is 20%</w:t>
      </w:r>
      <w:r w:rsidR="0063785C">
        <w:rPr>
          <w:color w:val="000000" w:themeColor="text1"/>
        </w:rPr>
        <w:t xml:space="preserve"> higher</w:t>
      </w:r>
      <w:r w:rsidRPr="00343503">
        <w:rPr>
          <w:color w:val="000000" w:themeColor="text1"/>
        </w:rPr>
        <w:t xml:space="preserve">.   Supervisor Ward said the Board </w:t>
      </w:r>
    </w:p>
    <w:p w14:paraId="4532F539" w14:textId="08A8FE94" w:rsidR="005667C1" w:rsidRDefault="005667C1" w:rsidP="005667C1">
      <w:pPr>
        <w:rPr>
          <w:color w:val="000000" w:themeColor="text1"/>
        </w:rPr>
      </w:pPr>
      <w:r>
        <w:rPr>
          <w:color w:val="000000" w:themeColor="text1"/>
        </w:rPr>
        <w:br w:type="page"/>
      </w:r>
    </w:p>
    <w:p w14:paraId="525D14F4" w14:textId="7E4BCAD9" w:rsidR="005667C1" w:rsidRDefault="005667C1" w:rsidP="005667C1">
      <w:pPr>
        <w:pStyle w:val="NoSpacing"/>
        <w:jc w:val="center"/>
        <w:rPr>
          <w:color w:val="000000" w:themeColor="text1"/>
        </w:rPr>
      </w:pPr>
      <w:r>
        <w:rPr>
          <w:color w:val="000000" w:themeColor="text1"/>
        </w:rPr>
        <w:lastRenderedPageBreak/>
        <w:t>Tuesday, February 8, 2022</w:t>
      </w:r>
    </w:p>
    <w:p w14:paraId="3CB1F379" w14:textId="11D6408D" w:rsidR="005667C1" w:rsidRDefault="005667C1" w:rsidP="005667C1">
      <w:pPr>
        <w:pStyle w:val="NoSpacing"/>
        <w:jc w:val="center"/>
        <w:rPr>
          <w:color w:val="000000" w:themeColor="text1"/>
        </w:rPr>
      </w:pPr>
    </w:p>
    <w:p w14:paraId="637721A9" w14:textId="4ACE4DB7" w:rsidR="005667C1" w:rsidRPr="005667C1" w:rsidRDefault="005667C1" w:rsidP="005667C1">
      <w:pPr>
        <w:pStyle w:val="NoSpacing"/>
        <w:rPr>
          <w:b/>
          <w:bCs/>
          <w:color w:val="000000" w:themeColor="text1"/>
          <w:u w:val="single"/>
        </w:rPr>
      </w:pPr>
      <w:r>
        <w:rPr>
          <w:b/>
          <w:bCs/>
          <w:color w:val="000000" w:themeColor="text1"/>
          <w:u w:val="single"/>
        </w:rPr>
        <w:t>Richard Whalen – Larchwood Drive</w:t>
      </w:r>
    </w:p>
    <w:p w14:paraId="231CFA09" w14:textId="77777777" w:rsidR="005667C1" w:rsidRDefault="005667C1" w:rsidP="00B25944">
      <w:pPr>
        <w:pStyle w:val="NoSpacing"/>
        <w:rPr>
          <w:color w:val="000000" w:themeColor="text1"/>
        </w:rPr>
      </w:pPr>
    </w:p>
    <w:p w14:paraId="5FC7825E" w14:textId="2D1033AA" w:rsidR="004A152D" w:rsidRPr="00343503" w:rsidRDefault="005667C1" w:rsidP="00B25944">
      <w:pPr>
        <w:pStyle w:val="NoSpacing"/>
        <w:rPr>
          <w:color w:val="000000" w:themeColor="text1"/>
        </w:rPr>
      </w:pPr>
      <w:r w:rsidRPr="00343503">
        <w:rPr>
          <w:color w:val="000000" w:themeColor="text1"/>
        </w:rPr>
        <w:t xml:space="preserve">is not forcing residents to tap-in.  Mr. Whalen said water will make the Township grow.  Supervisor Roth asked why only 1/3 of the residents in Larchwood want water.  Supervisor Ward said the Township </w:t>
      </w:r>
      <w:r w:rsidR="0063785C">
        <w:rPr>
          <w:color w:val="000000" w:themeColor="text1"/>
        </w:rPr>
        <w:t xml:space="preserve">will not </w:t>
      </w:r>
      <w:r w:rsidRPr="00343503">
        <w:rPr>
          <w:color w:val="000000" w:themeColor="text1"/>
        </w:rPr>
        <w:t xml:space="preserve">fund this project to benefit only a small percentage of residents.  Mr. Whalen said the Township needs to wake up and to invest.  Supervisor Ward said we have a difference </w:t>
      </w:r>
      <w:r w:rsidRPr="00343503">
        <w:rPr>
          <w:color w:val="000000" w:themeColor="text1"/>
        </w:rPr>
        <w:t xml:space="preserve">of opinion and we have always stated that water needs to be developer driven.  Mr. Whalen asked for Penn Township to support grants from this project.  Supervisor Ward again stressed that Mr. Whalen go to his neighbors as Penn Township will not fund this. </w:t>
      </w:r>
      <w:r w:rsidRPr="00343503">
        <w:rPr>
          <w:color w:val="000000" w:themeColor="text1"/>
        </w:rPr>
        <w:t xml:space="preserve"> Supervisor Roth said the Board is not opposed to water and a majority of residents want the Township to stay rural.  </w:t>
      </w:r>
      <w:r w:rsidR="008B1FE5" w:rsidRPr="00343503">
        <w:rPr>
          <w:color w:val="000000" w:themeColor="text1"/>
        </w:rPr>
        <w:t xml:space="preserve">Supervisor Roth said previously when we were told about </w:t>
      </w:r>
      <w:r w:rsidR="0063785C">
        <w:rPr>
          <w:color w:val="000000" w:themeColor="text1"/>
        </w:rPr>
        <w:t xml:space="preserve">the potential </w:t>
      </w:r>
      <w:r w:rsidR="008B1FE5" w:rsidRPr="00343503">
        <w:rPr>
          <w:color w:val="000000" w:themeColor="text1"/>
        </w:rPr>
        <w:t>water</w:t>
      </w:r>
      <w:r w:rsidR="0063785C">
        <w:rPr>
          <w:color w:val="000000" w:themeColor="text1"/>
        </w:rPr>
        <w:t xml:space="preserve"> </w:t>
      </w:r>
      <w:proofErr w:type="gramStart"/>
      <w:r w:rsidR="0063785C">
        <w:rPr>
          <w:color w:val="000000" w:themeColor="text1"/>
        </w:rPr>
        <w:t>service</w:t>
      </w:r>
      <w:proofErr w:type="gramEnd"/>
      <w:r w:rsidR="008B1FE5" w:rsidRPr="00343503">
        <w:rPr>
          <w:color w:val="000000" w:themeColor="text1"/>
        </w:rPr>
        <w:t xml:space="preserve"> we were told it would be 3 – 5 years then 6 months later this project was put out for bid.  Supervisor Roth said he heard the waterline was coming to Larchwood Drive.  Supervisor Ward said Mr. Whalen needs to talk to </w:t>
      </w:r>
      <w:r w:rsidR="0063785C">
        <w:rPr>
          <w:color w:val="000000" w:themeColor="text1"/>
        </w:rPr>
        <w:t xml:space="preserve">the </w:t>
      </w:r>
      <w:r w:rsidR="008B1FE5" w:rsidRPr="00343503">
        <w:rPr>
          <w:color w:val="000000" w:themeColor="text1"/>
        </w:rPr>
        <w:t>Municipal Water Authority of Adams Township (MWAAT) and get assistance from them and water into specific communities is not a priority.  Mr. Whalen again said he wants to the Board to borrow the money to help them.  Supervisor Ward stated the Township will not borrow money to fund this and that the Board will attend a meeting with a spokesman from Larchwood Drive and MWAAT regarding their options.</w:t>
      </w:r>
    </w:p>
    <w:p w14:paraId="03E12FFC" w14:textId="77777777" w:rsidR="008B1FE5" w:rsidRPr="00343503" w:rsidRDefault="008B1FE5" w:rsidP="00B25944">
      <w:pPr>
        <w:pStyle w:val="NoSpacing"/>
        <w:rPr>
          <w:color w:val="000000" w:themeColor="text1"/>
        </w:rPr>
      </w:pPr>
    </w:p>
    <w:p w14:paraId="70FA963C" w14:textId="1644852A" w:rsidR="008B1FE5" w:rsidRPr="00343503" w:rsidRDefault="005667C1" w:rsidP="00B25944">
      <w:pPr>
        <w:pStyle w:val="NoSpacing"/>
        <w:rPr>
          <w:color w:val="000000" w:themeColor="text1"/>
        </w:rPr>
      </w:pPr>
      <w:r w:rsidRPr="00343503">
        <w:rPr>
          <w:color w:val="000000" w:themeColor="text1"/>
        </w:rPr>
        <w:t>Mark Gordon discussed the</w:t>
      </w:r>
      <w:r w:rsidR="0063785C">
        <w:rPr>
          <w:color w:val="000000" w:themeColor="text1"/>
        </w:rPr>
        <w:t xml:space="preserve"> Butler County Infrastructure Bank.  He stated</w:t>
      </w:r>
      <w:r w:rsidRPr="00343503">
        <w:rPr>
          <w:color w:val="000000" w:themeColor="text1"/>
        </w:rPr>
        <w:t xml:space="preserve"> </w:t>
      </w:r>
      <w:r w:rsidRPr="00343503">
        <w:rPr>
          <w:color w:val="000000" w:themeColor="text1"/>
        </w:rPr>
        <w:t xml:space="preserve">they have done 3 </w:t>
      </w:r>
      <w:r w:rsidR="007C600E" w:rsidRPr="00343503">
        <w:rPr>
          <w:color w:val="000000" w:themeColor="text1"/>
        </w:rPr>
        <w:t>lending’s</w:t>
      </w:r>
      <w:r w:rsidRPr="00343503">
        <w:rPr>
          <w:color w:val="000000" w:themeColor="text1"/>
        </w:rPr>
        <w:t xml:space="preserve"> and it’s a 10-year program.  Money is available for water, sewer, and stormwater.  He feel</w:t>
      </w:r>
      <w:r w:rsidRPr="00343503">
        <w:rPr>
          <w:color w:val="000000" w:themeColor="text1"/>
        </w:rPr>
        <w:t xml:space="preserve">s the Board has an </w:t>
      </w:r>
      <w:r w:rsidR="007C600E" w:rsidRPr="00343503">
        <w:rPr>
          <w:color w:val="000000" w:themeColor="text1"/>
        </w:rPr>
        <w:t>obligation</w:t>
      </w:r>
      <w:r w:rsidRPr="00343503">
        <w:rPr>
          <w:color w:val="000000" w:themeColor="text1"/>
        </w:rPr>
        <w:t xml:space="preserve"> to assist the residents in getting funding.  He said there is an H2O grant available due in June with a 20% match and the Township must be the applicant.  There is also a Build Back Better Grant, Economic Assistance Program, L</w:t>
      </w:r>
      <w:r w:rsidRPr="00343503">
        <w:rPr>
          <w:color w:val="000000" w:themeColor="text1"/>
        </w:rPr>
        <w:t xml:space="preserve">ot Interest Loans, and Penn Vest has some discretionary money available and is partnering with the </w:t>
      </w:r>
      <w:r w:rsidR="0063785C">
        <w:rPr>
          <w:color w:val="000000" w:themeColor="text1"/>
        </w:rPr>
        <w:t>I</w:t>
      </w:r>
      <w:r w:rsidRPr="00343503">
        <w:rPr>
          <w:color w:val="000000" w:themeColor="text1"/>
        </w:rPr>
        <w:t xml:space="preserve">nfrastructure </w:t>
      </w:r>
      <w:r w:rsidR="0063785C">
        <w:rPr>
          <w:color w:val="000000" w:themeColor="text1"/>
        </w:rPr>
        <w:t>B</w:t>
      </w:r>
      <w:r w:rsidRPr="00343503">
        <w:rPr>
          <w:color w:val="000000" w:themeColor="text1"/>
        </w:rPr>
        <w:t>ank.  Mr. Gordon said they are working with Delta and for every dollar spent they generated $52.00 back.</w:t>
      </w:r>
    </w:p>
    <w:p w14:paraId="586264C5" w14:textId="77777777" w:rsidR="008B1FE5" w:rsidRPr="00343503" w:rsidRDefault="008B1FE5" w:rsidP="00B25944">
      <w:pPr>
        <w:pStyle w:val="NoSpacing"/>
        <w:rPr>
          <w:color w:val="000000" w:themeColor="text1"/>
        </w:rPr>
      </w:pPr>
    </w:p>
    <w:p w14:paraId="51C0C5D6" w14:textId="77777777" w:rsidR="008B1FE5" w:rsidRPr="00343503" w:rsidRDefault="005667C1" w:rsidP="00B25944">
      <w:pPr>
        <w:pStyle w:val="NoSpacing"/>
        <w:rPr>
          <w:color w:val="000000" w:themeColor="text1"/>
        </w:rPr>
      </w:pPr>
      <w:r w:rsidRPr="00343503">
        <w:rPr>
          <w:color w:val="000000" w:themeColor="text1"/>
        </w:rPr>
        <w:t>Supervisor Roth suggested a meeting</w:t>
      </w:r>
      <w:r w:rsidRPr="00343503">
        <w:rPr>
          <w:color w:val="000000" w:themeColor="text1"/>
        </w:rPr>
        <w:t xml:space="preserve"> with MWAAT to get more accurate figures.  Supervisor Ward stated a meeting will be scheduled with MWAAT, residents of Larchwood Drive, and Mark Gordon.</w:t>
      </w:r>
      <w:r w:rsidR="004A28FD" w:rsidRPr="00343503">
        <w:rPr>
          <w:color w:val="000000" w:themeColor="text1"/>
        </w:rPr>
        <w:t xml:space="preserve">  The discussion lasted approximately 40 minutes.</w:t>
      </w:r>
    </w:p>
    <w:p w14:paraId="6B728EA3" w14:textId="77777777" w:rsidR="004A28FD" w:rsidRPr="00343503" w:rsidRDefault="004A28FD" w:rsidP="00B25944">
      <w:pPr>
        <w:pStyle w:val="NoSpacing"/>
        <w:rPr>
          <w:color w:val="000000" w:themeColor="text1"/>
        </w:rPr>
      </w:pPr>
    </w:p>
    <w:p w14:paraId="24D6F2A3" w14:textId="77777777" w:rsidR="004A28FD" w:rsidRPr="00343503" w:rsidRDefault="005667C1" w:rsidP="00B25944">
      <w:pPr>
        <w:pStyle w:val="NoSpacing"/>
        <w:rPr>
          <w:color w:val="000000" w:themeColor="text1"/>
        </w:rPr>
      </w:pPr>
      <w:r w:rsidRPr="00343503">
        <w:rPr>
          <w:color w:val="000000" w:themeColor="text1"/>
        </w:rPr>
        <w:t>Mrs. Zerfoss requested approval to correct the minutes of January 3, 2022.  She stated Dan Wible’s salary was approved at $23.91 an hour but the minutes have it as $23.21 an hour.  She requested this be amended to reflect his salary as $23.91 an hour.  Sup</w:t>
      </w:r>
      <w:r w:rsidRPr="00343503">
        <w:rPr>
          <w:color w:val="000000" w:themeColor="text1"/>
        </w:rPr>
        <w:t>ervisor Mowry made the motion and Supervisor Roth seconded the motion that the minutes of January 3, 2022, be amended to show Dan Wible's salary be set at $23.91 an hour.  The motion carried.</w:t>
      </w:r>
    </w:p>
    <w:p w14:paraId="65270E96" w14:textId="77777777" w:rsidR="004A0018" w:rsidRPr="00343503" w:rsidRDefault="005667C1" w:rsidP="00B25944">
      <w:pPr>
        <w:pStyle w:val="NoSpacing"/>
        <w:rPr>
          <w:color w:val="000000" w:themeColor="text1"/>
        </w:rPr>
      </w:pPr>
      <w:r w:rsidRPr="00343503">
        <w:rPr>
          <w:color w:val="000000" w:themeColor="text1"/>
        </w:rPr>
        <w:t xml:space="preserve"> </w:t>
      </w:r>
    </w:p>
    <w:p w14:paraId="72EBE7B2" w14:textId="77777777" w:rsidR="005667C1" w:rsidRDefault="005667C1">
      <w:pPr>
        <w:rPr>
          <w:b/>
          <w:color w:val="000000" w:themeColor="text1"/>
          <w:u w:val="single"/>
        </w:rPr>
      </w:pPr>
      <w:r>
        <w:rPr>
          <w:b/>
          <w:color w:val="000000" w:themeColor="text1"/>
          <w:u w:val="single"/>
        </w:rPr>
        <w:br w:type="page"/>
      </w:r>
    </w:p>
    <w:p w14:paraId="1A5BABF7" w14:textId="2AE09AEF" w:rsidR="005667C1" w:rsidRDefault="005667C1" w:rsidP="005667C1">
      <w:pPr>
        <w:pStyle w:val="NoSpacing"/>
        <w:jc w:val="center"/>
        <w:rPr>
          <w:bCs/>
          <w:color w:val="000000" w:themeColor="text1"/>
        </w:rPr>
      </w:pPr>
      <w:r>
        <w:rPr>
          <w:bCs/>
          <w:color w:val="000000" w:themeColor="text1"/>
        </w:rPr>
        <w:lastRenderedPageBreak/>
        <w:t>Tuesday, February 8, 2022</w:t>
      </w:r>
    </w:p>
    <w:p w14:paraId="05A4903B" w14:textId="77777777" w:rsidR="005667C1" w:rsidRPr="005667C1" w:rsidRDefault="005667C1" w:rsidP="005667C1">
      <w:pPr>
        <w:pStyle w:val="NoSpacing"/>
        <w:jc w:val="center"/>
        <w:rPr>
          <w:bCs/>
          <w:color w:val="000000" w:themeColor="text1"/>
        </w:rPr>
      </w:pPr>
    </w:p>
    <w:p w14:paraId="26677340" w14:textId="5F249B03" w:rsidR="004A0018" w:rsidRPr="00343503" w:rsidRDefault="005667C1" w:rsidP="00B25944">
      <w:pPr>
        <w:pStyle w:val="NoSpacing"/>
        <w:rPr>
          <w:b/>
          <w:color w:val="000000" w:themeColor="text1"/>
          <w:u w:val="single"/>
        </w:rPr>
      </w:pPr>
      <w:r w:rsidRPr="00343503">
        <w:rPr>
          <w:b/>
          <w:color w:val="000000" w:themeColor="text1"/>
          <w:u w:val="single"/>
        </w:rPr>
        <w:t>New Business</w:t>
      </w:r>
    </w:p>
    <w:p w14:paraId="69BD2129" w14:textId="77777777" w:rsidR="008D08F8" w:rsidRPr="00343503" w:rsidRDefault="008D08F8" w:rsidP="00B25944">
      <w:pPr>
        <w:pStyle w:val="NoSpacing"/>
        <w:rPr>
          <w:color w:val="000000" w:themeColor="text1"/>
          <w:u w:val="single"/>
        </w:rPr>
      </w:pPr>
    </w:p>
    <w:p w14:paraId="17AE039B" w14:textId="77777777" w:rsidR="00B25944" w:rsidRPr="00343503" w:rsidRDefault="005667C1" w:rsidP="00B25944">
      <w:pPr>
        <w:pStyle w:val="NoSpacing"/>
        <w:rPr>
          <w:color w:val="000000" w:themeColor="text1"/>
        </w:rPr>
      </w:pPr>
      <w:r w:rsidRPr="00343503">
        <w:rPr>
          <w:b/>
          <w:bCs/>
          <w:color w:val="000000" w:themeColor="text1"/>
          <w:u w:val="single"/>
        </w:rPr>
        <w:t>Butler County Stormwater Alliance</w:t>
      </w:r>
      <w:r w:rsidRPr="00343503">
        <w:rPr>
          <w:color w:val="000000" w:themeColor="text1"/>
        </w:rPr>
        <w:t xml:space="preserve"> – Supervisor R</w:t>
      </w:r>
      <w:r w:rsidRPr="00343503">
        <w:rPr>
          <w:color w:val="000000" w:themeColor="text1"/>
        </w:rPr>
        <w:t>oth reported they will be hiring a Manager for this position and each municipality needs to pay $2,000.00 to the South Western Butler County Stormwater Management Committee for the creation of the Butler County Stormwater Alliance.  Supervisor Roth made th</w:t>
      </w:r>
      <w:r w:rsidRPr="00343503">
        <w:rPr>
          <w:color w:val="000000" w:themeColor="text1"/>
        </w:rPr>
        <w:t>e motion and Supervisor Ward seconded the motion to pay $2,000.00 to the South Western Butler County Stormwater Management Committee for the creation of the Butler County Stormwater Alliance.  The motion carried.</w:t>
      </w:r>
    </w:p>
    <w:p w14:paraId="09CCFF65" w14:textId="77777777" w:rsidR="004A28FD" w:rsidRPr="00343503" w:rsidRDefault="004A28FD" w:rsidP="00B25944">
      <w:pPr>
        <w:pStyle w:val="NoSpacing"/>
        <w:rPr>
          <w:color w:val="000000" w:themeColor="text1"/>
        </w:rPr>
      </w:pPr>
    </w:p>
    <w:p w14:paraId="186E6E01" w14:textId="77777777" w:rsidR="004A28FD" w:rsidRPr="00343503" w:rsidRDefault="005667C1" w:rsidP="00B25944">
      <w:pPr>
        <w:pStyle w:val="NoSpacing"/>
        <w:rPr>
          <w:color w:val="000000" w:themeColor="text1"/>
        </w:rPr>
      </w:pPr>
      <w:r w:rsidRPr="00343503">
        <w:rPr>
          <w:color w:val="000000" w:themeColor="text1"/>
        </w:rPr>
        <w:t xml:space="preserve">Mrs. Zerfoss reported that Sally Pletcher </w:t>
      </w:r>
      <w:r w:rsidRPr="00343503">
        <w:rPr>
          <w:color w:val="000000" w:themeColor="text1"/>
        </w:rPr>
        <w:t xml:space="preserve">resigned from the South Butler Community Library as Penn </w:t>
      </w:r>
      <w:r w:rsidR="007C600E" w:rsidRPr="00343503">
        <w:rPr>
          <w:color w:val="000000" w:themeColor="text1"/>
        </w:rPr>
        <w:t>Townships</w:t>
      </w:r>
      <w:r w:rsidRPr="00343503">
        <w:rPr>
          <w:color w:val="000000" w:themeColor="text1"/>
        </w:rPr>
        <w:t xml:space="preserve"> representative.  She also reported that Lori Stearns would like to become Penn Township’s representative to the South Butler Community Library.  Supervisor Ward made the motion and Supervis</w:t>
      </w:r>
      <w:r w:rsidRPr="00343503">
        <w:rPr>
          <w:color w:val="000000" w:themeColor="text1"/>
        </w:rPr>
        <w:t>or Mowry seconded the motion to accept Sally Pletcher’s resignation from the Library and to approve Lori Stearns to serve as Penn Township’s representative to the South Butler Community Library.  The motion carried.</w:t>
      </w:r>
    </w:p>
    <w:p w14:paraId="5F7EEB90" w14:textId="77777777" w:rsidR="00343503" w:rsidRPr="00343503" w:rsidRDefault="00343503" w:rsidP="00B25944">
      <w:pPr>
        <w:pStyle w:val="NoSpacing"/>
        <w:rPr>
          <w:color w:val="000000" w:themeColor="text1"/>
        </w:rPr>
      </w:pPr>
    </w:p>
    <w:p w14:paraId="231FCCEE" w14:textId="77777777" w:rsidR="00343503" w:rsidRPr="00343503" w:rsidRDefault="005667C1" w:rsidP="00B25944">
      <w:pPr>
        <w:pStyle w:val="NoSpacing"/>
        <w:rPr>
          <w:color w:val="000000" w:themeColor="text1"/>
        </w:rPr>
      </w:pPr>
      <w:r w:rsidRPr="00343503">
        <w:rPr>
          <w:color w:val="000000" w:themeColor="text1"/>
        </w:rPr>
        <w:t>Supervisor Ward reported there are some</w:t>
      </w:r>
      <w:r w:rsidRPr="00343503">
        <w:rPr>
          <w:color w:val="000000" w:themeColor="text1"/>
        </w:rPr>
        <w:t xml:space="preserve"> gutter issues at the Municipal Building.  He advised we had the roof replaced last year and last week had some issues with gutters and downspouts that froze and water got behind some shingles.  Supervisor Ward reported he received a quote from S &amp; N Indus</w:t>
      </w:r>
      <w:r w:rsidRPr="00343503">
        <w:rPr>
          <w:color w:val="000000" w:themeColor="text1"/>
        </w:rPr>
        <w:t>tries for $8,650.00.  Supervisor Mowry suggested getting heat tape to fix the freezing and thawing with the condition we get acceptable technical information on the items they will use.  Supervisor Ward made the motion and Supervisor Mowry seconded the mot</w:t>
      </w:r>
      <w:r w:rsidRPr="00343503">
        <w:rPr>
          <w:color w:val="000000" w:themeColor="text1"/>
        </w:rPr>
        <w:t>ion to accept the quote from S &amp; N Industries in the amount of $8,650.00 pending the Board getting acceptable technical information on the items they will use.  The motion carried.</w:t>
      </w:r>
    </w:p>
    <w:p w14:paraId="1605833B" w14:textId="77777777" w:rsidR="00343503" w:rsidRPr="00343503" w:rsidRDefault="005667C1" w:rsidP="00B25944">
      <w:pPr>
        <w:pStyle w:val="NoSpacing"/>
        <w:rPr>
          <w:color w:val="000000" w:themeColor="text1"/>
        </w:rPr>
      </w:pPr>
      <w:r w:rsidRPr="00343503">
        <w:rPr>
          <w:color w:val="000000" w:themeColor="text1"/>
        </w:rPr>
        <w:t xml:space="preserve"> </w:t>
      </w:r>
    </w:p>
    <w:p w14:paraId="6C882DD2" w14:textId="77777777" w:rsidR="008D08F8" w:rsidRPr="00343503" w:rsidRDefault="005667C1" w:rsidP="00B25944">
      <w:pPr>
        <w:pStyle w:val="NoSpacing"/>
        <w:rPr>
          <w:b/>
          <w:color w:val="000000" w:themeColor="text1"/>
          <w:u w:val="single"/>
        </w:rPr>
      </w:pPr>
      <w:r w:rsidRPr="00343503">
        <w:rPr>
          <w:b/>
          <w:color w:val="000000" w:themeColor="text1"/>
          <w:u w:val="single"/>
        </w:rPr>
        <w:t>Act 537 – Saxonburg Authority</w:t>
      </w:r>
    </w:p>
    <w:p w14:paraId="3F52C4C1" w14:textId="77777777" w:rsidR="008D08F8" w:rsidRPr="00343503" w:rsidRDefault="008D08F8" w:rsidP="004A0018">
      <w:pPr>
        <w:pStyle w:val="NoSpacing"/>
        <w:rPr>
          <w:color w:val="000000" w:themeColor="text1"/>
          <w:u w:val="single"/>
        </w:rPr>
      </w:pPr>
    </w:p>
    <w:p w14:paraId="6552F681" w14:textId="77777777" w:rsidR="008D08F8" w:rsidRPr="00343503" w:rsidRDefault="005667C1" w:rsidP="004A0018">
      <w:pPr>
        <w:pStyle w:val="NoSpacing"/>
        <w:rPr>
          <w:color w:val="000000" w:themeColor="text1"/>
        </w:rPr>
      </w:pPr>
      <w:r w:rsidRPr="00343503">
        <w:rPr>
          <w:color w:val="000000" w:themeColor="text1"/>
        </w:rPr>
        <w:t xml:space="preserve">Supervisor Roth reported </w:t>
      </w:r>
      <w:r w:rsidR="00343503" w:rsidRPr="00343503">
        <w:rPr>
          <w:color w:val="000000" w:themeColor="text1"/>
        </w:rPr>
        <w:t>they discussed the purchase of a mini-excavator and elected officers.</w:t>
      </w:r>
    </w:p>
    <w:p w14:paraId="3AC79D43" w14:textId="77777777" w:rsidR="00343503" w:rsidRPr="00343503" w:rsidRDefault="00343503" w:rsidP="004A0018">
      <w:pPr>
        <w:pStyle w:val="NoSpacing"/>
        <w:rPr>
          <w:color w:val="000000" w:themeColor="text1"/>
        </w:rPr>
      </w:pPr>
    </w:p>
    <w:p w14:paraId="16E8EA7C" w14:textId="77777777" w:rsidR="008D08F8" w:rsidRPr="00343503" w:rsidRDefault="005667C1" w:rsidP="003A5F17">
      <w:pPr>
        <w:pStyle w:val="NoSpacing"/>
        <w:rPr>
          <w:b/>
          <w:color w:val="000000" w:themeColor="text1"/>
          <w:u w:val="single"/>
        </w:rPr>
      </w:pPr>
      <w:r w:rsidRPr="00343503">
        <w:rPr>
          <w:b/>
          <w:color w:val="000000" w:themeColor="text1"/>
          <w:u w:val="single"/>
        </w:rPr>
        <w:t>Audience Participation</w:t>
      </w:r>
    </w:p>
    <w:p w14:paraId="0078540B" w14:textId="77777777" w:rsidR="008D08F8" w:rsidRPr="00343503" w:rsidRDefault="008D08F8" w:rsidP="00343503">
      <w:pPr>
        <w:pStyle w:val="NoSpacing"/>
        <w:rPr>
          <w:color w:val="000000" w:themeColor="text1"/>
        </w:rPr>
      </w:pPr>
    </w:p>
    <w:p w14:paraId="233CD7EE" w14:textId="77777777" w:rsidR="00343503" w:rsidRPr="00343503" w:rsidRDefault="005667C1" w:rsidP="00343503">
      <w:pPr>
        <w:pStyle w:val="NoSpacing"/>
        <w:rPr>
          <w:color w:val="000000" w:themeColor="text1"/>
        </w:rPr>
      </w:pPr>
      <w:r w:rsidRPr="00343503">
        <w:rPr>
          <w:b/>
          <w:bCs/>
          <w:color w:val="000000" w:themeColor="text1"/>
          <w:u w:val="single"/>
        </w:rPr>
        <w:t>Theodosia Regal</w:t>
      </w:r>
      <w:r w:rsidRPr="00343503">
        <w:rPr>
          <w:color w:val="000000" w:themeColor="text1"/>
        </w:rPr>
        <w:t xml:space="preserve"> – Thanked the road department for the great job they did on the roads.</w:t>
      </w:r>
    </w:p>
    <w:p w14:paraId="70348633" w14:textId="77777777" w:rsidR="00343503" w:rsidRPr="00343503" w:rsidRDefault="00343503" w:rsidP="00343503">
      <w:pPr>
        <w:pStyle w:val="NoSpacing"/>
        <w:rPr>
          <w:color w:val="000000" w:themeColor="text1"/>
        </w:rPr>
      </w:pPr>
    </w:p>
    <w:p w14:paraId="2A0D3579" w14:textId="77777777" w:rsidR="00343503" w:rsidRPr="00343503" w:rsidRDefault="005667C1" w:rsidP="00343503">
      <w:pPr>
        <w:pStyle w:val="NoSpacing"/>
        <w:rPr>
          <w:color w:val="000000" w:themeColor="text1"/>
        </w:rPr>
      </w:pPr>
      <w:r w:rsidRPr="00343503">
        <w:rPr>
          <w:b/>
          <w:bCs/>
          <w:color w:val="000000" w:themeColor="text1"/>
          <w:u w:val="single"/>
        </w:rPr>
        <w:t>Linda Dawson</w:t>
      </w:r>
      <w:r w:rsidRPr="00343503">
        <w:rPr>
          <w:color w:val="000000" w:themeColor="text1"/>
        </w:rPr>
        <w:t xml:space="preserve"> – Suggested putting the issue of people shoveling or plowing snow onto Township roads be put on the Township website.  Mrs. Zerfoss stated she would do that.</w:t>
      </w:r>
    </w:p>
    <w:p w14:paraId="57C92438" w14:textId="77777777" w:rsidR="00343503" w:rsidRPr="00343503" w:rsidRDefault="00343503" w:rsidP="00343503">
      <w:pPr>
        <w:pStyle w:val="NoSpacing"/>
        <w:rPr>
          <w:color w:val="000000" w:themeColor="text1"/>
        </w:rPr>
      </w:pPr>
    </w:p>
    <w:p w14:paraId="7EEA667F" w14:textId="77777777" w:rsidR="005667C1" w:rsidRDefault="005667C1">
      <w:pPr>
        <w:rPr>
          <w:b/>
          <w:color w:val="000000" w:themeColor="text1"/>
          <w:u w:val="single"/>
        </w:rPr>
      </w:pPr>
      <w:r>
        <w:rPr>
          <w:b/>
          <w:color w:val="000000" w:themeColor="text1"/>
          <w:u w:val="single"/>
        </w:rPr>
        <w:br w:type="page"/>
      </w:r>
    </w:p>
    <w:p w14:paraId="3897CA49" w14:textId="1D815235" w:rsidR="005667C1" w:rsidRDefault="005667C1" w:rsidP="005667C1">
      <w:pPr>
        <w:pStyle w:val="NoSpacing"/>
        <w:jc w:val="center"/>
        <w:rPr>
          <w:color w:val="000000" w:themeColor="text1"/>
        </w:rPr>
      </w:pPr>
      <w:r>
        <w:rPr>
          <w:color w:val="000000" w:themeColor="text1"/>
        </w:rPr>
        <w:lastRenderedPageBreak/>
        <w:t>Tuesday, February 8, 2022</w:t>
      </w:r>
    </w:p>
    <w:p w14:paraId="053B80DE" w14:textId="56CB6E4F" w:rsidR="005667C1" w:rsidRDefault="005667C1" w:rsidP="005667C1">
      <w:pPr>
        <w:pStyle w:val="NoSpacing"/>
        <w:jc w:val="center"/>
        <w:rPr>
          <w:color w:val="000000" w:themeColor="text1"/>
        </w:rPr>
      </w:pPr>
    </w:p>
    <w:p w14:paraId="5553A63D" w14:textId="24523311" w:rsidR="005667C1" w:rsidRPr="005667C1" w:rsidRDefault="005667C1" w:rsidP="005667C1">
      <w:pPr>
        <w:pStyle w:val="NoSpacing"/>
        <w:rPr>
          <w:b/>
          <w:bCs/>
          <w:color w:val="000000" w:themeColor="text1"/>
          <w:u w:val="single"/>
        </w:rPr>
      </w:pPr>
      <w:r>
        <w:rPr>
          <w:b/>
          <w:bCs/>
          <w:color w:val="000000" w:themeColor="text1"/>
          <w:u w:val="single"/>
        </w:rPr>
        <w:t>Audience Participation - Continued</w:t>
      </w:r>
    </w:p>
    <w:p w14:paraId="5B019C79" w14:textId="77777777" w:rsidR="005667C1" w:rsidRDefault="005667C1" w:rsidP="005667C1">
      <w:pPr>
        <w:pStyle w:val="NoSpacing"/>
        <w:rPr>
          <w:b/>
          <w:bCs/>
          <w:color w:val="000000" w:themeColor="text1"/>
          <w:u w:val="single"/>
        </w:rPr>
      </w:pPr>
    </w:p>
    <w:p w14:paraId="79C7EE72" w14:textId="25A8E262" w:rsidR="005667C1" w:rsidRPr="00343503" w:rsidRDefault="005667C1" w:rsidP="005667C1">
      <w:pPr>
        <w:pStyle w:val="NoSpacing"/>
        <w:rPr>
          <w:color w:val="000000" w:themeColor="text1"/>
        </w:rPr>
      </w:pPr>
      <w:r w:rsidRPr="00343503">
        <w:rPr>
          <w:b/>
          <w:bCs/>
          <w:color w:val="000000" w:themeColor="text1"/>
          <w:u w:val="single"/>
        </w:rPr>
        <w:t>Linda Dawson</w:t>
      </w:r>
      <w:r w:rsidRPr="00343503">
        <w:rPr>
          <w:color w:val="000000" w:themeColor="text1"/>
        </w:rPr>
        <w:t xml:space="preserve"> – Suggested putting the issue of people shoveling or plowing snow onto Township roads be put on the Township website.  Mrs. Zerfoss stated she would do that.</w:t>
      </w:r>
    </w:p>
    <w:p w14:paraId="57DDF9E0" w14:textId="77777777" w:rsidR="005667C1" w:rsidRDefault="005667C1" w:rsidP="008D08F8">
      <w:pPr>
        <w:pStyle w:val="NoSpacing"/>
        <w:rPr>
          <w:b/>
          <w:color w:val="000000" w:themeColor="text1"/>
          <w:u w:val="single"/>
        </w:rPr>
      </w:pPr>
    </w:p>
    <w:p w14:paraId="5A7F5A33" w14:textId="61B0D4BB" w:rsidR="00574897" w:rsidRPr="00343503" w:rsidRDefault="005667C1" w:rsidP="008D08F8">
      <w:pPr>
        <w:pStyle w:val="NoSpacing"/>
        <w:rPr>
          <w:b/>
          <w:color w:val="000000" w:themeColor="text1"/>
          <w:u w:val="single"/>
        </w:rPr>
      </w:pPr>
      <w:r w:rsidRPr="00343503">
        <w:rPr>
          <w:b/>
          <w:color w:val="000000" w:themeColor="text1"/>
          <w:u w:val="single"/>
        </w:rPr>
        <w:t>Adjournment</w:t>
      </w:r>
    </w:p>
    <w:p w14:paraId="62B438E8" w14:textId="77777777" w:rsidR="003A5F17" w:rsidRPr="00343503" w:rsidRDefault="003A5F17" w:rsidP="008D08F8">
      <w:pPr>
        <w:pStyle w:val="NoSpacing"/>
        <w:rPr>
          <w:b/>
          <w:color w:val="000000" w:themeColor="text1"/>
          <w:u w:val="single"/>
        </w:rPr>
      </w:pPr>
    </w:p>
    <w:p w14:paraId="36F80914" w14:textId="77777777" w:rsidR="00574897" w:rsidRPr="00343503" w:rsidRDefault="005667C1" w:rsidP="008D08F8">
      <w:pPr>
        <w:pStyle w:val="NoSpacing"/>
        <w:rPr>
          <w:color w:val="000000" w:themeColor="text1"/>
        </w:rPr>
      </w:pPr>
      <w:r w:rsidRPr="00343503">
        <w:rPr>
          <w:color w:val="000000" w:themeColor="text1"/>
        </w:rPr>
        <w:t xml:space="preserve">Supervisor </w:t>
      </w:r>
      <w:r w:rsidR="00343503" w:rsidRPr="00343503">
        <w:rPr>
          <w:color w:val="000000" w:themeColor="text1"/>
        </w:rPr>
        <w:t xml:space="preserve">Mowry </w:t>
      </w:r>
      <w:r w:rsidRPr="00343503">
        <w:rPr>
          <w:color w:val="000000" w:themeColor="text1"/>
        </w:rPr>
        <w:t>made a motion and Supervisor</w:t>
      </w:r>
      <w:r w:rsidR="00343503" w:rsidRPr="00343503">
        <w:rPr>
          <w:color w:val="000000" w:themeColor="text1"/>
        </w:rPr>
        <w:t xml:space="preserve"> Roth</w:t>
      </w:r>
      <w:r w:rsidRPr="00343503">
        <w:rPr>
          <w:color w:val="000000" w:themeColor="text1"/>
        </w:rPr>
        <w:t xml:space="preserve"> seconded the motion to adjourn t</w:t>
      </w:r>
      <w:r w:rsidRPr="00343503">
        <w:rPr>
          <w:color w:val="000000" w:themeColor="text1"/>
        </w:rPr>
        <w:t>he meeting.  The motion carried.</w:t>
      </w:r>
    </w:p>
    <w:p w14:paraId="64811436" w14:textId="77777777" w:rsidR="00574897" w:rsidRPr="00343503" w:rsidRDefault="00574897" w:rsidP="008D08F8">
      <w:pPr>
        <w:pStyle w:val="NoSpacing"/>
        <w:rPr>
          <w:color w:val="000000" w:themeColor="text1"/>
        </w:rPr>
      </w:pPr>
    </w:p>
    <w:p w14:paraId="46F1548D" w14:textId="77777777" w:rsidR="00574897" w:rsidRPr="00343503" w:rsidRDefault="005667C1" w:rsidP="008D08F8">
      <w:pPr>
        <w:pStyle w:val="NoSpacing"/>
        <w:rPr>
          <w:color w:val="000000" w:themeColor="text1"/>
        </w:rPr>
      </w:pPr>
      <w:r w:rsidRPr="00343503">
        <w:rPr>
          <w:color w:val="000000" w:themeColor="text1"/>
        </w:rPr>
        <w:t xml:space="preserve">The meeting adjourned at approximately </w:t>
      </w:r>
      <w:r w:rsidR="00343503" w:rsidRPr="00343503">
        <w:rPr>
          <w:color w:val="000000" w:themeColor="text1"/>
        </w:rPr>
        <w:t>7:31</w:t>
      </w:r>
      <w:r w:rsidRPr="00343503">
        <w:rPr>
          <w:color w:val="000000" w:themeColor="text1"/>
        </w:rPr>
        <w:t xml:space="preserve"> p.m.</w:t>
      </w:r>
    </w:p>
    <w:p w14:paraId="33458582" w14:textId="77777777" w:rsidR="00574897" w:rsidRPr="00B25944" w:rsidRDefault="00574897" w:rsidP="008D08F8">
      <w:pPr>
        <w:pStyle w:val="NoSpacing"/>
        <w:rPr>
          <w:color w:val="FF0000"/>
        </w:rPr>
      </w:pPr>
    </w:p>
    <w:p w14:paraId="0D1F8F5E" w14:textId="77777777" w:rsidR="00574897" w:rsidRPr="00B25944" w:rsidRDefault="005667C1" w:rsidP="008D08F8">
      <w:pPr>
        <w:pStyle w:val="NoSpacing"/>
      </w:pPr>
      <w:r w:rsidRPr="00B25944">
        <w:t>Approved:</w:t>
      </w:r>
      <w:r w:rsidRPr="00B25944">
        <w:tab/>
      </w:r>
      <w:r w:rsidRPr="00B25944">
        <w:tab/>
      </w:r>
      <w:r w:rsidRPr="00B25944">
        <w:tab/>
      </w:r>
      <w:r w:rsidRPr="00B25944">
        <w:tab/>
      </w:r>
      <w:r w:rsidRPr="00B25944">
        <w:tab/>
        <w:t>Respectfully Submitted:</w:t>
      </w:r>
    </w:p>
    <w:p w14:paraId="0ECBB309" w14:textId="77777777" w:rsidR="00574897" w:rsidRPr="00B25944" w:rsidRDefault="00574897" w:rsidP="008D08F8">
      <w:pPr>
        <w:pStyle w:val="NoSpacing"/>
      </w:pPr>
    </w:p>
    <w:p w14:paraId="37A0285A" w14:textId="007DE05B" w:rsidR="00574897" w:rsidRDefault="00574897" w:rsidP="008D08F8">
      <w:pPr>
        <w:pStyle w:val="NoSpacing"/>
      </w:pPr>
    </w:p>
    <w:p w14:paraId="7814B9FA" w14:textId="77777777" w:rsidR="005667C1" w:rsidRPr="00B25944" w:rsidRDefault="005667C1" w:rsidP="008D08F8">
      <w:pPr>
        <w:pStyle w:val="NoSpacing"/>
      </w:pPr>
    </w:p>
    <w:p w14:paraId="1638D47F" w14:textId="77777777" w:rsidR="00574897" w:rsidRPr="00B25944" w:rsidRDefault="005667C1" w:rsidP="008D08F8">
      <w:pPr>
        <w:pStyle w:val="NoSpacing"/>
      </w:pPr>
      <w:r w:rsidRPr="00B25944">
        <w:t>__________________________</w:t>
      </w:r>
      <w:r w:rsidRPr="00B25944">
        <w:tab/>
      </w:r>
      <w:r w:rsidRPr="00B25944">
        <w:tab/>
        <w:t>___________________________</w:t>
      </w:r>
    </w:p>
    <w:p w14:paraId="1D3CD0C6" w14:textId="77777777" w:rsidR="00574897" w:rsidRPr="00B25944" w:rsidRDefault="005667C1" w:rsidP="008D08F8">
      <w:pPr>
        <w:pStyle w:val="NoSpacing"/>
      </w:pPr>
      <w:r w:rsidRPr="00B25944">
        <w:t>Samuel M. Ward</w:t>
      </w:r>
      <w:r w:rsidRPr="00B25944">
        <w:tab/>
      </w:r>
      <w:r w:rsidRPr="00B25944">
        <w:tab/>
      </w:r>
      <w:r w:rsidRPr="00B25944">
        <w:tab/>
      </w:r>
      <w:r w:rsidRPr="00B25944">
        <w:tab/>
        <w:t>Linda D. Zerfoss</w:t>
      </w:r>
    </w:p>
    <w:p w14:paraId="4121FE17" w14:textId="77777777" w:rsidR="00574897" w:rsidRPr="00B25944" w:rsidRDefault="005667C1" w:rsidP="008D08F8">
      <w:pPr>
        <w:pStyle w:val="NoSpacing"/>
      </w:pPr>
      <w:r w:rsidRPr="00B25944">
        <w:t>Chairman</w:t>
      </w:r>
      <w:r w:rsidRPr="00B25944">
        <w:tab/>
      </w:r>
      <w:r w:rsidRPr="00B25944">
        <w:tab/>
      </w:r>
      <w:r w:rsidRPr="00B25944">
        <w:tab/>
      </w:r>
      <w:r w:rsidRPr="00B25944">
        <w:tab/>
      </w:r>
      <w:r w:rsidRPr="00B25944">
        <w:tab/>
        <w:t>Township Manager</w:t>
      </w:r>
    </w:p>
    <w:p w14:paraId="501DA11B" w14:textId="77777777" w:rsidR="00574897" w:rsidRPr="00B25944" w:rsidRDefault="005667C1" w:rsidP="008D08F8">
      <w:pPr>
        <w:pStyle w:val="NoSpacing"/>
      </w:pPr>
      <w:r w:rsidRPr="00B25944">
        <w:t xml:space="preserve">Board of </w:t>
      </w:r>
      <w:r w:rsidRPr="00B25944">
        <w:t>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2528EE"/>
    <w:rsid w:val="00262D28"/>
    <w:rsid w:val="00343503"/>
    <w:rsid w:val="003A5F17"/>
    <w:rsid w:val="004A0018"/>
    <w:rsid w:val="004A152D"/>
    <w:rsid w:val="004A28FD"/>
    <w:rsid w:val="004F3A30"/>
    <w:rsid w:val="004F6152"/>
    <w:rsid w:val="005667C1"/>
    <w:rsid w:val="00574897"/>
    <w:rsid w:val="005D0E25"/>
    <w:rsid w:val="0063785C"/>
    <w:rsid w:val="0065384F"/>
    <w:rsid w:val="006B4A1C"/>
    <w:rsid w:val="007300DC"/>
    <w:rsid w:val="007C600E"/>
    <w:rsid w:val="008B1FE5"/>
    <w:rsid w:val="008D08F8"/>
    <w:rsid w:val="008D14E8"/>
    <w:rsid w:val="00915808"/>
    <w:rsid w:val="009A7C33"/>
    <w:rsid w:val="00A80BA0"/>
    <w:rsid w:val="00B25944"/>
    <w:rsid w:val="00D67119"/>
    <w:rsid w:val="00D72FE1"/>
    <w:rsid w:val="00E31E8C"/>
    <w:rsid w:val="00E6532D"/>
    <w:rsid w:val="00E90538"/>
    <w:rsid w:val="00E93BF8"/>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5905F"/>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character" w:styleId="Hyperlink">
    <w:name w:val="Hyperlink"/>
    <w:basedOn w:val="DefaultParagraphFont"/>
    <w:uiPriority w:val="99"/>
    <w:semiHidden/>
    <w:unhideWhenUsed/>
    <w:rsid w:val="004A152D"/>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Boozel@co.butler.pa.us" TargetMode="External"/><Relationship Id="rId13" Type="http://schemas.openxmlformats.org/officeDocument/2006/relationships/hyperlink" Target="mailto:cbonetti@penntownship.org" TargetMode="External"/><Relationship Id="rId3" Type="http://schemas.openxmlformats.org/officeDocument/2006/relationships/settings" Target="settings.xml"/><Relationship Id="rId7" Type="http://schemas.openxmlformats.org/officeDocument/2006/relationships/hyperlink" Target="mailto:LOsche@co.butler.pa.us" TargetMode="External"/><Relationship Id="rId12" Type="http://schemas.openxmlformats.org/officeDocument/2006/relationships/hyperlink" Target="mailto:droth@penntownship.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richard.whalen@zoominternet.net" TargetMode="External"/><Relationship Id="rId11" Type="http://schemas.openxmlformats.org/officeDocument/2006/relationships/hyperlink" Target="mailto:bertmowry@gmail.com" TargetMode="External"/><Relationship Id="rId5" Type="http://schemas.openxmlformats.org/officeDocument/2006/relationships/hyperlink" Target="mailto:KGeyer@co.butler.pa.us" TargetMode="External"/><Relationship Id="rId15" Type="http://schemas.openxmlformats.org/officeDocument/2006/relationships/hyperlink" Target="mailto:samward@zoominternet.net" TargetMode="External"/><Relationship Id="rId10" Type="http://schemas.openxmlformats.org/officeDocument/2006/relationships/hyperlink" Target="mailto:samward@zoominternet.net" TargetMode="External"/><Relationship Id="rId4" Type="http://schemas.openxmlformats.org/officeDocument/2006/relationships/webSettings" Target="webSettings.xml"/><Relationship Id="rId9" Type="http://schemas.openxmlformats.org/officeDocument/2006/relationships/hyperlink" Target="mailto:MGordon@co.butler.pa.us" TargetMode="External"/><Relationship Id="rId14" Type="http://schemas.openxmlformats.org/officeDocument/2006/relationships/hyperlink" Target="http://www.butlercountyp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A26DF6-F6A0-41F5-A9DD-0C02B0449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3421</Words>
  <Characters>1950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3</cp:revision>
  <cp:lastPrinted>2022-02-23T15:57:00Z</cp:lastPrinted>
  <dcterms:created xsi:type="dcterms:W3CDTF">2022-02-17T21:56:00Z</dcterms:created>
  <dcterms:modified xsi:type="dcterms:W3CDTF">2022-02-23T15:58:00Z</dcterms:modified>
</cp:coreProperties>
</file>